
<file path=[Content_Types].xml><?xml version="1.0" encoding="utf-8"?>
<Types xmlns="http://schemas.openxmlformats.org/package/2006/content-types">
  <Default Extension="gif" ContentType="image/gi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FE457B" w14:textId="6A398DFC" w:rsidR="006F76B8" w:rsidRDefault="00EA5415" w:rsidP="00C15F4C">
      <w:pPr>
        <w:rPr>
          <w:sz w:val="28"/>
          <w:szCs w:val="28"/>
        </w:rPr>
      </w:pPr>
    </w:p>
    <w:p w14:paraId="02ED549F" w14:textId="13B068FC" w:rsidR="00A63A88" w:rsidRPr="00F62E71" w:rsidRDefault="00A63A88" w:rsidP="00C15F4C">
      <w:pPr>
        <w:rPr>
          <w:sz w:val="28"/>
          <w:szCs w:val="28"/>
        </w:rPr>
      </w:pPr>
      <w:bookmarkStart w:id="0" w:name="_GoBack"/>
      <w:r>
        <w:rPr>
          <w:noProof/>
        </w:rPr>
        <w:drawing>
          <wp:anchor distT="0" distB="0" distL="114300" distR="114300" simplePos="0" relativeHeight="251658240" behindDoc="0" locked="0" layoutInCell="1" allowOverlap="1" wp14:anchorId="71B84F21" wp14:editId="72BDFDD1">
            <wp:simplePos x="0" y="0"/>
            <wp:positionH relativeFrom="column">
              <wp:posOffset>0</wp:posOffset>
            </wp:positionH>
            <wp:positionV relativeFrom="paragraph">
              <wp:posOffset>-217170</wp:posOffset>
            </wp:positionV>
            <wp:extent cx="8229600" cy="6029325"/>
            <wp:effectExtent l="0" t="0" r="0" b="28575"/>
            <wp:wrapNone/>
            <wp:docPr id="1" name="Diagram 1">
              <a:extLst xmlns:a="http://schemas.openxmlformats.org/drawingml/2006/main">
                <a:ext uri="{FF2B5EF4-FFF2-40B4-BE49-F238E27FC236}">
                  <a16:creationId xmlns:a16="http://schemas.microsoft.com/office/drawing/2014/main" id="{9858E855-3A3F-4EB4-8DB4-6EE5067C612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" r:lo="rId11" r:qs="rId12" r:cs="rId13"/>
              </a:graphicData>
            </a:graphic>
          </wp:anchor>
        </w:drawing>
      </w:r>
      <w:bookmarkEnd w:id="0"/>
    </w:p>
    <w:sectPr w:rsidR="00A63A88" w:rsidRPr="00F62E71" w:rsidSect="0043090C">
      <w:headerReference w:type="default" r:id="rId15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6CCE71" w14:textId="77777777" w:rsidR="00312D77" w:rsidRDefault="00312D77" w:rsidP="003E0E79">
      <w:r>
        <w:separator/>
      </w:r>
    </w:p>
  </w:endnote>
  <w:endnote w:type="continuationSeparator" w:id="0">
    <w:p w14:paraId="7E28607C" w14:textId="77777777" w:rsidR="00312D77" w:rsidRDefault="00312D77" w:rsidP="003E0E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5C36A3" w14:textId="77777777" w:rsidR="00312D77" w:rsidRDefault="00312D77" w:rsidP="003E0E79">
      <w:r>
        <w:separator/>
      </w:r>
    </w:p>
  </w:footnote>
  <w:footnote w:type="continuationSeparator" w:id="0">
    <w:p w14:paraId="795BC2B9" w14:textId="77777777" w:rsidR="00312D77" w:rsidRDefault="00312D77" w:rsidP="003E0E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F6C502" w14:textId="5C08BE2F" w:rsidR="003E0E79" w:rsidRPr="0060567D" w:rsidRDefault="0043090C" w:rsidP="003E0E79">
    <w:pPr>
      <w:pStyle w:val="Header"/>
      <w:rPr>
        <w:rFonts w:asciiTheme="minorHAnsi" w:hAnsiTheme="minorHAnsi" w:cstheme="minorHAnsi"/>
        <w:b/>
        <w:color w:val="FFFFFF" w:themeColor="background1"/>
        <w:sz w:val="36"/>
        <w:szCs w:val="36"/>
      </w:rPr>
    </w:pPr>
    <w:r w:rsidRPr="0060567D">
      <w:rPr>
        <w:rFonts w:asciiTheme="minorHAnsi" w:hAnsiTheme="minorHAnsi" w:cstheme="minorHAnsi"/>
        <w:b/>
        <w:noProof/>
        <w:color w:val="FFFFFF" w:themeColor="background1"/>
        <w:sz w:val="36"/>
        <w:szCs w:val="36"/>
      </w:rPr>
      <w:drawing>
        <wp:anchor distT="0" distB="0" distL="114300" distR="114300" simplePos="0" relativeHeight="251661312" behindDoc="1" locked="0" layoutInCell="1" allowOverlap="1" wp14:anchorId="269048CD" wp14:editId="6E71ED8D">
          <wp:simplePos x="0" y="0"/>
          <wp:positionH relativeFrom="column">
            <wp:posOffset>6835775</wp:posOffset>
          </wp:positionH>
          <wp:positionV relativeFrom="paragraph">
            <wp:posOffset>-333375</wp:posOffset>
          </wp:positionV>
          <wp:extent cx="1785257" cy="1785257"/>
          <wp:effectExtent l="0" t="0" r="5715" b="571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E Retreat Logo.t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5257" cy="17852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0567D">
      <w:rPr>
        <w:rFonts w:asciiTheme="minorHAnsi" w:hAnsiTheme="minorHAnsi" w:cstheme="minorHAnsi"/>
        <w:b/>
        <w:noProof/>
        <w:color w:val="FFFFFF" w:themeColor="background1"/>
        <w:sz w:val="36"/>
        <w:szCs w:val="36"/>
      </w:rPr>
      <w:drawing>
        <wp:anchor distT="0" distB="0" distL="114300" distR="114300" simplePos="0" relativeHeight="251657216" behindDoc="1" locked="0" layoutInCell="1" allowOverlap="1" wp14:anchorId="03AC9493" wp14:editId="3A7B606C">
          <wp:simplePos x="0" y="0"/>
          <wp:positionH relativeFrom="page">
            <wp:align>right</wp:align>
          </wp:positionH>
          <wp:positionV relativeFrom="paragraph">
            <wp:posOffset>-295275</wp:posOffset>
          </wp:positionV>
          <wp:extent cx="10048875" cy="752475"/>
          <wp:effectExtent l="0" t="0" r="9525" b="9525"/>
          <wp:wrapNone/>
          <wp:docPr id="46" name="Picture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6" name="violet blue (002).gif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016" b="18411"/>
                  <a:stretch/>
                </pic:blipFill>
                <pic:spPr bwMode="auto">
                  <a:xfrm>
                    <a:off x="0" y="0"/>
                    <a:ext cx="10048875" cy="7524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A63A88">
      <w:rPr>
        <w:rFonts w:asciiTheme="minorHAnsi" w:hAnsiTheme="minorHAnsi" w:cstheme="minorHAnsi"/>
        <w:b/>
        <w:color w:val="FFFFFF" w:themeColor="background1"/>
        <w:sz w:val="36"/>
        <w:szCs w:val="36"/>
      </w:rPr>
      <w:t xml:space="preserve">AFS </w:t>
    </w:r>
    <w:r w:rsidR="00B9095E">
      <w:rPr>
        <w:rFonts w:asciiTheme="minorHAnsi" w:hAnsiTheme="minorHAnsi" w:cstheme="minorHAnsi"/>
        <w:b/>
        <w:color w:val="FFFFFF" w:themeColor="background1"/>
        <w:sz w:val="36"/>
        <w:szCs w:val="36"/>
      </w:rPr>
      <w:t>Team Organizational Cha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841A55"/>
    <w:multiLevelType w:val="hybridMultilevel"/>
    <w:tmpl w:val="EA0459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2467014"/>
    <w:multiLevelType w:val="hybridMultilevel"/>
    <w:tmpl w:val="EA30D49C"/>
    <w:lvl w:ilvl="0" w:tplc="B610306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2MbawsDQxNjUxMjBW0lEKTi0uzszPAykwrAUAR2NpDSwAAAA="/>
  </w:docVars>
  <w:rsids>
    <w:rsidRoot w:val="00DF43FD"/>
    <w:rsid w:val="000E3974"/>
    <w:rsid w:val="001709F5"/>
    <w:rsid w:val="002769AC"/>
    <w:rsid w:val="00281943"/>
    <w:rsid w:val="002B054A"/>
    <w:rsid w:val="002C07BE"/>
    <w:rsid w:val="00312D77"/>
    <w:rsid w:val="003E0E79"/>
    <w:rsid w:val="0043090C"/>
    <w:rsid w:val="00481C83"/>
    <w:rsid w:val="004E18FD"/>
    <w:rsid w:val="00565E4B"/>
    <w:rsid w:val="00584A03"/>
    <w:rsid w:val="0060567D"/>
    <w:rsid w:val="00641CD7"/>
    <w:rsid w:val="00666FEF"/>
    <w:rsid w:val="007C1775"/>
    <w:rsid w:val="007F3502"/>
    <w:rsid w:val="00917A15"/>
    <w:rsid w:val="0097159B"/>
    <w:rsid w:val="009A1A3B"/>
    <w:rsid w:val="00A56145"/>
    <w:rsid w:val="00A63A88"/>
    <w:rsid w:val="00B510AE"/>
    <w:rsid w:val="00B9095E"/>
    <w:rsid w:val="00BE789C"/>
    <w:rsid w:val="00C15F4C"/>
    <w:rsid w:val="00C20346"/>
    <w:rsid w:val="00C30E94"/>
    <w:rsid w:val="00C3662E"/>
    <w:rsid w:val="00C61EC3"/>
    <w:rsid w:val="00CF6A0F"/>
    <w:rsid w:val="00DD1500"/>
    <w:rsid w:val="00DF43FD"/>
    <w:rsid w:val="00DF78DA"/>
    <w:rsid w:val="00EA16F7"/>
    <w:rsid w:val="00EA5415"/>
    <w:rsid w:val="00EE07BA"/>
    <w:rsid w:val="00F238C3"/>
    <w:rsid w:val="00F62E71"/>
    <w:rsid w:val="00F7350F"/>
    <w:rsid w:val="00FD000C"/>
    <w:rsid w:val="00FE29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D9EAF17"/>
  <w15:chartTrackingRefBased/>
  <w15:docId w15:val="{5B1C7BA6-3495-43DB-BF5D-6977C507A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F43FD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43F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E0E7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E0E79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3E0E7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E0E79"/>
    <w:rPr>
      <w:rFonts w:ascii="Calibri" w:hAnsi="Calibri" w:cs="Calibri"/>
    </w:rPr>
  </w:style>
  <w:style w:type="paragraph" w:styleId="NormalWeb">
    <w:name w:val="Normal (Web)"/>
    <w:basedOn w:val="Normal"/>
    <w:uiPriority w:val="99"/>
    <w:unhideWhenUsed/>
    <w:rsid w:val="00481C8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B054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3A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3A8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073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diagramColors" Target="diagrams/colors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diagramQuickStyle" Target="diagrams/quickStyle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diagramLayout" Target="diagrams/layout1.xm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diagramData" Target="diagrams/data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07/relationships/diagramDrawing" Target="diagrams/drawing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C260118D-B9E7-495A-B837-2294BE08656B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6E02FCA7-40D2-4426-9EF3-AF2FB43AF4BF}">
      <dgm:prSet phldrT="[Text]"/>
      <dgm:spPr>
        <a:xfrm>
          <a:off x="3012830" y="2013"/>
          <a:ext cx="793429" cy="396714"/>
        </a:xfrm>
        <a:prstGeom prst="rect">
          <a:avLst/>
        </a:prstGeom>
        <a:solidFill>
          <a:srgbClr val="4472C4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>
            <a:buNone/>
          </a:pPr>
          <a:r>
            <a:rPr lang="en-US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Regional Staff</a:t>
          </a:r>
          <a:endParaRPr lang="en-US" dirty="0">
            <a:solidFill>
              <a:sysClr val="window" lastClr="FFFFFF"/>
            </a:solidFill>
            <a:latin typeface="Calibri" panose="020F0502020204030204"/>
            <a:ea typeface="+mn-ea"/>
            <a:cs typeface="+mn-cs"/>
          </a:endParaRPr>
        </a:p>
      </dgm:t>
    </dgm:pt>
    <dgm:pt modelId="{8FC17E22-6A1B-4CE2-A0D6-D8B99B6FEA25}" type="parTrans" cxnId="{E0ED3EB8-A065-4117-9DDC-36488F5CB853}">
      <dgm:prSet/>
      <dgm:spPr/>
      <dgm:t>
        <a:bodyPr/>
        <a:lstStyle/>
        <a:p>
          <a:endParaRPr lang="en-US"/>
        </a:p>
      </dgm:t>
    </dgm:pt>
    <dgm:pt modelId="{F450372C-7467-46E9-962C-DFF399C426AE}" type="sibTrans" cxnId="{E0ED3EB8-A065-4117-9DDC-36488F5CB853}">
      <dgm:prSet/>
      <dgm:spPr/>
      <dgm:t>
        <a:bodyPr/>
        <a:lstStyle/>
        <a:p>
          <a:endParaRPr lang="en-US"/>
        </a:p>
      </dgm:t>
    </dgm:pt>
    <dgm:pt modelId="{19A76F18-856F-40B6-AC88-4B26493AC3D9}" type="asst">
      <dgm:prSet phldrT="[Text]"/>
      <dgm:spPr>
        <a:xfrm>
          <a:off x="3492854" y="565348"/>
          <a:ext cx="793429" cy="396714"/>
        </a:xfrm>
        <a:prstGeom prst="rect">
          <a:avLst/>
        </a:prstGeom>
        <a:solidFill>
          <a:srgbClr val="4472C4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>
            <a:buNone/>
          </a:pPr>
          <a:r>
            <a:rPr lang="en-US" dirty="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Chair Elect</a:t>
          </a:r>
        </a:p>
      </dgm:t>
    </dgm:pt>
    <dgm:pt modelId="{F2BB3964-226B-4544-9623-65C30DA1E93B}" type="parTrans" cxnId="{4EEEA183-F1AF-44C8-912B-5D288A7E77A1}">
      <dgm:prSet/>
      <dgm:spPr>
        <a:xfrm>
          <a:off x="4240563" y="398728"/>
          <a:ext cx="91440" cy="364977"/>
        </a:xfrm>
        <a:custGeom>
          <a:avLst/>
          <a:gdLst/>
          <a:ahLst/>
          <a:cxnLst/>
          <a:rect l="0" t="0" r="0" b="0"/>
          <a:pathLst>
            <a:path>
              <a:moveTo>
                <a:pt x="129030" y="0"/>
              </a:moveTo>
              <a:lnTo>
                <a:pt x="129030" y="364977"/>
              </a:lnTo>
              <a:lnTo>
                <a:pt x="45720" y="364977"/>
              </a:lnTo>
            </a:path>
          </a:pathLst>
        </a:custGeom>
        <a:noFill/>
        <a:ln w="12700" cap="flat" cmpd="sng" algn="ctr">
          <a:solidFill>
            <a:srgbClr val="4472C4">
              <a:shade val="6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endParaRPr lang="en-US"/>
        </a:p>
      </dgm:t>
    </dgm:pt>
    <dgm:pt modelId="{116B6356-007A-4C82-A89C-CFF68A43EB79}" type="sibTrans" cxnId="{4EEEA183-F1AF-44C8-912B-5D288A7E77A1}">
      <dgm:prSet/>
      <dgm:spPr/>
      <dgm:t>
        <a:bodyPr/>
        <a:lstStyle/>
        <a:p>
          <a:endParaRPr lang="en-US"/>
        </a:p>
      </dgm:t>
    </dgm:pt>
    <dgm:pt modelId="{CF6390C8-2363-4FE2-B81A-4A18C6500793}">
      <dgm:prSet phldrT="[Text]"/>
      <dgm:spPr>
        <a:xfrm>
          <a:off x="612707" y="2255352"/>
          <a:ext cx="793429" cy="396714"/>
        </a:xfrm>
        <a:prstGeom prst="rect">
          <a:avLst/>
        </a:prstGeom>
        <a:solidFill>
          <a:srgbClr val="4472C4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>
            <a:buNone/>
          </a:pPr>
          <a:r>
            <a:rPr lang="en-US" dirty="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Hosting Coordinator</a:t>
          </a:r>
        </a:p>
      </dgm:t>
    </dgm:pt>
    <dgm:pt modelId="{9CF7A0F7-1DA2-462F-9302-52F748CB9221}" type="parTrans" cxnId="{B394284D-8FF9-431A-8023-0E1AE7C0E1F3}">
      <dgm:prSet/>
      <dgm:spPr>
        <a:xfrm>
          <a:off x="1009421" y="398728"/>
          <a:ext cx="3360172" cy="1856624"/>
        </a:xfrm>
        <a:custGeom>
          <a:avLst/>
          <a:gdLst/>
          <a:ahLst/>
          <a:cxnLst/>
          <a:rect l="0" t="0" r="0" b="0"/>
          <a:pathLst>
            <a:path>
              <a:moveTo>
                <a:pt x="3360172" y="0"/>
              </a:moveTo>
              <a:lnTo>
                <a:pt x="3360172" y="1773314"/>
              </a:lnTo>
              <a:lnTo>
                <a:pt x="0" y="1773314"/>
              </a:lnTo>
              <a:lnTo>
                <a:pt x="0" y="1856624"/>
              </a:lnTo>
            </a:path>
          </a:pathLst>
        </a:custGeom>
        <a:noFill/>
        <a:ln w="12700" cap="flat" cmpd="sng" algn="ctr">
          <a:solidFill>
            <a:srgbClr val="4472C4">
              <a:shade val="6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endParaRPr lang="en-US"/>
        </a:p>
      </dgm:t>
    </dgm:pt>
    <dgm:pt modelId="{E7FFBDA4-F47A-4561-AF73-83F737EAAAA9}" type="sibTrans" cxnId="{B394284D-8FF9-431A-8023-0E1AE7C0E1F3}">
      <dgm:prSet/>
      <dgm:spPr/>
      <dgm:t>
        <a:bodyPr/>
        <a:lstStyle/>
        <a:p>
          <a:endParaRPr lang="en-US"/>
        </a:p>
      </dgm:t>
    </dgm:pt>
    <dgm:pt modelId="{306C4DE4-991A-4BB9-886C-7CADF9060FA3}">
      <dgm:prSet phldrT="[Text]"/>
      <dgm:spPr>
        <a:xfrm>
          <a:off x="1572756" y="2255352"/>
          <a:ext cx="793429" cy="396714"/>
        </a:xfrm>
        <a:prstGeom prst="rect">
          <a:avLst/>
        </a:prstGeom>
        <a:solidFill>
          <a:srgbClr val="4472C4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>
            <a:buNone/>
          </a:pPr>
          <a:r>
            <a:rPr lang="en-US" dirty="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Sending Coordinator</a:t>
          </a:r>
        </a:p>
      </dgm:t>
    </dgm:pt>
    <dgm:pt modelId="{7FEF4535-00B6-43EC-80D5-716CAC8FCC3F}" type="parTrans" cxnId="{0010D174-46F3-46AA-937D-AD7CA41ABA9F}">
      <dgm:prSet/>
      <dgm:spPr>
        <a:xfrm>
          <a:off x="1969471" y="398728"/>
          <a:ext cx="2400122" cy="1856624"/>
        </a:xfrm>
        <a:custGeom>
          <a:avLst/>
          <a:gdLst/>
          <a:ahLst/>
          <a:cxnLst/>
          <a:rect l="0" t="0" r="0" b="0"/>
          <a:pathLst>
            <a:path>
              <a:moveTo>
                <a:pt x="2400122" y="0"/>
              </a:moveTo>
              <a:lnTo>
                <a:pt x="2400122" y="1773314"/>
              </a:lnTo>
              <a:lnTo>
                <a:pt x="0" y="1773314"/>
              </a:lnTo>
              <a:lnTo>
                <a:pt x="0" y="1856624"/>
              </a:lnTo>
            </a:path>
          </a:pathLst>
        </a:custGeom>
        <a:noFill/>
        <a:ln w="12700" cap="flat" cmpd="sng" algn="ctr">
          <a:solidFill>
            <a:srgbClr val="4472C4">
              <a:shade val="6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endParaRPr lang="en-US"/>
        </a:p>
      </dgm:t>
    </dgm:pt>
    <dgm:pt modelId="{AFA75A3F-EA07-4D86-9D16-1AA43CF4A865}" type="sibTrans" cxnId="{0010D174-46F3-46AA-937D-AD7CA41ABA9F}">
      <dgm:prSet/>
      <dgm:spPr/>
      <dgm:t>
        <a:bodyPr/>
        <a:lstStyle/>
        <a:p>
          <a:endParaRPr lang="en-US"/>
        </a:p>
      </dgm:t>
    </dgm:pt>
    <dgm:pt modelId="{659D9A78-2861-4F30-B3EE-21A11552D22C}">
      <dgm:prSet phldrT="[Text]"/>
      <dgm:spPr>
        <a:xfrm>
          <a:off x="2532805" y="2255352"/>
          <a:ext cx="793429" cy="396714"/>
        </a:xfrm>
        <a:prstGeom prst="rect">
          <a:avLst/>
        </a:prstGeom>
        <a:solidFill>
          <a:srgbClr val="4472C4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>
            <a:buNone/>
          </a:pPr>
          <a:r>
            <a:rPr lang="en-US" dirty="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Orientation Coordinator</a:t>
          </a:r>
        </a:p>
      </dgm:t>
    </dgm:pt>
    <dgm:pt modelId="{43768827-1618-4AA1-B539-8CACA155D34F}" type="parTrans" cxnId="{4A971260-8566-46D1-BF32-1004BE2128FF}">
      <dgm:prSet/>
      <dgm:spPr>
        <a:xfrm>
          <a:off x="2929520" y="398728"/>
          <a:ext cx="1440073" cy="1856624"/>
        </a:xfrm>
        <a:custGeom>
          <a:avLst/>
          <a:gdLst/>
          <a:ahLst/>
          <a:cxnLst/>
          <a:rect l="0" t="0" r="0" b="0"/>
          <a:pathLst>
            <a:path>
              <a:moveTo>
                <a:pt x="1440073" y="0"/>
              </a:moveTo>
              <a:lnTo>
                <a:pt x="1440073" y="1773314"/>
              </a:lnTo>
              <a:lnTo>
                <a:pt x="0" y="1773314"/>
              </a:lnTo>
              <a:lnTo>
                <a:pt x="0" y="1856624"/>
              </a:lnTo>
            </a:path>
          </a:pathLst>
        </a:custGeom>
        <a:noFill/>
        <a:ln w="12700" cap="flat" cmpd="sng" algn="ctr">
          <a:solidFill>
            <a:srgbClr val="4472C4">
              <a:shade val="6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endParaRPr lang="en-US"/>
        </a:p>
      </dgm:t>
    </dgm:pt>
    <dgm:pt modelId="{5FF0BAF7-76CC-485C-8A6B-5A7D1FB854CB}" type="sibTrans" cxnId="{4A971260-8566-46D1-BF32-1004BE2128FF}">
      <dgm:prSet/>
      <dgm:spPr/>
      <dgm:t>
        <a:bodyPr/>
        <a:lstStyle/>
        <a:p>
          <a:endParaRPr lang="en-US"/>
        </a:p>
      </dgm:t>
    </dgm:pt>
    <dgm:pt modelId="{EBD1D7EC-5F29-438E-9FAA-4A0484247320}">
      <dgm:prSet phldrT="[Text]"/>
      <dgm:spPr>
        <a:xfrm>
          <a:off x="3972879" y="2013"/>
          <a:ext cx="793429" cy="396714"/>
        </a:xfrm>
        <a:prstGeom prst="rect">
          <a:avLst/>
        </a:prstGeom>
        <a:solidFill>
          <a:srgbClr val="4472C4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>
            <a:buNone/>
          </a:pPr>
          <a:r>
            <a:rPr lang="en-US" dirty="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Chair</a:t>
          </a:r>
        </a:p>
      </dgm:t>
    </dgm:pt>
    <dgm:pt modelId="{C22B8E4B-C132-4A73-A404-C44606FB0B80}" type="parTrans" cxnId="{7F139582-72C1-4072-95E3-3437BF40490F}">
      <dgm:prSet/>
      <dgm:spPr/>
      <dgm:t>
        <a:bodyPr/>
        <a:lstStyle/>
        <a:p>
          <a:endParaRPr lang="en-US"/>
        </a:p>
      </dgm:t>
    </dgm:pt>
    <dgm:pt modelId="{A0C00D25-CD5E-47A1-98AB-2F5C28053451}" type="sibTrans" cxnId="{7F139582-72C1-4072-95E3-3437BF40490F}">
      <dgm:prSet/>
      <dgm:spPr/>
      <dgm:t>
        <a:bodyPr/>
        <a:lstStyle/>
        <a:p>
          <a:endParaRPr lang="en-US"/>
        </a:p>
      </dgm:t>
    </dgm:pt>
    <dgm:pt modelId="{E7CE2DEC-2F62-454A-B680-CD89EADC0CEE}">
      <dgm:prSet phldrT="[Text]"/>
      <dgm:spPr>
        <a:xfrm>
          <a:off x="3492854" y="2255352"/>
          <a:ext cx="793429" cy="396714"/>
        </a:xfrm>
        <a:prstGeom prst="rect">
          <a:avLst/>
        </a:prstGeom>
        <a:solidFill>
          <a:srgbClr val="4472C4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>
            <a:buNone/>
          </a:pPr>
          <a:r>
            <a:rPr lang="en-US" dirty="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Liaison Coordinator</a:t>
          </a:r>
        </a:p>
      </dgm:t>
    </dgm:pt>
    <dgm:pt modelId="{5973660F-A337-4823-9BEC-15B1E448484E}" type="parTrans" cxnId="{D40500EB-70B1-4659-A33F-99095DFE41C7}">
      <dgm:prSet/>
      <dgm:spPr>
        <a:xfrm>
          <a:off x="3889569" y="398728"/>
          <a:ext cx="480024" cy="1856624"/>
        </a:xfrm>
        <a:custGeom>
          <a:avLst/>
          <a:gdLst/>
          <a:ahLst/>
          <a:cxnLst/>
          <a:rect l="0" t="0" r="0" b="0"/>
          <a:pathLst>
            <a:path>
              <a:moveTo>
                <a:pt x="480024" y="0"/>
              </a:moveTo>
              <a:lnTo>
                <a:pt x="480024" y="1773314"/>
              </a:lnTo>
              <a:lnTo>
                <a:pt x="0" y="1773314"/>
              </a:lnTo>
              <a:lnTo>
                <a:pt x="0" y="1856624"/>
              </a:lnTo>
            </a:path>
          </a:pathLst>
        </a:custGeom>
        <a:noFill/>
        <a:ln w="12700" cap="flat" cmpd="sng" algn="ctr">
          <a:solidFill>
            <a:srgbClr val="4472C4">
              <a:shade val="6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endParaRPr lang="en-US"/>
        </a:p>
      </dgm:t>
    </dgm:pt>
    <dgm:pt modelId="{4D0532FF-2E25-48EA-A98E-0FA7F7ACCAEB}" type="sibTrans" cxnId="{D40500EB-70B1-4659-A33F-99095DFE41C7}">
      <dgm:prSet/>
      <dgm:spPr/>
      <dgm:t>
        <a:bodyPr/>
        <a:lstStyle/>
        <a:p>
          <a:endParaRPr lang="en-US"/>
        </a:p>
      </dgm:t>
    </dgm:pt>
    <dgm:pt modelId="{DB9D773F-C803-4881-9937-0558FD12948C}">
      <dgm:prSet phldrT="[Text]"/>
      <dgm:spPr>
        <a:xfrm>
          <a:off x="811064" y="2818686"/>
          <a:ext cx="793429" cy="396714"/>
        </a:xfrm>
        <a:prstGeom prst="rect">
          <a:avLst/>
        </a:prstGeom>
        <a:solidFill>
          <a:srgbClr val="4472C4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>
            <a:buNone/>
          </a:pPr>
          <a:r>
            <a:rPr lang="en-US" dirty="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Hosting volunteers</a:t>
          </a:r>
        </a:p>
      </dgm:t>
    </dgm:pt>
    <dgm:pt modelId="{72880987-E410-47B1-9DB8-0DCD372D086E}" type="parTrans" cxnId="{07CA5582-1268-403E-A1DB-976EB7A0D2BA}">
      <dgm:prSet/>
      <dgm:spPr>
        <a:xfrm>
          <a:off x="692050" y="2652066"/>
          <a:ext cx="119014" cy="36497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64977"/>
              </a:lnTo>
              <a:lnTo>
                <a:pt x="119014" y="364977"/>
              </a:lnTo>
            </a:path>
          </a:pathLst>
        </a:custGeom>
        <a:noFill/>
        <a:ln w="12700" cap="flat" cmpd="sng" algn="ctr">
          <a:solidFill>
            <a:srgbClr val="4472C4">
              <a:shade val="8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endParaRPr lang="en-US"/>
        </a:p>
      </dgm:t>
    </dgm:pt>
    <dgm:pt modelId="{A486C132-454F-444A-AF0E-786542F62609}" type="sibTrans" cxnId="{07CA5582-1268-403E-A1DB-976EB7A0D2BA}">
      <dgm:prSet/>
      <dgm:spPr/>
      <dgm:t>
        <a:bodyPr/>
        <a:lstStyle/>
        <a:p>
          <a:endParaRPr lang="en-US"/>
        </a:p>
      </dgm:t>
    </dgm:pt>
    <dgm:pt modelId="{6AD10492-2D51-49D2-AD68-8C5B26FADF74}">
      <dgm:prSet phldrT="[Text]"/>
      <dgm:spPr>
        <a:xfrm>
          <a:off x="1771113" y="2818686"/>
          <a:ext cx="793429" cy="396714"/>
        </a:xfrm>
        <a:prstGeom prst="rect">
          <a:avLst/>
        </a:prstGeom>
        <a:solidFill>
          <a:srgbClr val="4472C4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>
            <a:buNone/>
          </a:pPr>
          <a:r>
            <a:rPr lang="en-US" dirty="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Sending Volunteers</a:t>
          </a:r>
        </a:p>
      </dgm:t>
    </dgm:pt>
    <dgm:pt modelId="{B5A63C57-18E2-4806-AE88-7F4E0787AB74}" type="parTrans" cxnId="{E29BCEF3-A010-460D-B468-AFF84AED476F}">
      <dgm:prSet/>
      <dgm:spPr>
        <a:xfrm>
          <a:off x="1652099" y="2652066"/>
          <a:ext cx="119014" cy="36497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64977"/>
              </a:lnTo>
              <a:lnTo>
                <a:pt x="119014" y="364977"/>
              </a:lnTo>
            </a:path>
          </a:pathLst>
        </a:custGeom>
        <a:noFill/>
        <a:ln w="12700" cap="flat" cmpd="sng" algn="ctr">
          <a:solidFill>
            <a:srgbClr val="4472C4">
              <a:shade val="8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endParaRPr lang="en-US"/>
        </a:p>
      </dgm:t>
    </dgm:pt>
    <dgm:pt modelId="{5EB4A885-9AD3-4DA0-B4B8-2E215908972E}" type="sibTrans" cxnId="{E29BCEF3-A010-460D-B468-AFF84AED476F}">
      <dgm:prSet/>
      <dgm:spPr/>
      <dgm:t>
        <a:bodyPr/>
        <a:lstStyle/>
        <a:p>
          <a:endParaRPr lang="en-US"/>
        </a:p>
      </dgm:t>
    </dgm:pt>
    <dgm:pt modelId="{21B4C30A-2474-4F2C-A383-CBAC03CB413E}">
      <dgm:prSet phldrT="[Text]"/>
      <dgm:spPr>
        <a:xfrm>
          <a:off x="2731162" y="2818686"/>
          <a:ext cx="793429" cy="396714"/>
        </a:xfrm>
        <a:prstGeom prst="rect">
          <a:avLst/>
        </a:prstGeom>
        <a:solidFill>
          <a:srgbClr val="4472C4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>
            <a:buNone/>
          </a:pPr>
          <a:r>
            <a:rPr lang="en-US" dirty="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Arrival Volunteers</a:t>
          </a:r>
        </a:p>
      </dgm:t>
    </dgm:pt>
    <dgm:pt modelId="{5360377D-A767-4D34-AAEF-D4D1AB89C18B}" type="parTrans" cxnId="{A992403B-3698-4CCD-817B-3B9CDBDE2E8C}">
      <dgm:prSet/>
      <dgm:spPr>
        <a:xfrm>
          <a:off x="2612148" y="2652066"/>
          <a:ext cx="119014" cy="36497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64977"/>
              </a:lnTo>
              <a:lnTo>
                <a:pt x="119014" y="364977"/>
              </a:lnTo>
            </a:path>
          </a:pathLst>
        </a:custGeom>
        <a:noFill/>
        <a:ln w="12700" cap="flat" cmpd="sng" algn="ctr">
          <a:solidFill>
            <a:srgbClr val="4472C4">
              <a:shade val="8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endParaRPr lang="en-US"/>
        </a:p>
      </dgm:t>
    </dgm:pt>
    <dgm:pt modelId="{63A70E9B-1E09-4F24-B9D0-D67A89AB2153}" type="sibTrans" cxnId="{A992403B-3698-4CCD-817B-3B9CDBDE2E8C}">
      <dgm:prSet/>
      <dgm:spPr/>
      <dgm:t>
        <a:bodyPr/>
        <a:lstStyle/>
        <a:p>
          <a:endParaRPr lang="en-US"/>
        </a:p>
      </dgm:t>
    </dgm:pt>
    <dgm:pt modelId="{090D5EC8-736E-4972-B300-8783EB6C178B}">
      <dgm:prSet phldrT="[Text]"/>
      <dgm:spPr>
        <a:xfrm>
          <a:off x="2731162" y="3382021"/>
          <a:ext cx="793429" cy="396714"/>
        </a:xfrm>
        <a:prstGeom prst="rect">
          <a:avLst/>
        </a:prstGeom>
        <a:solidFill>
          <a:srgbClr val="4472C4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>
            <a:buNone/>
          </a:pPr>
          <a:r>
            <a:rPr lang="en-US" dirty="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Post Arrival Volunteers</a:t>
          </a:r>
        </a:p>
      </dgm:t>
    </dgm:pt>
    <dgm:pt modelId="{E2ED3B49-3401-4223-B38B-F5B87A02AC90}" type="parTrans" cxnId="{37C7E343-C74D-46C9-8C35-0D771D49597B}">
      <dgm:prSet/>
      <dgm:spPr>
        <a:xfrm>
          <a:off x="2612148" y="2652066"/>
          <a:ext cx="119014" cy="92831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28312"/>
              </a:lnTo>
              <a:lnTo>
                <a:pt x="119014" y="928312"/>
              </a:lnTo>
            </a:path>
          </a:pathLst>
        </a:custGeom>
        <a:noFill/>
        <a:ln w="12700" cap="flat" cmpd="sng" algn="ctr">
          <a:solidFill>
            <a:srgbClr val="4472C4">
              <a:shade val="8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endParaRPr lang="en-US"/>
        </a:p>
      </dgm:t>
    </dgm:pt>
    <dgm:pt modelId="{A5164016-5B8F-425A-AC43-1522F79DDB73}" type="sibTrans" cxnId="{37C7E343-C74D-46C9-8C35-0D771D49597B}">
      <dgm:prSet/>
      <dgm:spPr/>
      <dgm:t>
        <a:bodyPr/>
        <a:lstStyle/>
        <a:p>
          <a:endParaRPr lang="en-US"/>
        </a:p>
      </dgm:t>
    </dgm:pt>
    <dgm:pt modelId="{C4F9FAC8-DC80-4A83-A8F6-3C61BA753A66}">
      <dgm:prSet phldrT="[Text]"/>
      <dgm:spPr>
        <a:xfrm>
          <a:off x="2731162" y="3945356"/>
          <a:ext cx="793429" cy="396714"/>
        </a:xfrm>
        <a:prstGeom prst="rect">
          <a:avLst/>
        </a:prstGeom>
        <a:solidFill>
          <a:srgbClr val="4472C4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>
            <a:buNone/>
          </a:pPr>
          <a:r>
            <a:rPr lang="en-US" dirty="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Mid-Year Volunteers</a:t>
          </a:r>
        </a:p>
      </dgm:t>
    </dgm:pt>
    <dgm:pt modelId="{6CC4CCD9-3FFD-49FF-9307-6E1AE2A7356C}" type="parTrans" cxnId="{901D2C0C-DEB9-4EC8-BD5C-25B33AD5C706}">
      <dgm:prSet/>
      <dgm:spPr>
        <a:xfrm>
          <a:off x="2612148" y="2652066"/>
          <a:ext cx="119014" cy="149164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491646"/>
              </a:lnTo>
              <a:lnTo>
                <a:pt x="119014" y="1491646"/>
              </a:lnTo>
            </a:path>
          </a:pathLst>
        </a:custGeom>
        <a:noFill/>
        <a:ln w="12700" cap="flat" cmpd="sng" algn="ctr">
          <a:solidFill>
            <a:srgbClr val="4472C4">
              <a:shade val="8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endParaRPr lang="en-US"/>
        </a:p>
      </dgm:t>
    </dgm:pt>
    <dgm:pt modelId="{BF640E97-1718-4482-A7E2-FA7BB983038A}" type="sibTrans" cxnId="{901D2C0C-DEB9-4EC8-BD5C-25B33AD5C706}">
      <dgm:prSet/>
      <dgm:spPr/>
      <dgm:t>
        <a:bodyPr/>
        <a:lstStyle/>
        <a:p>
          <a:endParaRPr lang="en-US"/>
        </a:p>
      </dgm:t>
    </dgm:pt>
    <dgm:pt modelId="{87D41042-2BD9-4494-BA5A-2BCC2ED4F0B0}">
      <dgm:prSet phldrT="[Text]"/>
      <dgm:spPr>
        <a:xfrm>
          <a:off x="2731162" y="4508690"/>
          <a:ext cx="793429" cy="396714"/>
        </a:xfrm>
        <a:prstGeom prst="rect">
          <a:avLst/>
        </a:prstGeom>
        <a:solidFill>
          <a:srgbClr val="4472C4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>
            <a:buNone/>
          </a:pPr>
          <a:r>
            <a:rPr lang="en-US" dirty="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Pre-Return Volunteers</a:t>
          </a:r>
        </a:p>
      </dgm:t>
    </dgm:pt>
    <dgm:pt modelId="{BB5F8150-1B9D-4AFD-93D1-EF9C0CCF0A35}" type="parTrans" cxnId="{5D310B56-F31D-4341-8C2D-AB5101F2C990}">
      <dgm:prSet/>
      <dgm:spPr>
        <a:xfrm>
          <a:off x="2612148" y="2652066"/>
          <a:ext cx="119014" cy="205498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054981"/>
              </a:lnTo>
              <a:lnTo>
                <a:pt x="119014" y="2054981"/>
              </a:lnTo>
            </a:path>
          </a:pathLst>
        </a:custGeom>
        <a:noFill/>
        <a:ln w="12700" cap="flat" cmpd="sng" algn="ctr">
          <a:solidFill>
            <a:srgbClr val="4472C4">
              <a:shade val="8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endParaRPr lang="en-US"/>
        </a:p>
      </dgm:t>
    </dgm:pt>
    <dgm:pt modelId="{9E02FAED-45E3-4682-B999-AECEB93AAE86}" type="sibTrans" cxnId="{5D310B56-F31D-4341-8C2D-AB5101F2C990}">
      <dgm:prSet/>
      <dgm:spPr/>
      <dgm:t>
        <a:bodyPr/>
        <a:lstStyle/>
        <a:p>
          <a:endParaRPr lang="en-US"/>
        </a:p>
      </dgm:t>
    </dgm:pt>
    <dgm:pt modelId="{1880296F-FD2C-4D9F-84C9-A7C6A61012EA}">
      <dgm:prSet phldrT="[Text]"/>
      <dgm:spPr>
        <a:xfrm>
          <a:off x="2731162" y="5072025"/>
          <a:ext cx="793429" cy="396714"/>
        </a:xfrm>
        <a:prstGeom prst="rect">
          <a:avLst/>
        </a:prstGeom>
        <a:solidFill>
          <a:srgbClr val="4472C4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>
            <a:buNone/>
          </a:pPr>
          <a:r>
            <a:rPr lang="en-US" dirty="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Departure Volunteers</a:t>
          </a:r>
        </a:p>
      </dgm:t>
    </dgm:pt>
    <dgm:pt modelId="{CA0CD4C4-FC72-4E46-BAD5-AFAB888735EE}" type="parTrans" cxnId="{663A3105-300E-4E9D-954D-869A6041D377}">
      <dgm:prSet/>
      <dgm:spPr>
        <a:xfrm>
          <a:off x="2612148" y="2652066"/>
          <a:ext cx="119014" cy="261831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618315"/>
              </a:lnTo>
              <a:lnTo>
                <a:pt x="119014" y="2618315"/>
              </a:lnTo>
            </a:path>
          </a:pathLst>
        </a:custGeom>
        <a:noFill/>
        <a:ln w="12700" cap="flat" cmpd="sng" algn="ctr">
          <a:solidFill>
            <a:srgbClr val="4472C4">
              <a:shade val="8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endParaRPr lang="en-US"/>
        </a:p>
      </dgm:t>
    </dgm:pt>
    <dgm:pt modelId="{FAA0E96B-00FC-49B6-B225-0B0F4679A6CF}" type="sibTrans" cxnId="{663A3105-300E-4E9D-954D-869A6041D377}">
      <dgm:prSet/>
      <dgm:spPr/>
      <dgm:t>
        <a:bodyPr/>
        <a:lstStyle/>
        <a:p>
          <a:endParaRPr lang="en-US"/>
        </a:p>
      </dgm:t>
    </dgm:pt>
    <dgm:pt modelId="{DCDF5BA0-4BC1-49EF-BF73-92FD17B92B08}">
      <dgm:prSet phldrT="[Text]"/>
      <dgm:spPr>
        <a:xfrm>
          <a:off x="4452904" y="2255352"/>
          <a:ext cx="793429" cy="396714"/>
        </a:xfrm>
        <a:prstGeom prst="rect">
          <a:avLst/>
        </a:prstGeom>
        <a:solidFill>
          <a:srgbClr val="4472C4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>
            <a:buNone/>
          </a:pPr>
          <a:r>
            <a:rPr lang="en-US" dirty="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Marketing Coordinator</a:t>
          </a:r>
        </a:p>
      </dgm:t>
    </dgm:pt>
    <dgm:pt modelId="{69418947-B5CC-4D61-A87D-589A4C9F6C68}" type="parTrans" cxnId="{75EA8592-D769-4548-9999-FE2DA4279733}">
      <dgm:prSet/>
      <dgm:spPr>
        <a:xfrm>
          <a:off x="4369594" y="398728"/>
          <a:ext cx="480024" cy="185662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773314"/>
              </a:lnTo>
              <a:lnTo>
                <a:pt x="480024" y="1773314"/>
              </a:lnTo>
              <a:lnTo>
                <a:pt x="480024" y="1856624"/>
              </a:lnTo>
            </a:path>
          </a:pathLst>
        </a:custGeom>
        <a:noFill/>
        <a:ln w="12700" cap="flat" cmpd="sng" algn="ctr">
          <a:solidFill>
            <a:srgbClr val="4472C4">
              <a:shade val="6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endParaRPr lang="en-US"/>
        </a:p>
      </dgm:t>
    </dgm:pt>
    <dgm:pt modelId="{73876772-0E3C-4490-848A-0C8EE13ED40D}" type="sibTrans" cxnId="{75EA8592-D769-4548-9999-FE2DA4279733}">
      <dgm:prSet/>
      <dgm:spPr/>
      <dgm:t>
        <a:bodyPr/>
        <a:lstStyle/>
        <a:p>
          <a:endParaRPr lang="en-US"/>
        </a:p>
      </dgm:t>
    </dgm:pt>
    <dgm:pt modelId="{9FF256AF-B759-42BE-BCEB-684310780E1B}">
      <dgm:prSet phldrT="[Text]"/>
      <dgm:spPr>
        <a:xfrm>
          <a:off x="3691212" y="2818686"/>
          <a:ext cx="793429" cy="396714"/>
        </a:xfrm>
        <a:prstGeom prst="rect">
          <a:avLst/>
        </a:prstGeom>
        <a:solidFill>
          <a:srgbClr val="4472C4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>
            <a:buNone/>
          </a:pPr>
          <a:r>
            <a:rPr lang="en-US" dirty="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Liaisons </a:t>
          </a:r>
        </a:p>
      </dgm:t>
    </dgm:pt>
    <dgm:pt modelId="{30F2920B-DC05-4404-A267-02BBBB1AF582}" type="parTrans" cxnId="{6951AA93-749D-4E25-8BF6-D3963B7D5B81}">
      <dgm:prSet/>
      <dgm:spPr>
        <a:xfrm>
          <a:off x="3572197" y="2652066"/>
          <a:ext cx="119014" cy="36497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64977"/>
              </a:lnTo>
              <a:lnTo>
                <a:pt x="119014" y="364977"/>
              </a:lnTo>
            </a:path>
          </a:pathLst>
        </a:custGeom>
        <a:noFill/>
        <a:ln w="12700" cap="flat" cmpd="sng" algn="ctr">
          <a:solidFill>
            <a:srgbClr val="4472C4">
              <a:shade val="8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endParaRPr lang="en-US"/>
        </a:p>
      </dgm:t>
    </dgm:pt>
    <dgm:pt modelId="{801718A2-FA5D-4AC3-9CBF-A1E78066BF87}" type="sibTrans" cxnId="{6951AA93-749D-4E25-8BF6-D3963B7D5B81}">
      <dgm:prSet/>
      <dgm:spPr/>
      <dgm:t>
        <a:bodyPr/>
        <a:lstStyle/>
        <a:p>
          <a:endParaRPr lang="en-US"/>
        </a:p>
      </dgm:t>
    </dgm:pt>
    <dgm:pt modelId="{034B7502-485E-417D-8A4E-CA0D48862EFE}">
      <dgm:prSet phldrT="[Text]"/>
      <dgm:spPr>
        <a:xfrm>
          <a:off x="5412953" y="2255352"/>
          <a:ext cx="793429" cy="396714"/>
        </a:xfrm>
        <a:prstGeom prst="rect">
          <a:avLst/>
        </a:prstGeom>
        <a:solidFill>
          <a:srgbClr val="4472C4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>
            <a:buNone/>
          </a:pPr>
          <a:r>
            <a:rPr lang="en-US" dirty="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Support Coordinator</a:t>
          </a:r>
        </a:p>
      </dgm:t>
    </dgm:pt>
    <dgm:pt modelId="{801412C3-D722-4F1A-835E-4E5EF781AD85}" type="parTrans" cxnId="{3DDD0500-3C83-423C-9B14-8041B574B592}">
      <dgm:prSet/>
      <dgm:spPr>
        <a:xfrm>
          <a:off x="4369594" y="398728"/>
          <a:ext cx="1440073" cy="185662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773314"/>
              </a:lnTo>
              <a:lnTo>
                <a:pt x="1440073" y="1773314"/>
              </a:lnTo>
              <a:lnTo>
                <a:pt x="1440073" y="1856624"/>
              </a:lnTo>
            </a:path>
          </a:pathLst>
        </a:custGeom>
        <a:noFill/>
        <a:ln w="12700" cap="flat" cmpd="sng" algn="ctr">
          <a:solidFill>
            <a:srgbClr val="4472C4">
              <a:shade val="6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endParaRPr lang="en-US"/>
        </a:p>
      </dgm:t>
    </dgm:pt>
    <dgm:pt modelId="{67D6AF17-0AEA-48BF-85A9-5EB03EBBAD68}" type="sibTrans" cxnId="{3DDD0500-3C83-423C-9B14-8041B574B592}">
      <dgm:prSet/>
      <dgm:spPr/>
      <dgm:t>
        <a:bodyPr/>
        <a:lstStyle/>
        <a:p>
          <a:endParaRPr lang="en-US"/>
        </a:p>
      </dgm:t>
    </dgm:pt>
    <dgm:pt modelId="{26BC14C1-6713-4A19-A82C-EA0BDDC2AF6A}">
      <dgm:prSet phldrT="[Text]"/>
      <dgm:spPr>
        <a:xfrm>
          <a:off x="6373002" y="2255352"/>
          <a:ext cx="793429" cy="396714"/>
        </a:xfrm>
        <a:prstGeom prst="rect">
          <a:avLst/>
        </a:prstGeom>
        <a:solidFill>
          <a:srgbClr val="4472C4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>
            <a:buNone/>
          </a:pPr>
          <a:r>
            <a:rPr lang="en-US" dirty="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Returnee Coordinator</a:t>
          </a:r>
        </a:p>
      </dgm:t>
    </dgm:pt>
    <dgm:pt modelId="{0EB0F574-2427-4C0C-984B-6E89C065BD91}" type="parTrans" cxnId="{8A9847C9-2234-4E5B-B04E-D336E624AB75}">
      <dgm:prSet/>
      <dgm:spPr>
        <a:xfrm>
          <a:off x="4369594" y="398728"/>
          <a:ext cx="2400122" cy="185662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773314"/>
              </a:lnTo>
              <a:lnTo>
                <a:pt x="2400122" y="1773314"/>
              </a:lnTo>
              <a:lnTo>
                <a:pt x="2400122" y="1856624"/>
              </a:lnTo>
            </a:path>
          </a:pathLst>
        </a:custGeom>
        <a:noFill/>
        <a:ln w="12700" cap="flat" cmpd="sng" algn="ctr">
          <a:solidFill>
            <a:srgbClr val="4472C4">
              <a:shade val="6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endParaRPr lang="en-US"/>
        </a:p>
      </dgm:t>
    </dgm:pt>
    <dgm:pt modelId="{653DF2E2-9F58-4DCE-B94C-AB7756003F15}" type="sibTrans" cxnId="{8A9847C9-2234-4E5B-B04E-D336E624AB75}">
      <dgm:prSet/>
      <dgm:spPr/>
      <dgm:t>
        <a:bodyPr/>
        <a:lstStyle/>
        <a:p>
          <a:endParaRPr lang="en-US"/>
        </a:p>
      </dgm:t>
    </dgm:pt>
    <dgm:pt modelId="{B91F39FD-D9CF-4A71-A048-2EE0D142C61E}">
      <dgm:prSet phldrT="[Text]"/>
      <dgm:spPr>
        <a:xfrm>
          <a:off x="7333051" y="2255352"/>
          <a:ext cx="793429" cy="396714"/>
        </a:xfrm>
        <a:prstGeom prst="rect">
          <a:avLst/>
        </a:prstGeom>
        <a:solidFill>
          <a:srgbClr val="4472C4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>
            <a:buNone/>
          </a:pPr>
          <a:r>
            <a:rPr lang="en-US" dirty="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Sponsored Program Coordinator</a:t>
          </a:r>
        </a:p>
      </dgm:t>
    </dgm:pt>
    <dgm:pt modelId="{A7A5D75E-75B1-461D-AB24-8B80DF61CB39}" type="parTrans" cxnId="{E2CAAC6B-35E2-4838-8416-7043EB8918FD}">
      <dgm:prSet/>
      <dgm:spPr>
        <a:xfrm>
          <a:off x="4369594" y="398728"/>
          <a:ext cx="3360172" cy="185662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773314"/>
              </a:lnTo>
              <a:lnTo>
                <a:pt x="3360172" y="1773314"/>
              </a:lnTo>
              <a:lnTo>
                <a:pt x="3360172" y="1856624"/>
              </a:lnTo>
            </a:path>
          </a:pathLst>
        </a:custGeom>
        <a:noFill/>
        <a:ln w="12700" cap="flat" cmpd="sng" algn="ctr">
          <a:solidFill>
            <a:srgbClr val="4472C4">
              <a:shade val="6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endParaRPr lang="en-US"/>
        </a:p>
      </dgm:t>
    </dgm:pt>
    <dgm:pt modelId="{54455C9B-F315-4A9C-B0DF-AAE37E958AC3}" type="sibTrans" cxnId="{E2CAAC6B-35E2-4838-8416-7043EB8918FD}">
      <dgm:prSet/>
      <dgm:spPr/>
      <dgm:t>
        <a:bodyPr/>
        <a:lstStyle/>
        <a:p>
          <a:endParaRPr lang="en-US"/>
        </a:p>
      </dgm:t>
    </dgm:pt>
    <dgm:pt modelId="{D56A35B4-9BE3-4502-83D4-0DF88E954F9F}">
      <dgm:prSet phldrT="[Text]"/>
      <dgm:spPr>
        <a:xfrm>
          <a:off x="2731162" y="5635359"/>
          <a:ext cx="793429" cy="396714"/>
        </a:xfrm>
        <a:prstGeom prst="rect">
          <a:avLst/>
        </a:prstGeom>
        <a:solidFill>
          <a:srgbClr val="4472C4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>
            <a:buNone/>
          </a:pPr>
          <a:r>
            <a:rPr lang="en-US" dirty="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Pre-Departure Volunteers</a:t>
          </a:r>
        </a:p>
      </dgm:t>
    </dgm:pt>
    <dgm:pt modelId="{047309B8-B6FF-4A7B-9103-3B478E0F4E46}" type="parTrans" cxnId="{2D734186-849F-4AF9-9537-2D06B6B901F5}">
      <dgm:prSet/>
      <dgm:spPr>
        <a:xfrm>
          <a:off x="2612148" y="2652066"/>
          <a:ext cx="119014" cy="318165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181650"/>
              </a:lnTo>
              <a:lnTo>
                <a:pt x="119014" y="3181650"/>
              </a:lnTo>
            </a:path>
          </a:pathLst>
        </a:custGeom>
        <a:noFill/>
        <a:ln w="12700" cap="flat" cmpd="sng" algn="ctr">
          <a:solidFill>
            <a:srgbClr val="4472C4">
              <a:shade val="8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endParaRPr lang="en-US"/>
        </a:p>
      </dgm:t>
    </dgm:pt>
    <dgm:pt modelId="{A5BF5562-31D9-4A07-A628-3C3F77A133B3}" type="sibTrans" cxnId="{2D734186-849F-4AF9-9537-2D06B6B901F5}">
      <dgm:prSet/>
      <dgm:spPr/>
      <dgm:t>
        <a:bodyPr/>
        <a:lstStyle/>
        <a:p>
          <a:endParaRPr lang="en-US"/>
        </a:p>
      </dgm:t>
    </dgm:pt>
    <dgm:pt modelId="{3DC3A80E-99D2-4C9F-95AA-7C64640E3948}" type="asst">
      <dgm:prSet phldrT="[Text]"/>
      <dgm:spPr>
        <a:xfrm>
          <a:off x="4932928" y="565348"/>
          <a:ext cx="793429" cy="396714"/>
        </a:xfrm>
        <a:prstGeom prst="rect">
          <a:avLst/>
        </a:prstGeom>
        <a:solidFill>
          <a:srgbClr val="4472C4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>
            <a:buNone/>
          </a:pPr>
          <a:r>
            <a:rPr lang="en-US" dirty="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Volunteer Coordinator</a:t>
          </a:r>
        </a:p>
      </dgm:t>
    </dgm:pt>
    <dgm:pt modelId="{B1E7848E-F8DA-4ADC-8928-2B65B0E35DB3}" type="parTrans" cxnId="{2174738B-6011-4CB1-A8A6-AB52E763CC12}">
      <dgm:prSet/>
      <dgm:spPr>
        <a:xfrm>
          <a:off x="4369594" y="398728"/>
          <a:ext cx="563334" cy="36497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64977"/>
              </a:lnTo>
              <a:lnTo>
                <a:pt x="563334" y="364977"/>
              </a:lnTo>
            </a:path>
          </a:pathLst>
        </a:custGeom>
        <a:noFill/>
        <a:ln w="12700" cap="flat" cmpd="sng" algn="ctr">
          <a:solidFill>
            <a:srgbClr val="4472C4">
              <a:shade val="6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endParaRPr lang="en-US"/>
        </a:p>
      </dgm:t>
    </dgm:pt>
    <dgm:pt modelId="{FB0CD4EF-E3EE-4E65-B0DF-AC93B418C280}" type="sibTrans" cxnId="{2174738B-6011-4CB1-A8A6-AB52E763CC12}">
      <dgm:prSet/>
      <dgm:spPr/>
      <dgm:t>
        <a:bodyPr/>
        <a:lstStyle/>
        <a:p>
          <a:endParaRPr lang="en-US"/>
        </a:p>
      </dgm:t>
    </dgm:pt>
    <dgm:pt modelId="{8C0DF268-3106-4D89-8011-1E5540928AB9}" type="asst">
      <dgm:prSet phldrT="[Text]"/>
      <dgm:spPr>
        <a:xfrm>
          <a:off x="3492854" y="1692017"/>
          <a:ext cx="793429" cy="396714"/>
        </a:xfrm>
        <a:prstGeom prst="rect">
          <a:avLst/>
        </a:prstGeom>
        <a:solidFill>
          <a:srgbClr val="4472C4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>
            <a:buNone/>
          </a:pPr>
          <a:r>
            <a:rPr lang="en-US" dirty="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Treasurer</a:t>
          </a:r>
        </a:p>
      </dgm:t>
    </dgm:pt>
    <dgm:pt modelId="{B878A699-2BE2-4A1C-AFA6-3851D84F9ABA}" type="parTrans" cxnId="{A5FBBC0C-54C9-4A4F-B236-B2EE588524C9}">
      <dgm:prSet/>
      <dgm:spPr>
        <a:xfrm>
          <a:off x="4240563" y="398728"/>
          <a:ext cx="91440" cy="1491646"/>
        </a:xfrm>
        <a:custGeom>
          <a:avLst/>
          <a:gdLst/>
          <a:ahLst/>
          <a:cxnLst/>
          <a:rect l="0" t="0" r="0" b="0"/>
          <a:pathLst>
            <a:path>
              <a:moveTo>
                <a:pt x="129030" y="0"/>
              </a:moveTo>
              <a:lnTo>
                <a:pt x="129030" y="1491646"/>
              </a:lnTo>
              <a:lnTo>
                <a:pt x="45720" y="1491646"/>
              </a:lnTo>
            </a:path>
          </a:pathLst>
        </a:custGeom>
        <a:noFill/>
        <a:ln w="12700" cap="flat" cmpd="sng" algn="ctr">
          <a:solidFill>
            <a:srgbClr val="4472C4">
              <a:shade val="6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endParaRPr lang="en-US"/>
        </a:p>
      </dgm:t>
    </dgm:pt>
    <dgm:pt modelId="{A99FFB69-1A3D-460B-8F35-BEBBBADF5471}" type="sibTrans" cxnId="{A5FBBC0C-54C9-4A4F-B236-B2EE588524C9}">
      <dgm:prSet/>
      <dgm:spPr/>
      <dgm:t>
        <a:bodyPr/>
        <a:lstStyle/>
        <a:p>
          <a:endParaRPr lang="en-US"/>
        </a:p>
      </dgm:t>
    </dgm:pt>
    <dgm:pt modelId="{D3C72DF6-4B39-485D-A0DF-BC1B998681D3}" type="asst">
      <dgm:prSet phldrT="[Text]"/>
      <dgm:spPr>
        <a:xfrm>
          <a:off x="4452904" y="1128682"/>
          <a:ext cx="793429" cy="396714"/>
        </a:xfrm>
        <a:prstGeom prst="rect">
          <a:avLst/>
        </a:prstGeom>
        <a:solidFill>
          <a:srgbClr val="4472C4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>
            <a:buNone/>
          </a:pPr>
          <a:r>
            <a:rPr lang="en-US" dirty="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Volunteer Engagement Volunteers</a:t>
          </a:r>
        </a:p>
      </dgm:t>
    </dgm:pt>
    <dgm:pt modelId="{85370641-015A-4BC4-967F-124E5302D3F4}" type="parTrans" cxnId="{E710F218-5223-40D2-B297-25F8A7337175}">
      <dgm:prSet/>
      <dgm:spPr>
        <a:xfrm>
          <a:off x="5200613" y="962062"/>
          <a:ext cx="91440" cy="364977"/>
        </a:xfrm>
        <a:custGeom>
          <a:avLst/>
          <a:gdLst/>
          <a:ahLst/>
          <a:cxnLst/>
          <a:rect l="0" t="0" r="0" b="0"/>
          <a:pathLst>
            <a:path>
              <a:moveTo>
                <a:pt x="129030" y="0"/>
              </a:moveTo>
              <a:lnTo>
                <a:pt x="129030" y="364977"/>
              </a:lnTo>
              <a:lnTo>
                <a:pt x="45720" y="364977"/>
              </a:lnTo>
            </a:path>
          </a:pathLst>
        </a:custGeom>
        <a:noFill/>
        <a:ln w="12700" cap="flat" cmpd="sng" algn="ctr">
          <a:solidFill>
            <a:srgbClr val="4472C4">
              <a:shade val="8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endParaRPr lang="en-US"/>
        </a:p>
      </dgm:t>
    </dgm:pt>
    <dgm:pt modelId="{2EFD1C89-FBD8-4176-A358-AF1B3E56CBB7}" type="sibTrans" cxnId="{E710F218-5223-40D2-B297-25F8A7337175}">
      <dgm:prSet/>
      <dgm:spPr/>
      <dgm:t>
        <a:bodyPr/>
        <a:lstStyle/>
        <a:p>
          <a:endParaRPr lang="en-US"/>
        </a:p>
      </dgm:t>
    </dgm:pt>
    <dgm:pt modelId="{EFE3BC9F-3738-4B3F-8230-3E87C26B2994}" type="pres">
      <dgm:prSet presAssocID="{C260118D-B9E7-495A-B837-2294BE08656B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498E943D-C919-4BBC-88F8-8B07225495F6}" type="pres">
      <dgm:prSet presAssocID="{6E02FCA7-40D2-4426-9EF3-AF2FB43AF4BF}" presName="hierRoot1" presStyleCnt="0">
        <dgm:presLayoutVars>
          <dgm:hierBranch val="init"/>
        </dgm:presLayoutVars>
      </dgm:prSet>
      <dgm:spPr/>
    </dgm:pt>
    <dgm:pt modelId="{A817390F-2BC4-41C7-BD08-2835080E052D}" type="pres">
      <dgm:prSet presAssocID="{6E02FCA7-40D2-4426-9EF3-AF2FB43AF4BF}" presName="rootComposite1" presStyleCnt="0"/>
      <dgm:spPr/>
    </dgm:pt>
    <dgm:pt modelId="{EC56ECA1-764F-401D-B56E-956D34C16594}" type="pres">
      <dgm:prSet presAssocID="{6E02FCA7-40D2-4426-9EF3-AF2FB43AF4BF}" presName="rootText1" presStyleLbl="node0" presStyleIdx="0" presStyleCnt="2">
        <dgm:presLayoutVars>
          <dgm:chPref val="3"/>
        </dgm:presLayoutVars>
      </dgm:prSet>
      <dgm:spPr/>
    </dgm:pt>
    <dgm:pt modelId="{8B760918-6671-46B1-9036-6FC314E3BD18}" type="pres">
      <dgm:prSet presAssocID="{6E02FCA7-40D2-4426-9EF3-AF2FB43AF4BF}" presName="rootConnector1" presStyleLbl="node1" presStyleIdx="0" presStyleCnt="0"/>
      <dgm:spPr/>
    </dgm:pt>
    <dgm:pt modelId="{949927FA-CA95-4B44-8CA8-5EF67FD72727}" type="pres">
      <dgm:prSet presAssocID="{6E02FCA7-40D2-4426-9EF3-AF2FB43AF4BF}" presName="hierChild2" presStyleCnt="0"/>
      <dgm:spPr/>
    </dgm:pt>
    <dgm:pt modelId="{039FFCDB-3F77-43FD-A5CA-6D71A35E3F61}" type="pres">
      <dgm:prSet presAssocID="{6E02FCA7-40D2-4426-9EF3-AF2FB43AF4BF}" presName="hierChild3" presStyleCnt="0"/>
      <dgm:spPr/>
    </dgm:pt>
    <dgm:pt modelId="{D1DAF2CC-BDC6-4456-855C-E548F6DA03BD}" type="pres">
      <dgm:prSet presAssocID="{EBD1D7EC-5F29-438E-9FAA-4A0484247320}" presName="hierRoot1" presStyleCnt="0">
        <dgm:presLayoutVars>
          <dgm:hierBranch val="init"/>
        </dgm:presLayoutVars>
      </dgm:prSet>
      <dgm:spPr/>
    </dgm:pt>
    <dgm:pt modelId="{3A815EEF-6ABE-4515-94EB-1A769C3F02D0}" type="pres">
      <dgm:prSet presAssocID="{EBD1D7EC-5F29-438E-9FAA-4A0484247320}" presName="rootComposite1" presStyleCnt="0"/>
      <dgm:spPr/>
    </dgm:pt>
    <dgm:pt modelId="{FE5B2FC9-23A5-43EA-BCB2-CDC97119B1FF}" type="pres">
      <dgm:prSet presAssocID="{EBD1D7EC-5F29-438E-9FAA-4A0484247320}" presName="rootText1" presStyleLbl="node0" presStyleIdx="1" presStyleCnt="2">
        <dgm:presLayoutVars>
          <dgm:chPref val="3"/>
        </dgm:presLayoutVars>
      </dgm:prSet>
      <dgm:spPr/>
    </dgm:pt>
    <dgm:pt modelId="{58D17127-BBBE-4FD9-8C85-DA657F2571B7}" type="pres">
      <dgm:prSet presAssocID="{EBD1D7EC-5F29-438E-9FAA-4A0484247320}" presName="rootConnector1" presStyleLbl="node1" presStyleIdx="0" presStyleCnt="0"/>
      <dgm:spPr/>
    </dgm:pt>
    <dgm:pt modelId="{6FFD26C5-F85F-4A1A-AD55-7FCBEA7B70A5}" type="pres">
      <dgm:prSet presAssocID="{EBD1D7EC-5F29-438E-9FAA-4A0484247320}" presName="hierChild2" presStyleCnt="0"/>
      <dgm:spPr/>
    </dgm:pt>
    <dgm:pt modelId="{B3199234-E05B-4760-A711-3CEE635D7130}" type="pres">
      <dgm:prSet presAssocID="{9CF7A0F7-1DA2-462F-9302-52F748CB9221}" presName="Name37" presStyleLbl="parChTrans1D2" presStyleIdx="0" presStyleCnt="11"/>
      <dgm:spPr/>
    </dgm:pt>
    <dgm:pt modelId="{EE6D96D5-F035-4651-B963-9B4D12299F7C}" type="pres">
      <dgm:prSet presAssocID="{CF6390C8-2363-4FE2-B81A-4A18C6500793}" presName="hierRoot2" presStyleCnt="0">
        <dgm:presLayoutVars>
          <dgm:hierBranch val="init"/>
        </dgm:presLayoutVars>
      </dgm:prSet>
      <dgm:spPr/>
    </dgm:pt>
    <dgm:pt modelId="{AF26FF9B-7C3A-4DC8-BF9B-1DB5EBE1A24B}" type="pres">
      <dgm:prSet presAssocID="{CF6390C8-2363-4FE2-B81A-4A18C6500793}" presName="rootComposite" presStyleCnt="0"/>
      <dgm:spPr/>
    </dgm:pt>
    <dgm:pt modelId="{BF7194E2-5C20-494E-BFD3-ACAE4AB8B61D}" type="pres">
      <dgm:prSet presAssocID="{CF6390C8-2363-4FE2-B81A-4A18C6500793}" presName="rootText" presStyleLbl="node2" presStyleIdx="0" presStyleCnt="8">
        <dgm:presLayoutVars>
          <dgm:chPref val="3"/>
        </dgm:presLayoutVars>
      </dgm:prSet>
      <dgm:spPr/>
    </dgm:pt>
    <dgm:pt modelId="{4E39DA85-2552-4B7C-9839-64158E1EA820}" type="pres">
      <dgm:prSet presAssocID="{CF6390C8-2363-4FE2-B81A-4A18C6500793}" presName="rootConnector" presStyleLbl="node2" presStyleIdx="0" presStyleCnt="8"/>
      <dgm:spPr/>
    </dgm:pt>
    <dgm:pt modelId="{58976D76-28BC-4D4D-9363-21C2173B3394}" type="pres">
      <dgm:prSet presAssocID="{CF6390C8-2363-4FE2-B81A-4A18C6500793}" presName="hierChild4" presStyleCnt="0"/>
      <dgm:spPr/>
    </dgm:pt>
    <dgm:pt modelId="{56DAA4AA-EB53-480C-B056-B679CB34911C}" type="pres">
      <dgm:prSet presAssocID="{72880987-E410-47B1-9DB8-0DCD372D086E}" presName="Name37" presStyleLbl="parChTrans1D3" presStyleIdx="0" presStyleCnt="10"/>
      <dgm:spPr/>
    </dgm:pt>
    <dgm:pt modelId="{624B6056-C5CB-4004-AAB0-4FBF009993D1}" type="pres">
      <dgm:prSet presAssocID="{DB9D773F-C803-4881-9937-0558FD12948C}" presName="hierRoot2" presStyleCnt="0">
        <dgm:presLayoutVars>
          <dgm:hierBranch val="init"/>
        </dgm:presLayoutVars>
      </dgm:prSet>
      <dgm:spPr/>
    </dgm:pt>
    <dgm:pt modelId="{F261950B-DAB6-4F90-9E24-F5F4FF194388}" type="pres">
      <dgm:prSet presAssocID="{DB9D773F-C803-4881-9937-0558FD12948C}" presName="rootComposite" presStyleCnt="0"/>
      <dgm:spPr/>
    </dgm:pt>
    <dgm:pt modelId="{C1E06042-E1A5-4215-9EB0-F7606B9EDDAC}" type="pres">
      <dgm:prSet presAssocID="{DB9D773F-C803-4881-9937-0558FD12948C}" presName="rootText" presStyleLbl="node3" presStyleIdx="0" presStyleCnt="9">
        <dgm:presLayoutVars>
          <dgm:chPref val="3"/>
        </dgm:presLayoutVars>
      </dgm:prSet>
      <dgm:spPr/>
    </dgm:pt>
    <dgm:pt modelId="{8FFCCEE9-90AC-49CF-A3FE-AEDFFB38E9E5}" type="pres">
      <dgm:prSet presAssocID="{DB9D773F-C803-4881-9937-0558FD12948C}" presName="rootConnector" presStyleLbl="node3" presStyleIdx="0" presStyleCnt="9"/>
      <dgm:spPr/>
    </dgm:pt>
    <dgm:pt modelId="{2E85FC74-0E0D-4DCE-90C1-FBE18B59E871}" type="pres">
      <dgm:prSet presAssocID="{DB9D773F-C803-4881-9937-0558FD12948C}" presName="hierChild4" presStyleCnt="0"/>
      <dgm:spPr/>
    </dgm:pt>
    <dgm:pt modelId="{832C067C-DDFA-41FA-B5CC-84603FA9FCB7}" type="pres">
      <dgm:prSet presAssocID="{DB9D773F-C803-4881-9937-0558FD12948C}" presName="hierChild5" presStyleCnt="0"/>
      <dgm:spPr/>
    </dgm:pt>
    <dgm:pt modelId="{1932A0AA-E798-41A5-9EAF-4E45E8C277C7}" type="pres">
      <dgm:prSet presAssocID="{CF6390C8-2363-4FE2-B81A-4A18C6500793}" presName="hierChild5" presStyleCnt="0"/>
      <dgm:spPr/>
    </dgm:pt>
    <dgm:pt modelId="{0FA6EE48-CE8F-4DA1-AED2-5D8A8CD6EDAF}" type="pres">
      <dgm:prSet presAssocID="{7FEF4535-00B6-43EC-80D5-716CAC8FCC3F}" presName="Name37" presStyleLbl="parChTrans1D2" presStyleIdx="1" presStyleCnt="11"/>
      <dgm:spPr/>
    </dgm:pt>
    <dgm:pt modelId="{C5828CCB-0960-408B-B9C2-A1563A922D21}" type="pres">
      <dgm:prSet presAssocID="{306C4DE4-991A-4BB9-886C-7CADF9060FA3}" presName="hierRoot2" presStyleCnt="0">
        <dgm:presLayoutVars>
          <dgm:hierBranch val="init"/>
        </dgm:presLayoutVars>
      </dgm:prSet>
      <dgm:spPr/>
    </dgm:pt>
    <dgm:pt modelId="{97112672-6232-4E64-B3BC-9A4EAA0E9D2E}" type="pres">
      <dgm:prSet presAssocID="{306C4DE4-991A-4BB9-886C-7CADF9060FA3}" presName="rootComposite" presStyleCnt="0"/>
      <dgm:spPr/>
    </dgm:pt>
    <dgm:pt modelId="{0B6107C5-4913-44AC-8BE9-12F6DA936CED}" type="pres">
      <dgm:prSet presAssocID="{306C4DE4-991A-4BB9-886C-7CADF9060FA3}" presName="rootText" presStyleLbl="node2" presStyleIdx="1" presStyleCnt="8">
        <dgm:presLayoutVars>
          <dgm:chPref val="3"/>
        </dgm:presLayoutVars>
      </dgm:prSet>
      <dgm:spPr/>
    </dgm:pt>
    <dgm:pt modelId="{B67A0994-3CD2-468E-9697-10D9E7A2152E}" type="pres">
      <dgm:prSet presAssocID="{306C4DE4-991A-4BB9-886C-7CADF9060FA3}" presName="rootConnector" presStyleLbl="node2" presStyleIdx="1" presStyleCnt="8"/>
      <dgm:spPr/>
    </dgm:pt>
    <dgm:pt modelId="{65B5CED3-4998-4084-9B06-8EE272834ECA}" type="pres">
      <dgm:prSet presAssocID="{306C4DE4-991A-4BB9-886C-7CADF9060FA3}" presName="hierChild4" presStyleCnt="0"/>
      <dgm:spPr/>
    </dgm:pt>
    <dgm:pt modelId="{3EA8C5F6-0D49-44F7-9447-2B7B5F541899}" type="pres">
      <dgm:prSet presAssocID="{B5A63C57-18E2-4806-AE88-7F4E0787AB74}" presName="Name37" presStyleLbl="parChTrans1D3" presStyleIdx="1" presStyleCnt="10"/>
      <dgm:spPr/>
    </dgm:pt>
    <dgm:pt modelId="{F3F45592-1005-40F5-9A87-509CB7A0ECD7}" type="pres">
      <dgm:prSet presAssocID="{6AD10492-2D51-49D2-AD68-8C5B26FADF74}" presName="hierRoot2" presStyleCnt="0">
        <dgm:presLayoutVars>
          <dgm:hierBranch val="init"/>
        </dgm:presLayoutVars>
      </dgm:prSet>
      <dgm:spPr/>
    </dgm:pt>
    <dgm:pt modelId="{A088C016-4110-49BF-8575-24D8C35AC91A}" type="pres">
      <dgm:prSet presAssocID="{6AD10492-2D51-49D2-AD68-8C5B26FADF74}" presName="rootComposite" presStyleCnt="0"/>
      <dgm:spPr/>
    </dgm:pt>
    <dgm:pt modelId="{291AA79A-2B96-44BA-B3F6-BF6BBD3C3F7A}" type="pres">
      <dgm:prSet presAssocID="{6AD10492-2D51-49D2-AD68-8C5B26FADF74}" presName="rootText" presStyleLbl="node3" presStyleIdx="1" presStyleCnt="9">
        <dgm:presLayoutVars>
          <dgm:chPref val="3"/>
        </dgm:presLayoutVars>
      </dgm:prSet>
      <dgm:spPr/>
    </dgm:pt>
    <dgm:pt modelId="{C74132AE-3E3A-46C6-A822-EEA45964CFB4}" type="pres">
      <dgm:prSet presAssocID="{6AD10492-2D51-49D2-AD68-8C5B26FADF74}" presName="rootConnector" presStyleLbl="node3" presStyleIdx="1" presStyleCnt="9"/>
      <dgm:spPr/>
    </dgm:pt>
    <dgm:pt modelId="{24281F02-BE00-47C5-A47C-D4AE64FD5AD9}" type="pres">
      <dgm:prSet presAssocID="{6AD10492-2D51-49D2-AD68-8C5B26FADF74}" presName="hierChild4" presStyleCnt="0"/>
      <dgm:spPr/>
    </dgm:pt>
    <dgm:pt modelId="{52B7377C-DEF5-4C61-8C9E-290CE8A470A4}" type="pres">
      <dgm:prSet presAssocID="{6AD10492-2D51-49D2-AD68-8C5B26FADF74}" presName="hierChild5" presStyleCnt="0"/>
      <dgm:spPr/>
    </dgm:pt>
    <dgm:pt modelId="{CA618D45-C996-4A4E-94C2-501EADB16703}" type="pres">
      <dgm:prSet presAssocID="{306C4DE4-991A-4BB9-886C-7CADF9060FA3}" presName="hierChild5" presStyleCnt="0"/>
      <dgm:spPr/>
    </dgm:pt>
    <dgm:pt modelId="{51894E0B-9F95-4521-A7C7-70074792C6C3}" type="pres">
      <dgm:prSet presAssocID="{43768827-1618-4AA1-B539-8CACA155D34F}" presName="Name37" presStyleLbl="parChTrans1D2" presStyleIdx="2" presStyleCnt="11"/>
      <dgm:spPr/>
    </dgm:pt>
    <dgm:pt modelId="{BC42FEAA-F3A4-4AB6-A324-5FE98B1B66FD}" type="pres">
      <dgm:prSet presAssocID="{659D9A78-2861-4F30-B3EE-21A11552D22C}" presName="hierRoot2" presStyleCnt="0">
        <dgm:presLayoutVars>
          <dgm:hierBranch val="init"/>
        </dgm:presLayoutVars>
      </dgm:prSet>
      <dgm:spPr/>
    </dgm:pt>
    <dgm:pt modelId="{BB13E98E-6E88-4928-B7DA-D8F7888ADE82}" type="pres">
      <dgm:prSet presAssocID="{659D9A78-2861-4F30-B3EE-21A11552D22C}" presName="rootComposite" presStyleCnt="0"/>
      <dgm:spPr/>
    </dgm:pt>
    <dgm:pt modelId="{1FF18A40-AA27-4D8F-B3D2-EB27131729F2}" type="pres">
      <dgm:prSet presAssocID="{659D9A78-2861-4F30-B3EE-21A11552D22C}" presName="rootText" presStyleLbl="node2" presStyleIdx="2" presStyleCnt="8">
        <dgm:presLayoutVars>
          <dgm:chPref val="3"/>
        </dgm:presLayoutVars>
      </dgm:prSet>
      <dgm:spPr/>
    </dgm:pt>
    <dgm:pt modelId="{8C8817F1-5429-42D1-B968-4038AB9F7430}" type="pres">
      <dgm:prSet presAssocID="{659D9A78-2861-4F30-B3EE-21A11552D22C}" presName="rootConnector" presStyleLbl="node2" presStyleIdx="2" presStyleCnt="8"/>
      <dgm:spPr/>
    </dgm:pt>
    <dgm:pt modelId="{2DE6D59E-3DA1-46DE-A7C6-D032CAC59383}" type="pres">
      <dgm:prSet presAssocID="{659D9A78-2861-4F30-B3EE-21A11552D22C}" presName="hierChild4" presStyleCnt="0"/>
      <dgm:spPr/>
    </dgm:pt>
    <dgm:pt modelId="{0FEC19AA-D0AA-4DE9-96F5-510398E1ED45}" type="pres">
      <dgm:prSet presAssocID="{5360377D-A767-4D34-AAEF-D4D1AB89C18B}" presName="Name37" presStyleLbl="parChTrans1D3" presStyleIdx="2" presStyleCnt="10"/>
      <dgm:spPr/>
    </dgm:pt>
    <dgm:pt modelId="{A06AE33F-667A-4C71-927A-7FA8A0E35F3C}" type="pres">
      <dgm:prSet presAssocID="{21B4C30A-2474-4F2C-A383-CBAC03CB413E}" presName="hierRoot2" presStyleCnt="0">
        <dgm:presLayoutVars>
          <dgm:hierBranch val="init"/>
        </dgm:presLayoutVars>
      </dgm:prSet>
      <dgm:spPr/>
    </dgm:pt>
    <dgm:pt modelId="{70D0EA22-A5EB-4657-B49B-32C9A7B28A8C}" type="pres">
      <dgm:prSet presAssocID="{21B4C30A-2474-4F2C-A383-CBAC03CB413E}" presName="rootComposite" presStyleCnt="0"/>
      <dgm:spPr/>
    </dgm:pt>
    <dgm:pt modelId="{0216BA65-A75E-467C-B8E2-AFB61C534A0D}" type="pres">
      <dgm:prSet presAssocID="{21B4C30A-2474-4F2C-A383-CBAC03CB413E}" presName="rootText" presStyleLbl="node3" presStyleIdx="2" presStyleCnt="9">
        <dgm:presLayoutVars>
          <dgm:chPref val="3"/>
        </dgm:presLayoutVars>
      </dgm:prSet>
      <dgm:spPr/>
    </dgm:pt>
    <dgm:pt modelId="{63CBA334-5A33-4CC4-9D18-7C857952A59F}" type="pres">
      <dgm:prSet presAssocID="{21B4C30A-2474-4F2C-A383-CBAC03CB413E}" presName="rootConnector" presStyleLbl="node3" presStyleIdx="2" presStyleCnt="9"/>
      <dgm:spPr/>
    </dgm:pt>
    <dgm:pt modelId="{06DDE57F-9437-41BA-848B-1E00815628C3}" type="pres">
      <dgm:prSet presAssocID="{21B4C30A-2474-4F2C-A383-CBAC03CB413E}" presName="hierChild4" presStyleCnt="0"/>
      <dgm:spPr/>
    </dgm:pt>
    <dgm:pt modelId="{04CE10AF-B577-41F1-B734-5D68C361D5DD}" type="pres">
      <dgm:prSet presAssocID="{21B4C30A-2474-4F2C-A383-CBAC03CB413E}" presName="hierChild5" presStyleCnt="0"/>
      <dgm:spPr/>
    </dgm:pt>
    <dgm:pt modelId="{65C71841-31A6-41BF-892C-CA121106B126}" type="pres">
      <dgm:prSet presAssocID="{E2ED3B49-3401-4223-B38B-F5B87A02AC90}" presName="Name37" presStyleLbl="parChTrans1D3" presStyleIdx="3" presStyleCnt="10"/>
      <dgm:spPr/>
    </dgm:pt>
    <dgm:pt modelId="{E6E3754E-F21A-48BF-99E8-DBA0F2AC8C91}" type="pres">
      <dgm:prSet presAssocID="{090D5EC8-736E-4972-B300-8783EB6C178B}" presName="hierRoot2" presStyleCnt="0">
        <dgm:presLayoutVars>
          <dgm:hierBranch val="init"/>
        </dgm:presLayoutVars>
      </dgm:prSet>
      <dgm:spPr/>
    </dgm:pt>
    <dgm:pt modelId="{B64A1A31-440F-4B2A-A367-F147EF8DDE73}" type="pres">
      <dgm:prSet presAssocID="{090D5EC8-736E-4972-B300-8783EB6C178B}" presName="rootComposite" presStyleCnt="0"/>
      <dgm:spPr/>
    </dgm:pt>
    <dgm:pt modelId="{2481AE1F-5EC6-404B-B904-5BA756DB3926}" type="pres">
      <dgm:prSet presAssocID="{090D5EC8-736E-4972-B300-8783EB6C178B}" presName="rootText" presStyleLbl="node3" presStyleIdx="3" presStyleCnt="9">
        <dgm:presLayoutVars>
          <dgm:chPref val="3"/>
        </dgm:presLayoutVars>
      </dgm:prSet>
      <dgm:spPr/>
    </dgm:pt>
    <dgm:pt modelId="{AEAF4BBB-11D8-4C80-A445-EC1F343667A5}" type="pres">
      <dgm:prSet presAssocID="{090D5EC8-736E-4972-B300-8783EB6C178B}" presName="rootConnector" presStyleLbl="node3" presStyleIdx="3" presStyleCnt="9"/>
      <dgm:spPr/>
    </dgm:pt>
    <dgm:pt modelId="{F6652FA8-B1F1-4B47-B895-714BBCE01FF4}" type="pres">
      <dgm:prSet presAssocID="{090D5EC8-736E-4972-B300-8783EB6C178B}" presName="hierChild4" presStyleCnt="0"/>
      <dgm:spPr/>
    </dgm:pt>
    <dgm:pt modelId="{26E60D60-78AC-42AF-97AB-2C9EFE2BA82D}" type="pres">
      <dgm:prSet presAssocID="{090D5EC8-736E-4972-B300-8783EB6C178B}" presName="hierChild5" presStyleCnt="0"/>
      <dgm:spPr/>
    </dgm:pt>
    <dgm:pt modelId="{F7D42C65-BDDB-4613-BC58-EE50BEB3A98A}" type="pres">
      <dgm:prSet presAssocID="{6CC4CCD9-3FFD-49FF-9307-6E1AE2A7356C}" presName="Name37" presStyleLbl="parChTrans1D3" presStyleIdx="4" presStyleCnt="10"/>
      <dgm:spPr/>
    </dgm:pt>
    <dgm:pt modelId="{9EB57E3C-8B12-49ED-BD02-690E087DD066}" type="pres">
      <dgm:prSet presAssocID="{C4F9FAC8-DC80-4A83-A8F6-3C61BA753A66}" presName="hierRoot2" presStyleCnt="0">
        <dgm:presLayoutVars>
          <dgm:hierBranch val="init"/>
        </dgm:presLayoutVars>
      </dgm:prSet>
      <dgm:spPr/>
    </dgm:pt>
    <dgm:pt modelId="{8CB53357-0EFB-4066-8DC0-AF0BAD760D3E}" type="pres">
      <dgm:prSet presAssocID="{C4F9FAC8-DC80-4A83-A8F6-3C61BA753A66}" presName="rootComposite" presStyleCnt="0"/>
      <dgm:spPr/>
    </dgm:pt>
    <dgm:pt modelId="{82872442-CA11-40F7-BC7A-386B2BC2C965}" type="pres">
      <dgm:prSet presAssocID="{C4F9FAC8-DC80-4A83-A8F6-3C61BA753A66}" presName="rootText" presStyleLbl="node3" presStyleIdx="4" presStyleCnt="9">
        <dgm:presLayoutVars>
          <dgm:chPref val="3"/>
        </dgm:presLayoutVars>
      </dgm:prSet>
      <dgm:spPr/>
    </dgm:pt>
    <dgm:pt modelId="{B8A2CA24-A6FA-41BA-92A7-F4B348387EBC}" type="pres">
      <dgm:prSet presAssocID="{C4F9FAC8-DC80-4A83-A8F6-3C61BA753A66}" presName="rootConnector" presStyleLbl="node3" presStyleIdx="4" presStyleCnt="9"/>
      <dgm:spPr/>
    </dgm:pt>
    <dgm:pt modelId="{5EA5A114-9C4F-4B12-AA9E-D87DFC560EBE}" type="pres">
      <dgm:prSet presAssocID="{C4F9FAC8-DC80-4A83-A8F6-3C61BA753A66}" presName="hierChild4" presStyleCnt="0"/>
      <dgm:spPr/>
    </dgm:pt>
    <dgm:pt modelId="{7A5C9C6D-1E01-4766-8F77-3E1B069CCCC0}" type="pres">
      <dgm:prSet presAssocID="{C4F9FAC8-DC80-4A83-A8F6-3C61BA753A66}" presName="hierChild5" presStyleCnt="0"/>
      <dgm:spPr/>
    </dgm:pt>
    <dgm:pt modelId="{8CE0F998-5245-4576-BF50-72D7F168BAE6}" type="pres">
      <dgm:prSet presAssocID="{BB5F8150-1B9D-4AFD-93D1-EF9C0CCF0A35}" presName="Name37" presStyleLbl="parChTrans1D3" presStyleIdx="5" presStyleCnt="10"/>
      <dgm:spPr/>
    </dgm:pt>
    <dgm:pt modelId="{25E5D4C0-5184-4602-897C-68AAEBAFA95C}" type="pres">
      <dgm:prSet presAssocID="{87D41042-2BD9-4494-BA5A-2BCC2ED4F0B0}" presName="hierRoot2" presStyleCnt="0">
        <dgm:presLayoutVars>
          <dgm:hierBranch val="init"/>
        </dgm:presLayoutVars>
      </dgm:prSet>
      <dgm:spPr/>
    </dgm:pt>
    <dgm:pt modelId="{80E5F8F5-E408-4631-BFC2-386C21AADECA}" type="pres">
      <dgm:prSet presAssocID="{87D41042-2BD9-4494-BA5A-2BCC2ED4F0B0}" presName="rootComposite" presStyleCnt="0"/>
      <dgm:spPr/>
    </dgm:pt>
    <dgm:pt modelId="{088C511A-29E0-46E5-B9F5-1D3E396B3F3E}" type="pres">
      <dgm:prSet presAssocID="{87D41042-2BD9-4494-BA5A-2BCC2ED4F0B0}" presName="rootText" presStyleLbl="node3" presStyleIdx="5" presStyleCnt="9">
        <dgm:presLayoutVars>
          <dgm:chPref val="3"/>
        </dgm:presLayoutVars>
      </dgm:prSet>
      <dgm:spPr/>
    </dgm:pt>
    <dgm:pt modelId="{50914E90-FEEB-4A9F-9F3D-929419F4A0E0}" type="pres">
      <dgm:prSet presAssocID="{87D41042-2BD9-4494-BA5A-2BCC2ED4F0B0}" presName="rootConnector" presStyleLbl="node3" presStyleIdx="5" presStyleCnt="9"/>
      <dgm:spPr/>
    </dgm:pt>
    <dgm:pt modelId="{D15B337F-42D5-4B63-AB3C-DD29A9EDB64E}" type="pres">
      <dgm:prSet presAssocID="{87D41042-2BD9-4494-BA5A-2BCC2ED4F0B0}" presName="hierChild4" presStyleCnt="0"/>
      <dgm:spPr/>
    </dgm:pt>
    <dgm:pt modelId="{B00A3377-65E1-4964-8151-ABE95B597856}" type="pres">
      <dgm:prSet presAssocID="{87D41042-2BD9-4494-BA5A-2BCC2ED4F0B0}" presName="hierChild5" presStyleCnt="0"/>
      <dgm:spPr/>
    </dgm:pt>
    <dgm:pt modelId="{52731019-CB15-41EC-9859-FF7D1893FD2A}" type="pres">
      <dgm:prSet presAssocID="{CA0CD4C4-FC72-4E46-BAD5-AFAB888735EE}" presName="Name37" presStyleLbl="parChTrans1D3" presStyleIdx="6" presStyleCnt="10"/>
      <dgm:spPr/>
    </dgm:pt>
    <dgm:pt modelId="{95FA423D-D9F6-470E-8D74-7E072BFB412A}" type="pres">
      <dgm:prSet presAssocID="{1880296F-FD2C-4D9F-84C9-A7C6A61012EA}" presName="hierRoot2" presStyleCnt="0">
        <dgm:presLayoutVars>
          <dgm:hierBranch val="init"/>
        </dgm:presLayoutVars>
      </dgm:prSet>
      <dgm:spPr/>
    </dgm:pt>
    <dgm:pt modelId="{214E5773-E79F-4FDE-9C01-956E79244181}" type="pres">
      <dgm:prSet presAssocID="{1880296F-FD2C-4D9F-84C9-A7C6A61012EA}" presName="rootComposite" presStyleCnt="0"/>
      <dgm:spPr/>
    </dgm:pt>
    <dgm:pt modelId="{8C7731EE-C381-47EC-B1CF-C60B24D83440}" type="pres">
      <dgm:prSet presAssocID="{1880296F-FD2C-4D9F-84C9-A7C6A61012EA}" presName="rootText" presStyleLbl="node3" presStyleIdx="6" presStyleCnt="9">
        <dgm:presLayoutVars>
          <dgm:chPref val="3"/>
        </dgm:presLayoutVars>
      </dgm:prSet>
      <dgm:spPr/>
    </dgm:pt>
    <dgm:pt modelId="{4061D58D-BFBC-4F41-853A-A1B82EAB0F7A}" type="pres">
      <dgm:prSet presAssocID="{1880296F-FD2C-4D9F-84C9-A7C6A61012EA}" presName="rootConnector" presStyleLbl="node3" presStyleIdx="6" presStyleCnt="9"/>
      <dgm:spPr/>
    </dgm:pt>
    <dgm:pt modelId="{796F2AA0-7F84-4542-BBA8-0B4CD7245D3F}" type="pres">
      <dgm:prSet presAssocID="{1880296F-FD2C-4D9F-84C9-A7C6A61012EA}" presName="hierChild4" presStyleCnt="0"/>
      <dgm:spPr/>
    </dgm:pt>
    <dgm:pt modelId="{6B0C99B6-361F-443D-A844-D21138326385}" type="pres">
      <dgm:prSet presAssocID="{1880296F-FD2C-4D9F-84C9-A7C6A61012EA}" presName="hierChild5" presStyleCnt="0"/>
      <dgm:spPr/>
    </dgm:pt>
    <dgm:pt modelId="{B7DE8747-72C6-416B-A653-A90775307E54}" type="pres">
      <dgm:prSet presAssocID="{047309B8-B6FF-4A7B-9103-3B478E0F4E46}" presName="Name37" presStyleLbl="parChTrans1D3" presStyleIdx="7" presStyleCnt="10"/>
      <dgm:spPr/>
    </dgm:pt>
    <dgm:pt modelId="{DF8B7D94-DE3E-4F09-BC43-C78E1CF45D99}" type="pres">
      <dgm:prSet presAssocID="{D56A35B4-9BE3-4502-83D4-0DF88E954F9F}" presName="hierRoot2" presStyleCnt="0">
        <dgm:presLayoutVars>
          <dgm:hierBranch val="init"/>
        </dgm:presLayoutVars>
      </dgm:prSet>
      <dgm:spPr/>
    </dgm:pt>
    <dgm:pt modelId="{71562AD3-8CA9-4971-A994-15A9BF242F46}" type="pres">
      <dgm:prSet presAssocID="{D56A35B4-9BE3-4502-83D4-0DF88E954F9F}" presName="rootComposite" presStyleCnt="0"/>
      <dgm:spPr/>
    </dgm:pt>
    <dgm:pt modelId="{582E65A3-CC6F-4957-9D70-DF6622DFF8A5}" type="pres">
      <dgm:prSet presAssocID="{D56A35B4-9BE3-4502-83D4-0DF88E954F9F}" presName="rootText" presStyleLbl="node3" presStyleIdx="7" presStyleCnt="9">
        <dgm:presLayoutVars>
          <dgm:chPref val="3"/>
        </dgm:presLayoutVars>
      </dgm:prSet>
      <dgm:spPr/>
    </dgm:pt>
    <dgm:pt modelId="{9F190C24-2AB7-48BE-9E06-DCE540AB4DDC}" type="pres">
      <dgm:prSet presAssocID="{D56A35B4-9BE3-4502-83D4-0DF88E954F9F}" presName="rootConnector" presStyleLbl="node3" presStyleIdx="7" presStyleCnt="9"/>
      <dgm:spPr/>
    </dgm:pt>
    <dgm:pt modelId="{C55AF93E-2D28-4544-8C42-C5ABEB99A8D3}" type="pres">
      <dgm:prSet presAssocID="{D56A35B4-9BE3-4502-83D4-0DF88E954F9F}" presName="hierChild4" presStyleCnt="0"/>
      <dgm:spPr/>
    </dgm:pt>
    <dgm:pt modelId="{5E81BFD5-C1AE-4982-B17B-F44B5B8E7A6C}" type="pres">
      <dgm:prSet presAssocID="{D56A35B4-9BE3-4502-83D4-0DF88E954F9F}" presName="hierChild5" presStyleCnt="0"/>
      <dgm:spPr/>
    </dgm:pt>
    <dgm:pt modelId="{1F58E375-C745-4078-A6F0-A08D4BE1A22C}" type="pres">
      <dgm:prSet presAssocID="{659D9A78-2861-4F30-B3EE-21A11552D22C}" presName="hierChild5" presStyleCnt="0"/>
      <dgm:spPr/>
    </dgm:pt>
    <dgm:pt modelId="{4B7E23AD-357D-4CEE-957C-C72FD7EBC6A6}" type="pres">
      <dgm:prSet presAssocID="{5973660F-A337-4823-9BEC-15B1E448484E}" presName="Name37" presStyleLbl="parChTrans1D2" presStyleIdx="3" presStyleCnt="11"/>
      <dgm:spPr/>
    </dgm:pt>
    <dgm:pt modelId="{8CEEAF2A-DEDC-49A4-9F76-6FB36B901AC4}" type="pres">
      <dgm:prSet presAssocID="{E7CE2DEC-2F62-454A-B680-CD89EADC0CEE}" presName="hierRoot2" presStyleCnt="0">
        <dgm:presLayoutVars>
          <dgm:hierBranch val="init"/>
        </dgm:presLayoutVars>
      </dgm:prSet>
      <dgm:spPr/>
    </dgm:pt>
    <dgm:pt modelId="{D47B5A0A-8405-4E7A-8849-927C8DF76996}" type="pres">
      <dgm:prSet presAssocID="{E7CE2DEC-2F62-454A-B680-CD89EADC0CEE}" presName="rootComposite" presStyleCnt="0"/>
      <dgm:spPr/>
    </dgm:pt>
    <dgm:pt modelId="{BB9E2A84-757F-4425-A368-90F8AB9432AB}" type="pres">
      <dgm:prSet presAssocID="{E7CE2DEC-2F62-454A-B680-CD89EADC0CEE}" presName="rootText" presStyleLbl="node2" presStyleIdx="3" presStyleCnt="8">
        <dgm:presLayoutVars>
          <dgm:chPref val="3"/>
        </dgm:presLayoutVars>
      </dgm:prSet>
      <dgm:spPr/>
    </dgm:pt>
    <dgm:pt modelId="{92C100FD-C860-44AB-AA74-AB601D79421B}" type="pres">
      <dgm:prSet presAssocID="{E7CE2DEC-2F62-454A-B680-CD89EADC0CEE}" presName="rootConnector" presStyleLbl="node2" presStyleIdx="3" presStyleCnt="8"/>
      <dgm:spPr/>
    </dgm:pt>
    <dgm:pt modelId="{BC7636E1-44DA-4CC6-917B-4E58B6D1A959}" type="pres">
      <dgm:prSet presAssocID="{E7CE2DEC-2F62-454A-B680-CD89EADC0CEE}" presName="hierChild4" presStyleCnt="0"/>
      <dgm:spPr/>
    </dgm:pt>
    <dgm:pt modelId="{9584C554-BDFD-4621-A7D4-2122AD93C937}" type="pres">
      <dgm:prSet presAssocID="{30F2920B-DC05-4404-A267-02BBBB1AF582}" presName="Name37" presStyleLbl="parChTrans1D3" presStyleIdx="8" presStyleCnt="10"/>
      <dgm:spPr/>
    </dgm:pt>
    <dgm:pt modelId="{5BC9DB93-1B78-439A-B6FC-E1D27613EB10}" type="pres">
      <dgm:prSet presAssocID="{9FF256AF-B759-42BE-BCEB-684310780E1B}" presName="hierRoot2" presStyleCnt="0">
        <dgm:presLayoutVars>
          <dgm:hierBranch val="init"/>
        </dgm:presLayoutVars>
      </dgm:prSet>
      <dgm:spPr/>
    </dgm:pt>
    <dgm:pt modelId="{64E47596-6413-450B-AADB-DD75B23561BA}" type="pres">
      <dgm:prSet presAssocID="{9FF256AF-B759-42BE-BCEB-684310780E1B}" presName="rootComposite" presStyleCnt="0"/>
      <dgm:spPr/>
    </dgm:pt>
    <dgm:pt modelId="{C32FC2C3-98EA-4D1B-8FD1-4859D1A7CA2C}" type="pres">
      <dgm:prSet presAssocID="{9FF256AF-B759-42BE-BCEB-684310780E1B}" presName="rootText" presStyleLbl="node3" presStyleIdx="8" presStyleCnt="9">
        <dgm:presLayoutVars>
          <dgm:chPref val="3"/>
        </dgm:presLayoutVars>
      </dgm:prSet>
      <dgm:spPr/>
    </dgm:pt>
    <dgm:pt modelId="{CF16F6D6-B803-4FFB-991B-2B998EF00608}" type="pres">
      <dgm:prSet presAssocID="{9FF256AF-B759-42BE-BCEB-684310780E1B}" presName="rootConnector" presStyleLbl="node3" presStyleIdx="8" presStyleCnt="9"/>
      <dgm:spPr/>
    </dgm:pt>
    <dgm:pt modelId="{3A9D6F74-DD8D-42D2-856F-8F38DC9A3E8F}" type="pres">
      <dgm:prSet presAssocID="{9FF256AF-B759-42BE-BCEB-684310780E1B}" presName="hierChild4" presStyleCnt="0"/>
      <dgm:spPr/>
    </dgm:pt>
    <dgm:pt modelId="{BB61DC86-AAAE-45EE-831C-AED1CF9AC8AA}" type="pres">
      <dgm:prSet presAssocID="{9FF256AF-B759-42BE-BCEB-684310780E1B}" presName="hierChild5" presStyleCnt="0"/>
      <dgm:spPr/>
    </dgm:pt>
    <dgm:pt modelId="{A23B7A29-F9FE-4883-928E-0A8B6881B506}" type="pres">
      <dgm:prSet presAssocID="{E7CE2DEC-2F62-454A-B680-CD89EADC0CEE}" presName="hierChild5" presStyleCnt="0"/>
      <dgm:spPr/>
    </dgm:pt>
    <dgm:pt modelId="{299BC345-4995-44B6-83CC-41294E4BDA05}" type="pres">
      <dgm:prSet presAssocID="{69418947-B5CC-4D61-A87D-589A4C9F6C68}" presName="Name37" presStyleLbl="parChTrans1D2" presStyleIdx="4" presStyleCnt="11"/>
      <dgm:spPr/>
    </dgm:pt>
    <dgm:pt modelId="{A768CCFA-67F3-46AA-A876-046341D229D7}" type="pres">
      <dgm:prSet presAssocID="{DCDF5BA0-4BC1-49EF-BF73-92FD17B92B08}" presName="hierRoot2" presStyleCnt="0">
        <dgm:presLayoutVars>
          <dgm:hierBranch val="init"/>
        </dgm:presLayoutVars>
      </dgm:prSet>
      <dgm:spPr/>
    </dgm:pt>
    <dgm:pt modelId="{909FC57E-CDF9-49B6-A3A2-B31E60EE2C8D}" type="pres">
      <dgm:prSet presAssocID="{DCDF5BA0-4BC1-49EF-BF73-92FD17B92B08}" presName="rootComposite" presStyleCnt="0"/>
      <dgm:spPr/>
    </dgm:pt>
    <dgm:pt modelId="{FB995FAC-9696-476F-88ED-605BDF6926E8}" type="pres">
      <dgm:prSet presAssocID="{DCDF5BA0-4BC1-49EF-BF73-92FD17B92B08}" presName="rootText" presStyleLbl="node2" presStyleIdx="4" presStyleCnt="8">
        <dgm:presLayoutVars>
          <dgm:chPref val="3"/>
        </dgm:presLayoutVars>
      </dgm:prSet>
      <dgm:spPr/>
    </dgm:pt>
    <dgm:pt modelId="{FAE78AD1-D9BC-419E-A653-C58F2934FB89}" type="pres">
      <dgm:prSet presAssocID="{DCDF5BA0-4BC1-49EF-BF73-92FD17B92B08}" presName="rootConnector" presStyleLbl="node2" presStyleIdx="4" presStyleCnt="8"/>
      <dgm:spPr/>
    </dgm:pt>
    <dgm:pt modelId="{B208070C-5D9C-4D9A-958E-A720AE0ADA4B}" type="pres">
      <dgm:prSet presAssocID="{DCDF5BA0-4BC1-49EF-BF73-92FD17B92B08}" presName="hierChild4" presStyleCnt="0"/>
      <dgm:spPr/>
    </dgm:pt>
    <dgm:pt modelId="{D5EED0CB-53CF-40D9-A1A9-8379930B70C4}" type="pres">
      <dgm:prSet presAssocID="{DCDF5BA0-4BC1-49EF-BF73-92FD17B92B08}" presName="hierChild5" presStyleCnt="0"/>
      <dgm:spPr/>
    </dgm:pt>
    <dgm:pt modelId="{27DC32B8-C1B1-4166-BB28-FDC2DFD74D40}" type="pres">
      <dgm:prSet presAssocID="{801412C3-D722-4F1A-835E-4E5EF781AD85}" presName="Name37" presStyleLbl="parChTrans1D2" presStyleIdx="5" presStyleCnt="11"/>
      <dgm:spPr/>
    </dgm:pt>
    <dgm:pt modelId="{BEFD6602-B90B-4F32-9A97-6241F1CBAC75}" type="pres">
      <dgm:prSet presAssocID="{034B7502-485E-417D-8A4E-CA0D48862EFE}" presName="hierRoot2" presStyleCnt="0">
        <dgm:presLayoutVars>
          <dgm:hierBranch val="init"/>
        </dgm:presLayoutVars>
      </dgm:prSet>
      <dgm:spPr/>
    </dgm:pt>
    <dgm:pt modelId="{122FBAED-70DD-42D0-A174-1D904A0A5092}" type="pres">
      <dgm:prSet presAssocID="{034B7502-485E-417D-8A4E-CA0D48862EFE}" presName="rootComposite" presStyleCnt="0"/>
      <dgm:spPr/>
    </dgm:pt>
    <dgm:pt modelId="{1A9B66DF-F8C8-477E-A032-E3371C4CF079}" type="pres">
      <dgm:prSet presAssocID="{034B7502-485E-417D-8A4E-CA0D48862EFE}" presName="rootText" presStyleLbl="node2" presStyleIdx="5" presStyleCnt="8">
        <dgm:presLayoutVars>
          <dgm:chPref val="3"/>
        </dgm:presLayoutVars>
      </dgm:prSet>
      <dgm:spPr/>
    </dgm:pt>
    <dgm:pt modelId="{2C714E2B-46A0-44B7-B6B6-82ACCB42C4F4}" type="pres">
      <dgm:prSet presAssocID="{034B7502-485E-417D-8A4E-CA0D48862EFE}" presName="rootConnector" presStyleLbl="node2" presStyleIdx="5" presStyleCnt="8"/>
      <dgm:spPr/>
    </dgm:pt>
    <dgm:pt modelId="{87017A67-4818-4679-AA95-391CFCA8A929}" type="pres">
      <dgm:prSet presAssocID="{034B7502-485E-417D-8A4E-CA0D48862EFE}" presName="hierChild4" presStyleCnt="0"/>
      <dgm:spPr/>
    </dgm:pt>
    <dgm:pt modelId="{EEDDD571-26D5-463A-A198-5B2DB5C7F427}" type="pres">
      <dgm:prSet presAssocID="{034B7502-485E-417D-8A4E-CA0D48862EFE}" presName="hierChild5" presStyleCnt="0"/>
      <dgm:spPr/>
    </dgm:pt>
    <dgm:pt modelId="{F9AD2B64-8C15-4504-82AE-6787139B9E57}" type="pres">
      <dgm:prSet presAssocID="{0EB0F574-2427-4C0C-984B-6E89C065BD91}" presName="Name37" presStyleLbl="parChTrans1D2" presStyleIdx="6" presStyleCnt="11"/>
      <dgm:spPr/>
    </dgm:pt>
    <dgm:pt modelId="{1B957BC3-A715-40AB-AAC1-36FF056E1F8A}" type="pres">
      <dgm:prSet presAssocID="{26BC14C1-6713-4A19-A82C-EA0BDDC2AF6A}" presName="hierRoot2" presStyleCnt="0">
        <dgm:presLayoutVars>
          <dgm:hierBranch val="init"/>
        </dgm:presLayoutVars>
      </dgm:prSet>
      <dgm:spPr/>
    </dgm:pt>
    <dgm:pt modelId="{3E63F91C-C5FE-4248-A36C-CD835A7ABEFE}" type="pres">
      <dgm:prSet presAssocID="{26BC14C1-6713-4A19-A82C-EA0BDDC2AF6A}" presName="rootComposite" presStyleCnt="0"/>
      <dgm:spPr/>
    </dgm:pt>
    <dgm:pt modelId="{CBBEB0C6-B0F9-45BD-B4DE-F43B1A12EAD4}" type="pres">
      <dgm:prSet presAssocID="{26BC14C1-6713-4A19-A82C-EA0BDDC2AF6A}" presName="rootText" presStyleLbl="node2" presStyleIdx="6" presStyleCnt="8">
        <dgm:presLayoutVars>
          <dgm:chPref val="3"/>
        </dgm:presLayoutVars>
      </dgm:prSet>
      <dgm:spPr/>
    </dgm:pt>
    <dgm:pt modelId="{473A105C-8A7C-441F-A54F-A063E6FE9847}" type="pres">
      <dgm:prSet presAssocID="{26BC14C1-6713-4A19-A82C-EA0BDDC2AF6A}" presName="rootConnector" presStyleLbl="node2" presStyleIdx="6" presStyleCnt="8"/>
      <dgm:spPr/>
    </dgm:pt>
    <dgm:pt modelId="{210C27C6-5417-45EB-9BA6-8722ED9A3C28}" type="pres">
      <dgm:prSet presAssocID="{26BC14C1-6713-4A19-A82C-EA0BDDC2AF6A}" presName="hierChild4" presStyleCnt="0"/>
      <dgm:spPr/>
    </dgm:pt>
    <dgm:pt modelId="{383845A2-81C1-44C4-9C2D-FA37E65B588C}" type="pres">
      <dgm:prSet presAssocID="{26BC14C1-6713-4A19-A82C-EA0BDDC2AF6A}" presName="hierChild5" presStyleCnt="0"/>
      <dgm:spPr/>
    </dgm:pt>
    <dgm:pt modelId="{A08853E6-3383-4E7A-877A-BDAF39C79B43}" type="pres">
      <dgm:prSet presAssocID="{A7A5D75E-75B1-461D-AB24-8B80DF61CB39}" presName="Name37" presStyleLbl="parChTrans1D2" presStyleIdx="7" presStyleCnt="11"/>
      <dgm:spPr/>
    </dgm:pt>
    <dgm:pt modelId="{37EB04AD-2EBE-4D0E-A0AF-A790C8E1DF47}" type="pres">
      <dgm:prSet presAssocID="{B91F39FD-D9CF-4A71-A048-2EE0D142C61E}" presName="hierRoot2" presStyleCnt="0">
        <dgm:presLayoutVars>
          <dgm:hierBranch val="init"/>
        </dgm:presLayoutVars>
      </dgm:prSet>
      <dgm:spPr/>
    </dgm:pt>
    <dgm:pt modelId="{69B67401-C82A-4D78-9955-364B0CD3DF3F}" type="pres">
      <dgm:prSet presAssocID="{B91F39FD-D9CF-4A71-A048-2EE0D142C61E}" presName="rootComposite" presStyleCnt="0"/>
      <dgm:spPr/>
    </dgm:pt>
    <dgm:pt modelId="{7FFCD922-2A4B-416B-8849-3950049C520B}" type="pres">
      <dgm:prSet presAssocID="{B91F39FD-D9CF-4A71-A048-2EE0D142C61E}" presName="rootText" presStyleLbl="node2" presStyleIdx="7" presStyleCnt="8">
        <dgm:presLayoutVars>
          <dgm:chPref val="3"/>
        </dgm:presLayoutVars>
      </dgm:prSet>
      <dgm:spPr/>
    </dgm:pt>
    <dgm:pt modelId="{22DFB625-50DA-4D84-A4D6-5E06C3F8DF66}" type="pres">
      <dgm:prSet presAssocID="{B91F39FD-D9CF-4A71-A048-2EE0D142C61E}" presName="rootConnector" presStyleLbl="node2" presStyleIdx="7" presStyleCnt="8"/>
      <dgm:spPr/>
    </dgm:pt>
    <dgm:pt modelId="{D9E8B1E3-B25D-407E-BDDC-E8E5FAA5E0FC}" type="pres">
      <dgm:prSet presAssocID="{B91F39FD-D9CF-4A71-A048-2EE0D142C61E}" presName="hierChild4" presStyleCnt="0"/>
      <dgm:spPr/>
    </dgm:pt>
    <dgm:pt modelId="{A2FD9111-48E1-4287-815D-759A5293EC8A}" type="pres">
      <dgm:prSet presAssocID="{B91F39FD-D9CF-4A71-A048-2EE0D142C61E}" presName="hierChild5" presStyleCnt="0"/>
      <dgm:spPr/>
    </dgm:pt>
    <dgm:pt modelId="{55CA9EC8-D04C-4C17-A08D-419965413C7E}" type="pres">
      <dgm:prSet presAssocID="{EBD1D7EC-5F29-438E-9FAA-4A0484247320}" presName="hierChild3" presStyleCnt="0"/>
      <dgm:spPr/>
    </dgm:pt>
    <dgm:pt modelId="{1299CEAD-77A8-4BA4-8E9C-344CB8315BAF}" type="pres">
      <dgm:prSet presAssocID="{F2BB3964-226B-4544-9623-65C30DA1E93B}" presName="Name111" presStyleLbl="parChTrans1D2" presStyleIdx="8" presStyleCnt="11"/>
      <dgm:spPr/>
    </dgm:pt>
    <dgm:pt modelId="{B9D9DBC6-76EB-4626-AD1E-AF4A38F9D560}" type="pres">
      <dgm:prSet presAssocID="{19A76F18-856F-40B6-AC88-4B26493AC3D9}" presName="hierRoot3" presStyleCnt="0">
        <dgm:presLayoutVars>
          <dgm:hierBranch val="init"/>
        </dgm:presLayoutVars>
      </dgm:prSet>
      <dgm:spPr/>
    </dgm:pt>
    <dgm:pt modelId="{7AE65C1E-F21D-4A0D-9038-9862E36A2140}" type="pres">
      <dgm:prSet presAssocID="{19A76F18-856F-40B6-AC88-4B26493AC3D9}" presName="rootComposite3" presStyleCnt="0"/>
      <dgm:spPr/>
    </dgm:pt>
    <dgm:pt modelId="{B89CE5FF-D2E8-4D6B-B313-DCF6ABC319DB}" type="pres">
      <dgm:prSet presAssocID="{19A76F18-856F-40B6-AC88-4B26493AC3D9}" presName="rootText3" presStyleLbl="asst1" presStyleIdx="0" presStyleCnt="4">
        <dgm:presLayoutVars>
          <dgm:chPref val="3"/>
        </dgm:presLayoutVars>
      </dgm:prSet>
      <dgm:spPr/>
    </dgm:pt>
    <dgm:pt modelId="{8BCADB8A-2D18-4CCB-AA50-B7EB6AD11966}" type="pres">
      <dgm:prSet presAssocID="{19A76F18-856F-40B6-AC88-4B26493AC3D9}" presName="rootConnector3" presStyleLbl="asst1" presStyleIdx="0" presStyleCnt="4"/>
      <dgm:spPr/>
    </dgm:pt>
    <dgm:pt modelId="{0178EA21-911D-4075-9076-A5930BCAEB13}" type="pres">
      <dgm:prSet presAssocID="{19A76F18-856F-40B6-AC88-4B26493AC3D9}" presName="hierChild6" presStyleCnt="0"/>
      <dgm:spPr/>
    </dgm:pt>
    <dgm:pt modelId="{5E30DA6B-60F0-4FE1-98C5-A20B7AAA11DA}" type="pres">
      <dgm:prSet presAssocID="{19A76F18-856F-40B6-AC88-4B26493AC3D9}" presName="hierChild7" presStyleCnt="0"/>
      <dgm:spPr/>
    </dgm:pt>
    <dgm:pt modelId="{C3BBE781-96D6-482B-A403-960FBC8FDB87}" type="pres">
      <dgm:prSet presAssocID="{B1E7848E-F8DA-4ADC-8928-2B65B0E35DB3}" presName="Name111" presStyleLbl="parChTrans1D2" presStyleIdx="9" presStyleCnt="11"/>
      <dgm:spPr/>
    </dgm:pt>
    <dgm:pt modelId="{390B0079-F3C5-4CD6-A504-FF1713C849DC}" type="pres">
      <dgm:prSet presAssocID="{3DC3A80E-99D2-4C9F-95AA-7C64640E3948}" presName="hierRoot3" presStyleCnt="0">
        <dgm:presLayoutVars>
          <dgm:hierBranch val="init"/>
        </dgm:presLayoutVars>
      </dgm:prSet>
      <dgm:spPr/>
    </dgm:pt>
    <dgm:pt modelId="{7AEACC21-1804-46F5-B386-714A7BECFC12}" type="pres">
      <dgm:prSet presAssocID="{3DC3A80E-99D2-4C9F-95AA-7C64640E3948}" presName="rootComposite3" presStyleCnt="0"/>
      <dgm:spPr/>
    </dgm:pt>
    <dgm:pt modelId="{1D3B6028-A0C6-4227-BE60-2828B5E0EC0C}" type="pres">
      <dgm:prSet presAssocID="{3DC3A80E-99D2-4C9F-95AA-7C64640E3948}" presName="rootText3" presStyleLbl="asst1" presStyleIdx="1" presStyleCnt="4">
        <dgm:presLayoutVars>
          <dgm:chPref val="3"/>
        </dgm:presLayoutVars>
      </dgm:prSet>
      <dgm:spPr/>
    </dgm:pt>
    <dgm:pt modelId="{B857404C-F3E5-4EEC-95F0-9FA15D3122CD}" type="pres">
      <dgm:prSet presAssocID="{3DC3A80E-99D2-4C9F-95AA-7C64640E3948}" presName="rootConnector3" presStyleLbl="asst1" presStyleIdx="1" presStyleCnt="4"/>
      <dgm:spPr/>
    </dgm:pt>
    <dgm:pt modelId="{7907DC99-8636-462B-9A66-B423200DAED2}" type="pres">
      <dgm:prSet presAssocID="{3DC3A80E-99D2-4C9F-95AA-7C64640E3948}" presName="hierChild6" presStyleCnt="0"/>
      <dgm:spPr/>
    </dgm:pt>
    <dgm:pt modelId="{8EF4BDA2-98D7-419D-BDB0-7BDCD8ABBEDC}" type="pres">
      <dgm:prSet presAssocID="{3DC3A80E-99D2-4C9F-95AA-7C64640E3948}" presName="hierChild7" presStyleCnt="0"/>
      <dgm:spPr/>
    </dgm:pt>
    <dgm:pt modelId="{4FC97FD9-76CA-4281-B6FF-110C10FD25D3}" type="pres">
      <dgm:prSet presAssocID="{85370641-015A-4BC4-967F-124E5302D3F4}" presName="Name111" presStyleLbl="parChTrans1D3" presStyleIdx="9" presStyleCnt="10"/>
      <dgm:spPr/>
    </dgm:pt>
    <dgm:pt modelId="{5D88E5DB-83AC-4E60-8152-DC37912322E1}" type="pres">
      <dgm:prSet presAssocID="{D3C72DF6-4B39-485D-A0DF-BC1B998681D3}" presName="hierRoot3" presStyleCnt="0">
        <dgm:presLayoutVars>
          <dgm:hierBranch val="init"/>
        </dgm:presLayoutVars>
      </dgm:prSet>
      <dgm:spPr/>
    </dgm:pt>
    <dgm:pt modelId="{1C3959F6-1982-492B-B852-EF04A94AE3A3}" type="pres">
      <dgm:prSet presAssocID="{D3C72DF6-4B39-485D-A0DF-BC1B998681D3}" presName="rootComposite3" presStyleCnt="0"/>
      <dgm:spPr/>
    </dgm:pt>
    <dgm:pt modelId="{A9FB163C-6C5A-4EC9-8DD5-EBB73EA6C359}" type="pres">
      <dgm:prSet presAssocID="{D3C72DF6-4B39-485D-A0DF-BC1B998681D3}" presName="rootText3" presStyleLbl="asst1" presStyleIdx="2" presStyleCnt="4">
        <dgm:presLayoutVars>
          <dgm:chPref val="3"/>
        </dgm:presLayoutVars>
      </dgm:prSet>
      <dgm:spPr/>
    </dgm:pt>
    <dgm:pt modelId="{A0C60FCC-E678-4810-B42D-6846C90C77B1}" type="pres">
      <dgm:prSet presAssocID="{D3C72DF6-4B39-485D-A0DF-BC1B998681D3}" presName="rootConnector3" presStyleLbl="asst1" presStyleIdx="2" presStyleCnt="4"/>
      <dgm:spPr/>
    </dgm:pt>
    <dgm:pt modelId="{D2C6E81C-BC45-491B-884F-28D5094BCF1C}" type="pres">
      <dgm:prSet presAssocID="{D3C72DF6-4B39-485D-A0DF-BC1B998681D3}" presName="hierChild6" presStyleCnt="0"/>
      <dgm:spPr/>
    </dgm:pt>
    <dgm:pt modelId="{A1248CEA-AC17-411A-AE9D-C63EF47A1781}" type="pres">
      <dgm:prSet presAssocID="{D3C72DF6-4B39-485D-A0DF-BC1B998681D3}" presName="hierChild7" presStyleCnt="0"/>
      <dgm:spPr/>
    </dgm:pt>
    <dgm:pt modelId="{D04120B6-36E2-41BA-8471-8A558B766960}" type="pres">
      <dgm:prSet presAssocID="{B878A699-2BE2-4A1C-AFA6-3851D84F9ABA}" presName="Name111" presStyleLbl="parChTrans1D2" presStyleIdx="10" presStyleCnt="11"/>
      <dgm:spPr/>
    </dgm:pt>
    <dgm:pt modelId="{DD94C3AB-2D1C-45A4-8BA5-A68B4EB9B938}" type="pres">
      <dgm:prSet presAssocID="{8C0DF268-3106-4D89-8011-1E5540928AB9}" presName="hierRoot3" presStyleCnt="0">
        <dgm:presLayoutVars>
          <dgm:hierBranch val="init"/>
        </dgm:presLayoutVars>
      </dgm:prSet>
      <dgm:spPr/>
    </dgm:pt>
    <dgm:pt modelId="{593B85C3-048A-4573-9644-43B1693F65E0}" type="pres">
      <dgm:prSet presAssocID="{8C0DF268-3106-4D89-8011-1E5540928AB9}" presName="rootComposite3" presStyleCnt="0"/>
      <dgm:spPr/>
    </dgm:pt>
    <dgm:pt modelId="{DDF059D0-A972-4521-B3EF-A310CBA453BD}" type="pres">
      <dgm:prSet presAssocID="{8C0DF268-3106-4D89-8011-1E5540928AB9}" presName="rootText3" presStyleLbl="asst1" presStyleIdx="3" presStyleCnt="4">
        <dgm:presLayoutVars>
          <dgm:chPref val="3"/>
        </dgm:presLayoutVars>
      </dgm:prSet>
      <dgm:spPr/>
    </dgm:pt>
    <dgm:pt modelId="{121CC002-876D-4285-90A5-8F0132C914FA}" type="pres">
      <dgm:prSet presAssocID="{8C0DF268-3106-4D89-8011-1E5540928AB9}" presName="rootConnector3" presStyleLbl="asst1" presStyleIdx="3" presStyleCnt="4"/>
      <dgm:spPr/>
    </dgm:pt>
    <dgm:pt modelId="{DCA89C4B-F7A8-4EBF-BCE9-E626579BC5AC}" type="pres">
      <dgm:prSet presAssocID="{8C0DF268-3106-4D89-8011-1E5540928AB9}" presName="hierChild6" presStyleCnt="0"/>
      <dgm:spPr/>
    </dgm:pt>
    <dgm:pt modelId="{5616B7F4-00FE-4AE0-9266-0E434535C950}" type="pres">
      <dgm:prSet presAssocID="{8C0DF268-3106-4D89-8011-1E5540928AB9}" presName="hierChild7" presStyleCnt="0"/>
      <dgm:spPr/>
    </dgm:pt>
  </dgm:ptLst>
  <dgm:cxnLst>
    <dgm:cxn modelId="{3DDD0500-3C83-423C-9B14-8041B574B592}" srcId="{EBD1D7EC-5F29-438E-9FAA-4A0484247320}" destId="{034B7502-485E-417D-8A4E-CA0D48862EFE}" srcOrd="8" destOrd="0" parTransId="{801412C3-D722-4F1A-835E-4E5EF781AD85}" sibTransId="{67D6AF17-0AEA-48BF-85A9-5EB03EBBAD68}"/>
    <dgm:cxn modelId="{DCB03701-F92F-406A-8DFC-5A3A962B9283}" type="presOf" srcId="{9FF256AF-B759-42BE-BCEB-684310780E1B}" destId="{C32FC2C3-98EA-4D1B-8FD1-4859D1A7CA2C}" srcOrd="0" destOrd="0" presId="urn:microsoft.com/office/officeart/2005/8/layout/orgChart1"/>
    <dgm:cxn modelId="{663A3105-300E-4E9D-954D-869A6041D377}" srcId="{659D9A78-2861-4F30-B3EE-21A11552D22C}" destId="{1880296F-FD2C-4D9F-84C9-A7C6A61012EA}" srcOrd="4" destOrd="0" parTransId="{CA0CD4C4-FC72-4E46-BAD5-AFAB888735EE}" sibTransId="{FAA0E96B-00FC-49B6-B225-0B0F4679A6CF}"/>
    <dgm:cxn modelId="{5D3DEF0A-BD7D-4628-A15C-E50CD5B5FD21}" type="presOf" srcId="{D3C72DF6-4B39-485D-A0DF-BC1B998681D3}" destId="{A9FB163C-6C5A-4EC9-8DD5-EBB73EA6C359}" srcOrd="0" destOrd="0" presId="urn:microsoft.com/office/officeart/2005/8/layout/orgChart1"/>
    <dgm:cxn modelId="{901D2C0C-DEB9-4EC8-BD5C-25B33AD5C706}" srcId="{659D9A78-2861-4F30-B3EE-21A11552D22C}" destId="{C4F9FAC8-DC80-4A83-A8F6-3C61BA753A66}" srcOrd="2" destOrd="0" parTransId="{6CC4CCD9-3FFD-49FF-9307-6E1AE2A7356C}" sibTransId="{BF640E97-1718-4482-A7E2-FA7BB983038A}"/>
    <dgm:cxn modelId="{A5FBBC0C-54C9-4A4F-B236-B2EE588524C9}" srcId="{EBD1D7EC-5F29-438E-9FAA-4A0484247320}" destId="{8C0DF268-3106-4D89-8011-1E5540928AB9}" srcOrd="2" destOrd="0" parTransId="{B878A699-2BE2-4A1C-AFA6-3851D84F9ABA}" sibTransId="{A99FFB69-1A3D-460B-8F35-BEBBBADF5471}"/>
    <dgm:cxn modelId="{0340170F-2668-474E-AF4D-76A91EF7A516}" type="presOf" srcId="{7FEF4535-00B6-43EC-80D5-716CAC8FCC3F}" destId="{0FA6EE48-CE8F-4DA1-AED2-5D8A8CD6EDAF}" srcOrd="0" destOrd="0" presId="urn:microsoft.com/office/officeart/2005/8/layout/orgChart1"/>
    <dgm:cxn modelId="{89793E14-33B5-436D-B81F-CEBC4CE8C135}" type="presOf" srcId="{D56A35B4-9BE3-4502-83D4-0DF88E954F9F}" destId="{582E65A3-CC6F-4957-9D70-DF6622DFF8A5}" srcOrd="0" destOrd="0" presId="urn:microsoft.com/office/officeart/2005/8/layout/orgChart1"/>
    <dgm:cxn modelId="{66AB0117-A19B-4969-829E-94BC2D14BAE7}" type="presOf" srcId="{19A76F18-856F-40B6-AC88-4B26493AC3D9}" destId="{8BCADB8A-2D18-4CCB-AA50-B7EB6AD11966}" srcOrd="1" destOrd="0" presId="urn:microsoft.com/office/officeart/2005/8/layout/orgChart1"/>
    <dgm:cxn modelId="{7CBB0317-C07E-4C72-AECC-8424050B7126}" type="presOf" srcId="{D56A35B4-9BE3-4502-83D4-0DF88E954F9F}" destId="{9F190C24-2AB7-48BE-9E06-DCE540AB4DDC}" srcOrd="1" destOrd="0" presId="urn:microsoft.com/office/officeart/2005/8/layout/orgChart1"/>
    <dgm:cxn modelId="{40089618-7B3B-4C42-B509-847CA6637D52}" type="presOf" srcId="{26BC14C1-6713-4A19-A82C-EA0BDDC2AF6A}" destId="{CBBEB0C6-B0F9-45BD-B4DE-F43B1A12EAD4}" srcOrd="0" destOrd="0" presId="urn:microsoft.com/office/officeart/2005/8/layout/orgChart1"/>
    <dgm:cxn modelId="{E710F218-5223-40D2-B297-25F8A7337175}" srcId="{3DC3A80E-99D2-4C9F-95AA-7C64640E3948}" destId="{D3C72DF6-4B39-485D-A0DF-BC1B998681D3}" srcOrd="0" destOrd="0" parTransId="{85370641-015A-4BC4-967F-124E5302D3F4}" sibTransId="{2EFD1C89-FBD8-4176-A358-AF1B3E56CBB7}"/>
    <dgm:cxn modelId="{D1435129-C58C-4224-82F4-66B20098A34F}" type="presOf" srcId="{72880987-E410-47B1-9DB8-0DCD372D086E}" destId="{56DAA4AA-EB53-480C-B056-B679CB34911C}" srcOrd="0" destOrd="0" presId="urn:microsoft.com/office/officeart/2005/8/layout/orgChart1"/>
    <dgm:cxn modelId="{268DC62A-118D-4CD8-9080-EFAD3C4C17AB}" type="presOf" srcId="{E7CE2DEC-2F62-454A-B680-CD89EADC0CEE}" destId="{BB9E2A84-757F-4425-A368-90F8AB9432AB}" srcOrd="0" destOrd="0" presId="urn:microsoft.com/office/officeart/2005/8/layout/orgChart1"/>
    <dgm:cxn modelId="{33B65E32-E587-40CE-B7D8-03498DE5E8F9}" type="presOf" srcId="{CF6390C8-2363-4FE2-B81A-4A18C6500793}" destId="{BF7194E2-5C20-494E-BFD3-ACAE4AB8B61D}" srcOrd="0" destOrd="0" presId="urn:microsoft.com/office/officeart/2005/8/layout/orgChart1"/>
    <dgm:cxn modelId="{9FD8E733-E105-4783-B854-786687D46C9C}" type="presOf" srcId="{B91F39FD-D9CF-4A71-A048-2EE0D142C61E}" destId="{7FFCD922-2A4B-416B-8849-3950049C520B}" srcOrd="0" destOrd="0" presId="urn:microsoft.com/office/officeart/2005/8/layout/orgChart1"/>
    <dgm:cxn modelId="{08A47734-4924-421C-BB64-C131C64DAFB6}" type="presOf" srcId="{6AD10492-2D51-49D2-AD68-8C5B26FADF74}" destId="{291AA79A-2B96-44BA-B3F6-BF6BBD3C3F7A}" srcOrd="0" destOrd="0" presId="urn:microsoft.com/office/officeart/2005/8/layout/orgChart1"/>
    <dgm:cxn modelId="{89DD5536-5E23-49DC-807A-F03F34AA839A}" type="presOf" srcId="{85370641-015A-4BC4-967F-124E5302D3F4}" destId="{4FC97FD9-76CA-4281-B6FF-110C10FD25D3}" srcOrd="0" destOrd="0" presId="urn:microsoft.com/office/officeart/2005/8/layout/orgChart1"/>
    <dgm:cxn modelId="{42A46537-CD1C-4D29-8676-FDDECA3FAAA0}" type="presOf" srcId="{D3C72DF6-4B39-485D-A0DF-BC1B998681D3}" destId="{A0C60FCC-E678-4810-B42D-6846C90C77B1}" srcOrd="1" destOrd="0" presId="urn:microsoft.com/office/officeart/2005/8/layout/orgChart1"/>
    <dgm:cxn modelId="{1BAB4238-F9F9-487F-8E0E-3468CA7A29AA}" type="presOf" srcId="{8C0DF268-3106-4D89-8011-1E5540928AB9}" destId="{121CC002-876D-4285-90A5-8F0132C914FA}" srcOrd="1" destOrd="0" presId="urn:microsoft.com/office/officeart/2005/8/layout/orgChart1"/>
    <dgm:cxn modelId="{149C583A-250F-453B-9D66-BF542598E659}" type="presOf" srcId="{26BC14C1-6713-4A19-A82C-EA0BDDC2AF6A}" destId="{473A105C-8A7C-441F-A54F-A063E6FE9847}" srcOrd="1" destOrd="0" presId="urn:microsoft.com/office/officeart/2005/8/layout/orgChart1"/>
    <dgm:cxn modelId="{A992403B-3698-4CCD-817B-3B9CDBDE2E8C}" srcId="{659D9A78-2861-4F30-B3EE-21A11552D22C}" destId="{21B4C30A-2474-4F2C-A383-CBAC03CB413E}" srcOrd="0" destOrd="0" parTransId="{5360377D-A767-4D34-AAEF-D4D1AB89C18B}" sibTransId="{63A70E9B-1E09-4F24-B9D0-D67A89AB2153}"/>
    <dgm:cxn modelId="{04FFCB40-1EB5-49BA-BFC8-1899B27A6A8C}" type="presOf" srcId="{B878A699-2BE2-4A1C-AFA6-3851D84F9ABA}" destId="{D04120B6-36E2-41BA-8471-8A558B766960}" srcOrd="0" destOrd="0" presId="urn:microsoft.com/office/officeart/2005/8/layout/orgChart1"/>
    <dgm:cxn modelId="{CA64D840-D4EA-4213-A591-DFC004C21D66}" type="presOf" srcId="{659D9A78-2861-4F30-B3EE-21A11552D22C}" destId="{8C8817F1-5429-42D1-B968-4038AB9F7430}" srcOrd="1" destOrd="0" presId="urn:microsoft.com/office/officeart/2005/8/layout/orgChart1"/>
    <dgm:cxn modelId="{D886105C-21DC-4E7B-A60F-ABAB3BFFCA8E}" type="presOf" srcId="{1880296F-FD2C-4D9F-84C9-A7C6A61012EA}" destId="{8C7731EE-C381-47EC-B1CF-C60B24D83440}" srcOrd="0" destOrd="0" presId="urn:microsoft.com/office/officeart/2005/8/layout/orgChart1"/>
    <dgm:cxn modelId="{12D6035E-AD28-4752-9AB3-A961CB23BF5F}" type="presOf" srcId="{DB9D773F-C803-4881-9937-0558FD12948C}" destId="{C1E06042-E1A5-4215-9EB0-F7606B9EDDAC}" srcOrd="0" destOrd="0" presId="urn:microsoft.com/office/officeart/2005/8/layout/orgChart1"/>
    <dgm:cxn modelId="{4A971260-8566-46D1-BF32-1004BE2128FF}" srcId="{EBD1D7EC-5F29-438E-9FAA-4A0484247320}" destId="{659D9A78-2861-4F30-B3EE-21A11552D22C}" srcOrd="5" destOrd="0" parTransId="{43768827-1618-4AA1-B539-8CACA155D34F}" sibTransId="{5FF0BAF7-76CC-485C-8A6B-5A7D1FB854CB}"/>
    <dgm:cxn modelId="{4C276061-EFB0-4BAE-8B29-9AA131C3C49D}" type="presOf" srcId="{30F2920B-DC05-4404-A267-02BBBB1AF582}" destId="{9584C554-BDFD-4621-A7D4-2122AD93C937}" srcOrd="0" destOrd="0" presId="urn:microsoft.com/office/officeart/2005/8/layout/orgChart1"/>
    <dgm:cxn modelId="{37C7E343-C74D-46C9-8C35-0D771D49597B}" srcId="{659D9A78-2861-4F30-B3EE-21A11552D22C}" destId="{090D5EC8-736E-4972-B300-8783EB6C178B}" srcOrd="1" destOrd="0" parTransId="{E2ED3B49-3401-4223-B38B-F5B87A02AC90}" sibTransId="{A5164016-5B8F-425A-AC43-1522F79DDB73}"/>
    <dgm:cxn modelId="{D794D244-A36D-4B26-824D-C8BE90938612}" type="presOf" srcId="{034B7502-485E-417D-8A4E-CA0D48862EFE}" destId="{1A9B66DF-F8C8-477E-A032-E3371C4CF079}" srcOrd="0" destOrd="0" presId="urn:microsoft.com/office/officeart/2005/8/layout/orgChart1"/>
    <dgm:cxn modelId="{98E5CC68-7372-4DAB-BD59-470E2DDA6BE2}" type="presOf" srcId="{801412C3-D722-4F1A-835E-4E5EF781AD85}" destId="{27DC32B8-C1B1-4166-BB28-FDC2DFD74D40}" srcOrd="0" destOrd="0" presId="urn:microsoft.com/office/officeart/2005/8/layout/orgChart1"/>
    <dgm:cxn modelId="{E2CAAC6B-35E2-4838-8416-7043EB8918FD}" srcId="{EBD1D7EC-5F29-438E-9FAA-4A0484247320}" destId="{B91F39FD-D9CF-4A71-A048-2EE0D142C61E}" srcOrd="10" destOrd="0" parTransId="{A7A5D75E-75B1-461D-AB24-8B80DF61CB39}" sibTransId="{54455C9B-F315-4A9C-B0DF-AAE37E958AC3}"/>
    <dgm:cxn modelId="{B394284D-8FF9-431A-8023-0E1AE7C0E1F3}" srcId="{EBD1D7EC-5F29-438E-9FAA-4A0484247320}" destId="{CF6390C8-2363-4FE2-B81A-4A18C6500793}" srcOrd="3" destOrd="0" parTransId="{9CF7A0F7-1DA2-462F-9302-52F748CB9221}" sibTransId="{E7FFBDA4-F47A-4561-AF73-83F737EAAAA9}"/>
    <dgm:cxn modelId="{1FD1556E-FD73-4F30-BD0D-3144C3E582F2}" type="presOf" srcId="{8C0DF268-3106-4D89-8011-1E5540928AB9}" destId="{DDF059D0-A972-4521-B3EF-A310CBA453BD}" srcOrd="0" destOrd="0" presId="urn:microsoft.com/office/officeart/2005/8/layout/orgChart1"/>
    <dgm:cxn modelId="{16B0F373-4216-40A3-AB56-F9ED866FD664}" type="presOf" srcId="{19A76F18-856F-40B6-AC88-4B26493AC3D9}" destId="{B89CE5FF-D2E8-4D6B-B313-DCF6ABC319DB}" srcOrd="0" destOrd="0" presId="urn:microsoft.com/office/officeart/2005/8/layout/orgChart1"/>
    <dgm:cxn modelId="{0010D174-46F3-46AA-937D-AD7CA41ABA9F}" srcId="{EBD1D7EC-5F29-438E-9FAA-4A0484247320}" destId="{306C4DE4-991A-4BB9-886C-7CADF9060FA3}" srcOrd="4" destOrd="0" parTransId="{7FEF4535-00B6-43EC-80D5-716CAC8FCC3F}" sibTransId="{AFA75A3F-EA07-4D86-9D16-1AA43CF4A865}"/>
    <dgm:cxn modelId="{0CB15275-AD1E-4377-9C55-59003667F072}" type="presOf" srcId="{6AD10492-2D51-49D2-AD68-8C5B26FADF74}" destId="{C74132AE-3E3A-46C6-A822-EEA45964CFB4}" srcOrd="1" destOrd="0" presId="urn:microsoft.com/office/officeart/2005/8/layout/orgChart1"/>
    <dgm:cxn modelId="{5D310B56-F31D-4341-8C2D-AB5101F2C990}" srcId="{659D9A78-2861-4F30-B3EE-21A11552D22C}" destId="{87D41042-2BD9-4494-BA5A-2BCC2ED4F0B0}" srcOrd="3" destOrd="0" parTransId="{BB5F8150-1B9D-4AFD-93D1-EF9C0CCF0A35}" sibTransId="{9E02FAED-45E3-4682-B999-AECEB93AAE86}"/>
    <dgm:cxn modelId="{BD0E8057-56AF-4852-9E57-C102A6CB7921}" type="presOf" srcId="{5973660F-A337-4823-9BEC-15B1E448484E}" destId="{4B7E23AD-357D-4CEE-957C-C72FD7EBC6A6}" srcOrd="0" destOrd="0" presId="urn:microsoft.com/office/officeart/2005/8/layout/orgChart1"/>
    <dgm:cxn modelId="{95391078-4944-4934-879D-D5BCF6417814}" type="presOf" srcId="{0EB0F574-2427-4C0C-984B-6E89C065BD91}" destId="{F9AD2B64-8C15-4504-82AE-6787139B9E57}" srcOrd="0" destOrd="0" presId="urn:microsoft.com/office/officeart/2005/8/layout/orgChart1"/>
    <dgm:cxn modelId="{68891E78-CAA2-4041-AC03-B23F62227943}" type="presOf" srcId="{87D41042-2BD9-4494-BA5A-2BCC2ED4F0B0}" destId="{50914E90-FEEB-4A9F-9F3D-929419F4A0E0}" srcOrd="1" destOrd="0" presId="urn:microsoft.com/office/officeart/2005/8/layout/orgChart1"/>
    <dgm:cxn modelId="{A3215159-39CE-4677-A1E6-6EA7E7F03FED}" type="presOf" srcId="{B91F39FD-D9CF-4A71-A048-2EE0D142C61E}" destId="{22DFB625-50DA-4D84-A4D6-5E06C3F8DF66}" srcOrd="1" destOrd="0" presId="urn:microsoft.com/office/officeart/2005/8/layout/orgChart1"/>
    <dgm:cxn modelId="{F7C37979-4D9A-4AC6-8018-94828AFB8B25}" type="presOf" srcId="{659D9A78-2861-4F30-B3EE-21A11552D22C}" destId="{1FF18A40-AA27-4D8F-B3D2-EB27131729F2}" srcOrd="0" destOrd="0" presId="urn:microsoft.com/office/officeart/2005/8/layout/orgChart1"/>
    <dgm:cxn modelId="{61BF307A-57FB-4D46-A87C-C1960F99217E}" type="presOf" srcId="{6E02FCA7-40D2-4426-9EF3-AF2FB43AF4BF}" destId="{EC56ECA1-764F-401D-B56E-956D34C16594}" srcOrd="0" destOrd="0" presId="urn:microsoft.com/office/officeart/2005/8/layout/orgChart1"/>
    <dgm:cxn modelId="{D753637B-66B2-4EF9-B9EF-9CB6877E5F8F}" type="presOf" srcId="{BB5F8150-1B9D-4AFD-93D1-EF9C0CCF0A35}" destId="{8CE0F998-5245-4576-BF50-72D7F168BAE6}" srcOrd="0" destOrd="0" presId="urn:microsoft.com/office/officeart/2005/8/layout/orgChart1"/>
    <dgm:cxn modelId="{07CA5582-1268-403E-A1DB-976EB7A0D2BA}" srcId="{CF6390C8-2363-4FE2-B81A-4A18C6500793}" destId="{DB9D773F-C803-4881-9937-0558FD12948C}" srcOrd="0" destOrd="0" parTransId="{72880987-E410-47B1-9DB8-0DCD372D086E}" sibTransId="{A486C132-454F-444A-AF0E-786542F62609}"/>
    <dgm:cxn modelId="{7F139582-72C1-4072-95E3-3437BF40490F}" srcId="{C260118D-B9E7-495A-B837-2294BE08656B}" destId="{EBD1D7EC-5F29-438E-9FAA-4A0484247320}" srcOrd="1" destOrd="0" parTransId="{C22B8E4B-C132-4A73-A404-C44606FB0B80}" sibTransId="{A0C00D25-CD5E-47A1-98AB-2F5C28053451}"/>
    <dgm:cxn modelId="{4EEEA183-F1AF-44C8-912B-5D288A7E77A1}" srcId="{EBD1D7EC-5F29-438E-9FAA-4A0484247320}" destId="{19A76F18-856F-40B6-AC88-4B26493AC3D9}" srcOrd="0" destOrd="0" parTransId="{F2BB3964-226B-4544-9623-65C30DA1E93B}" sibTransId="{116B6356-007A-4C82-A89C-CFF68A43EB79}"/>
    <dgm:cxn modelId="{2D734186-849F-4AF9-9537-2D06B6B901F5}" srcId="{659D9A78-2861-4F30-B3EE-21A11552D22C}" destId="{D56A35B4-9BE3-4502-83D4-0DF88E954F9F}" srcOrd="5" destOrd="0" parTransId="{047309B8-B6FF-4A7B-9103-3B478E0F4E46}" sibTransId="{A5BF5562-31D9-4A07-A628-3C3F77A133B3}"/>
    <dgm:cxn modelId="{0CC4FB87-C9F7-423E-BC5B-CCA441FED7C9}" type="presOf" srcId="{6E02FCA7-40D2-4426-9EF3-AF2FB43AF4BF}" destId="{8B760918-6671-46B1-9036-6FC314E3BD18}" srcOrd="1" destOrd="0" presId="urn:microsoft.com/office/officeart/2005/8/layout/orgChart1"/>
    <dgm:cxn modelId="{2174738B-6011-4CB1-A8A6-AB52E763CC12}" srcId="{EBD1D7EC-5F29-438E-9FAA-4A0484247320}" destId="{3DC3A80E-99D2-4C9F-95AA-7C64640E3948}" srcOrd="1" destOrd="0" parTransId="{B1E7848E-F8DA-4ADC-8928-2B65B0E35DB3}" sibTransId="{FB0CD4EF-E3EE-4E65-B0DF-AC93B418C280}"/>
    <dgm:cxn modelId="{BB37A38D-253E-4AD7-B487-BFF67E510497}" type="presOf" srcId="{EBD1D7EC-5F29-438E-9FAA-4A0484247320}" destId="{FE5B2FC9-23A5-43EA-BCB2-CDC97119B1FF}" srcOrd="0" destOrd="0" presId="urn:microsoft.com/office/officeart/2005/8/layout/orgChart1"/>
    <dgm:cxn modelId="{803FFE8F-0191-4EDA-BBD6-F57D493D6485}" type="presOf" srcId="{6CC4CCD9-3FFD-49FF-9307-6E1AE2A7356C}" destId="{F7D42C65-BDDB-4613-BC58-EE50BEB3A98A}" srcOrd="0" destOrd="0" presId="urn:microsoft.com/office/officeart/2005/8/layout/orgChart1"/>
    <dgm:cxn modelId="{7FD2DD91-4430-4CB7-931A-94443A8F2143}" type="presOf" srcId="{9FF256AF-B759-42BE-BCEB-684310780E1B}" destId="{CF16F6D6-B803-4FFB-991B-2B998EF00608}" srcOrd="1" destOrd="0" presId="urn:microsoft.com/office/officeart/2005/8/layout/orgChart1"/>
    <dgm:cxn modelId="{75EA8592-D769-4548-9999-FE2DA4279733}" srcId="{EBD1D7EC-5F29-438E-9FAA-4A0484247320}" destId="{DCDF5BA0-4BC1-49EF-BF73-92FD17B92B08}" srcOrd="7" destOrd="0" parTransId="{69418947-B5CC-4D61-A87D-589A4C9F6C68}" sibTransId="{73876772-0E3C-4490-848A-0C8EE13ED40D}"/>
    <dgm:cxn modelId="{6951AA93-749D-4E25-8BF6-D3963B7D5B81}" srcId="{E7CE2DEC-2F62-454A-B680-CD89EADC0CEE}" destId="{9FF256AF-B759-42BE-BCEB-684310780E1B}" srcOrd="0" destOrd="0" parTransId="{30F2920B-DC05-4404-A267-02BBBB1AF582}" sibTransId="{801718A2-FA5D-4AC3-9CBF-A1E78066BF87}"/>
    <dgm:cxn modelId="{86724D95-2771-4BD4-99E8-80CFCC8738BB}" type="presOf" srcId="{21B4C30A-2474-4F2C-A383-CBAC03CB413E}" destId="{0216BA65-A75E-467C-B8E2-AFB61C534A0D}" srcOrd="0" destOrd="0" presId="urn:microsoft.com/office/officeart/2005/8/layout/orgChart1"/>
    <dgm:cxn modelId="{2A9A6C96-0855-45D4-A210-9CB309C2E4EC}" type="presOf" srcId="{A7A5D75E-75B1-461D-AB24-8B80DF61CB39}" destId="{A08853E6-3383-4E7A-877A-BDAF39C79B43}" srcOrd="0" destOrd="0" presId="urn:microsoft.com/office/officeart/2005/8/layout/orgChart1"/>
    <dgm:cxn modelId="{FD94B996-8219-44FF-B6EF-37DAA60B7151}" type="presOf" srcId="{3DC3A80E-99D2-4C9F-95AA-7C64640E3948}" destId="{B857404C-F3E5-4EEC-95F0-9FA15D3122CD}" srcOrd="1" destOrd="0" presId="urn:microsoft.com/office/officeart/2005/8/layout/orgChart1"/>
    <dgm:cxn modelId="{D00E4D97-A598-4833-AF28-20C1AD7D4465}" type="presOf" srcId="{3DC3A80E-99D2-4C9F-95AA-7C64640E3948}" destId="{1D3B6028-A0C6-4227-BE60-2828B5E0EC0C}" srcOrd="0" destOrd="0" presId="urn:microsoft.com/office/officeart/2005/8/layout/orgChart1"/>
    <dgm:cxn modelId="{D293DA97-89CD-41BF-8F55-B55C42DCBFE3}" type="presOf" srcId="{B1E7848E-F8DA-4ADC-8928-2B65B0E35DB3}" destId="{C3BBE781-96D6-482B-A403-960FBC8FDB87}" srcOrd="0" destOrd="0" presId="urn:microsoft.com/office/officeart/2005/8/layout/orgChart1"/>
    <dgm:cxn modelId="{347C349F-D2EA-458A-923D-456E8E80F160}" type="presOf" srcId="{DCDF5BA0-4BC1-49EF-BF73-92FD17B92B08}" destId="{FAE78AD1-D9BC-419E-A653-C58F2934FB89}" srcOrd="1" destOrd="0" presId="urn:microsoft.com/office/officeart/2005/8/layout/orgChart1"/>
    <dgm:cxn modelId="{1D5EF0A3-4CD1-4C68-921B-56779545B4B3}" type="presOf" srcId="{306C4DE4-991A-4BB9-886C-7CADF9060FA3}" destId="{B67A0994-3CD2-468E-9697-10D9E7A2152E}" srcOrd="1" destOrd="0" presId="urn:microsoft.com/office/officeart/2005/8/layout/orgChart1"/>
    <dgm:cxn modelId="{655CE3A4-159D-4E38-8A2D-5ED45DC21E51}" type="presOf" srcId="{C260118D-B9E7-495A-B837-2294BE08656B}" destId="{EFE3BC9F-3738-4B3F-8230-3E87C26B2994}" srcOrd="0" destOrd="0" presId="urn:microsoft.com/office/officeart/2005/8/layout/orgChart1"/>
    <dgm:cxn modelId="{B8FBF4AD-1085-434C-B02F-AE8F15FF1448}" type="presOf" srcId="{047309B8-B6FF-4A7B-9103-3B478E0F4E46}" destId="{B7DE8747-72C6-416B-A653-A90775307E54}" srcOrd="0" destOrd="0" presId="urn:microsoft.com/office/officeart/2005/8/layout/orgChart1"/>
    <dgm:cxn modelId="{9EE229B1-B91E-4C9A-B662-00ABEE1FC12F}" type="presOf" srcId="{306C4DE4-991A-4BB9-886C-7CADF9060FA3}" destId="{0B6107C5-4913-44AC-8BE9-12F6DA936CED}" srcOrd="0" destOrd="0" presId="urn:microsoft.com/office/officeart/2005/8/layout/orgChart1"/>
    <dgm:cxn modelId="{5C59B2B4-C6CE-45CB-85EE-74A490FDC7A3}" type="presOf" srcId="{69418947-B5CC-4D61-A87D-589A4C9F6C68}" destId="{299BC345-4995-44B6-83CC-41294E4BDA05}" srcOrd="0" destOrd="0" presId="urn:microsoft.com/office/officeart/2005/8/layout/orgChart1"/>
    <dgm:cxn modelId="{E0ED3EB8-A065-4117-9DDC-36488F5CB853}" srcId="{C260118D-B9E7-495A-B837-2294BE08656B}" destId="{6E02FCA7-40D2-4426-9EF3-AF2FB43AF4BF}" srcOrd="0" destOrd="0" parTransId="{8FC17E22-6A1B-4CE2-A0D6-D8B99B6FEA25}" sibTransId="{F450372C-7467-46E9-962C-DFF399C426AE}"/>
    <dgm:cxn modelId="{392440B8-6EAE-4205-930E-0A85B869E5E3}" type="presOf" srcId="{9CF7A0F7-1DA2-462F-9302-52F748CB9221}" destId="{B3199234-E05B-4760-A711-3CEE635D7130}" srcOrd="0" destOrd="0" presId="urn:microsoft.com/office/officeart/2005/8/layout/orgChart1"/>
    <dgm:cxn modelId="{686D98B9-766F-4671-A242-FBD50EC5D5C7}" type="presOf" srcId="{5360377D-A767-4D34-AAEF-D4D1AB89C18B}" destId="{0FEC19AA-D0AA-4DE9-96F5-510398E1ED45}" srcOrd="0" destOrd="0" presId="urn:microsoft.com/office/officeart/2005/8/layout/orgChart1"/>
    <dgm:cxn modelId="{99FF5DBA-AF3B-4E50-A2ED-5B906AE6F575}" type="presOf" srcId="{43768827-1618-4AA1-B539-8CACA155D34F}" destId="{51894E0B-9F95-4521-A7C7-70074792C6C3}" srcOrd="0" destOrd="0" presId="urn:microsoft.com/office/officeart/2005/8/layout/orgChart1"/>
    <dgm:cxn modelId="{0A0EF6BF-6C05-4E4B-8C2E-2545CAF02F7E}" type="presOf" srcId="{87D41042-2BD9-4494-BA5A-2BCC2ED4F0B0}" destId="{088C511A-29E0-46E5-B9F5-1D3E396B3F3E}" srcOrd="0" destOrd="0" presId="urn:microsoft.com/office/officeart/2005/8/layout/orgChart1"/>
    <dgm:cxn modelId="{125280C4-1A59-4499-BA85-029DF45D3BC6}" type="presOf" srcId="{E2ED3B49-3401-4223-B38B-F5B87A02AC90}" destId="{65C71841-31A6-41BF-892C-CA121106B126}" srcOrd="0" destOrd="0" presId="urn:microsoft.com/office/officeart/2005/8/layout/orgChart1"/>
    <dgm:cxn modelId="{620C8BC6-B1E8-488B-A8C1-019F8BAED9A8}" type="presOf" srcId="{1880296F-FD2C-4D9F-84C9-A7C6A61012EA}" destId="{4061D58D-BFBC-4F41-853A-A1B82EAB0F7A}" srcOrd="1" destOrd="0" presId="urn:microsoft.com/office/officeart/2005/8/layout/orgChart1"/>
    <dgm:cxn modelId="{8A9847C9-2234-4E5B-B04E-D336E624AB75}" srcId="{EBD1D7EC-5F29-438E-9FAA-4A0484247320}" destId="{26BC14C1-6713-4A19-A82C-EA0BDDC2AF6A}" srcOrd="9" destOrd="0" parTransId="{0EB0F574-2427-4C0C-984B-6E89C065BD91}" sibTransId="{653DF2E2-9F58-4DCE-B94C-AB7756003F15}"/>
    <dgm:cxn modelId="{03F939CD-9980-4C50-B599-4281838FC27A}" type="presOf" srcId="{B5A63C57-18E2-4806-AE88-7F4E0787AB74}" destId="{3EA8C5F6-0D49-44F7-9447-2B7B5F541899}" srcOrd="0" destOrd="0" presId="urn:microsoft.com/office/officeart/2005/8/layout/orgChart1"/>
    <dgm:cxn modelId="{AB2D55D0-E27E-42E5-AAF2-A4313F252F4B}" type="presOf" srcId="{DCDF5BA0-4BC1-49EF-BF73-92FD17B92B08}" destId="{FB995FAC-9696-476F-88ED-605BDF6926E8}" srcOrd="0" destOrd="0" presId="urn:microsoft.com/office/officeart/2005/8/layout/orgChart1"/>
    <dgm:cxn modelId="{AE826ED7-21D8-40A7-A05D-044972E329F8}" type="presOf" srcId="{C4F9FAC8-DC80-4A83-A8F6-3C61BA753A66}" destId="{B8A2CA24-A6FA-41BA-92A7-F4B348387EBC}" srcOrd="1" destOrd="0" presId="urn:microsoft.com/office/officeart/2005/8/layout/orgChart1"/>
    <dgm:cxn modelId="{723685D8-DB1F-42A6-B1DD-56B5DD30773B}" type="presOf" srcId="{EBD1D7EC-5F29-438E-9FAA-4A0484247320}" destId="{58D17127-BBBE-4FD9-8C85-DA657F2571B7}" srcOrd="1" destOrd="0" presId="urn:microsoft.com/office/officeart/2005/8/layout/orgChart1"/>
    <dgm:cxn modelId="{61653EDA-09F6-459F-B712-BC71297D520E}" type="presOf" srcId="{034B7502-485E-417D-8A4E-CA0D48862EFE}" destId="{2C714E2B-46A0-44B7-B6B6-82ACCB42C4F4}" srcOrd="1" destOrd="0" presId="urn:microsoft.com/office/officeart/2005/8/layout/orgChart1"/>
    <dgm:cxn modelId="{A58198E6-3571-4F24-A03E-4A893B64C282}" type="presOf" srcId="{DB9D773F-C803-4881-9937-0558FD12948C}" destId="{8FFCCEE9-90AC-49CF-A3FE-AEDFFB38E9E5}" srcOrd="1" destOrd="0" presId="urn:microsoft.com/office/officeart/2005/8/layout/orgChart1"/>
    <dgm:cxn modelId="{D40500EB-70B1-4659-A33F-99095DFE41C7}" srcId="{EBD1D7EC-5F29-438E-9FAA-4A0484247320}" destId="{E7CE2DEC-2F62-454A-B680-CD89EADC0CEE}" srcOrd="6" destOrd="0" parTransId="{5973660F-A337-4823-9BEC-15B1E448484E}" sibTransId="{4D0532FF-2E25-48EA-A98E-0FA7F7ACCAEB}"/>
    <dgm:cxn modelId="{3DC5C1EC-99E1-429C-BCBA-F46FE66482EF}" type="presOf" srcId="{090D5EC8-736E-4972-B300-8783EB6C178B}" destId="{2481AE1F-5EC6-404B-B904-5BA756DB3926}" srcOrd="0" destOrd="0" presId="urn:microsoft.com/office/officeart/2005/8/layout/orgChart1"/>
    <dgm:cxn modelId="{645930EF-C460-46D9-8FC5-3A3AEA40137E}" type="presOf" srcId="{E7CE2DEC-2F62-454A-B680-CD89EADC0CEE}" destId="{92C100FD-C860-44AB-AA74-AB601D79421B}" srcOrd="1" destOrd="0" presId="urn:microsoft.com/office/officeart/2005/8/layout/orgChart1"/>
    <dgm:cxn modelId="{9D3E4EF0-1E5E-4BF3-97C0-F396FE57BEFD}" type="presOf" srcId="{C4F9FAC8-DC80-4A83-A8F6-3C61BA753A66}" destId="{82872442-CA11-40F7-BC7A-386B2BC2C965}" srcOrd="0" destOrd="0" presId="urn:microsoft.com/office/officeart/2005/8/layout/orgChart1"/>
    <dgm:cxn modelId="{E29BCEF3-A010-460D-B468-AFF84AED476F}" srcId="{306C4DE4-991A-4BB9-886C-7CADF9060FA3}" destId="{6AD10492-2D51-49D2-AD68-8C5B26FADF74}" srcOrd="0" destOrd="0" parTransId="{B5A63C57-18E2-4806-AE88-7F4E0787AB74}" sibTransId="{5EB4A885-9AD3-4DA0-B4B8-2E215908972E}"/>
    <dgm:cxn modelId="{72921DF4-0960-478D-81AF-77891E939DC0}" type="presOf" srcId="{090D5EC8-736E-4972-B300-8783EB6C178B}" destId="{AEAF4BBB-11D8-4C80-A445-EC1F343667A5}" srcOrd="1" destOrd="0" presId="urn:microsoft.com/office/officeart/2005/8/layout/orgChart1"/>
    <dgm:cxn modelId="{DD6939F4-9570-4AF0-98C9-9584978A73DB}" type="presOf" srcId="{21B4C30A-2474-4F2C-A383-CBAC03CB413E}" destId="{63CBA334-5A33-4CC4-9D18-7C857952A59F}" srcOrd="1" destOrd="0" presId="urn:microsoft.com/office/officeart/2005/8/layout/orgChart1"/>
    <dgm:cxn modelId="{98D667F7-52FD-4447-8C15-5718E4492E5D}" type="presOf" srcId="{F2BB3964-226B-4544-9623-65C30DA1E93B}" destId="{1299CEAD-77A8-4BA4-8E9C-344CB8315BAF}" srcOrd="0" destOrd="0" presId="urn:microsoft.com/office/officeart/2005/8/layout/orgChart1"/>
    <dgm:cxn modelId="{23E3FDF7-9B9B-4F78-B88C-E5483B8F220E}" type="presOf" srcId="{CF6390C8-2363-4FE2-B81A-4A18C6500793}" destId="{4E39DA85-2552-4B7C-9839-64158E1EA820}" srcOrd="1" destOrd="0" presId="urn:microsoft.com/office/officeart/2005/8/layout/orgChart1"/>
    <dgm:cxn modelId="{848AAFFC-92E7-4E2C-A6FF-58526D9F4C45}" type="presOf" srcId="{CA0CD4C4-FC72-4E46-BAD5-AFAB888735EE}" destId="{52731019-CB15-41EC-9859-FF7D1893FD2A}" srcOrd="0" destOrd="0" presId="urn:microsoft.com/office/officeart/2005/8/layout/orgChart1"/>
    <dgm:cxn modelId="{4180EE44-9B50-466D-9BEF-D2C44B2D1BE1}" type="presParOf" srcId="{EFE3BC9F-3738-4B3F-8230-3E87C26B2994}" destId="{498E943D-C919-4BBC-88F8-8B07225495F6}" srcOrd="0" destOrd="0" presId="urn:microsoft.com/office/officeart/2005/8/layout/orgChart1"/>
    <dgm:cxn modelId="{5BA08478-6233-489E-8340-1B4133A6E783}" type="presParOf" srcId="{498E943D-C919-4BBC-88F8-8B07225495F6}" destId="{A817390F-2BC4-41C7-BD08-2835080E052D}" srcOrd="0" destOrd="0" presId="urn:microsoft.com/office/officeart/2005/8/layout/orgChart1"/>
    <dgm:cxn modelId="{27DED635-31BB-4F0A-9856-D791FD8F1EB7}" type="presParOf" srcId="{A817390F-2BC4-41C7-BD08-2835080E052D}" destId="{EC56ECA1-764F-401D-B56E-956D34C16594}" srcOrd="0" destOrd="0" presId="urn:microsoft.com/office/officeart/2005/8/layout/orgChart1"/>
    <dgm:cxn modelId="{42A67895-0F70-4460-8E68-93A745647624}" type="presParOf" srcId="{A817390F-2BC4-41C7-BD08-2835080E052D}" destId="{8B760918-6671-46B1-9036-6FC314E3BD18}" srcOrd="1" destOrd="0" presId="urn:microsoft.com/office/officeart/2005/8/layout/orgChart1"/>
    <dgm:cxn modelId="{213652FB-B938-49C9-A5A4-B2B85596C97D}" type="presParOf" srcId="{498E943D-C919-4BBC-88F8-8B07225495F6}" destId="{949927FA-CA95-4B44-8CA8-5EF67FD72727}" srcOrd="1" destOrd="0" presId="urn:microsoft.com/office/officeart/2005/8/layout/orgChart1"/>
    <dgm:cxn modelId="{FB51054D-D898-46E5-BF0F-6A24F22B6F22}" type="presParOf" srcId="{498E943D-C919-4BBC-88F8-8B07225495F6}" destId="{039FFCDB-3F77-43FD-A5CA-6D71A35E3F61}" srcOrd="2" destOrd="0" presId="urn:microsoft.com/office/officeart/2005/8/layout/orgChart1"/>
    <dgm:cxn modelId="{D864941C-E316-4570-994D-925522453C9A}" type="presParOf" srcId="{EFE3BC9F-3738-4B3F-8230-3E87C26B2994}" destId="{D1DAF2CC-BDC6-4456-855C-E548F6DA03BD}" srcOrd="1" destOrd="0" presId="urn:microsoft.com/office/officeart/2005/8/layout/orgChart1"/>
    <dgm:cxn modelId="{578B9B78-9DB3-49BE-8D53-60EDA9D1182C}" type="presParOf" srcId="{D1DAF2CC-BDC6-4456-855C-E548F6DA03BD}" destId="{3A815EEF-6ABE-4515-94EB-1A769C3F02D0}" srcOrd="0" destOrd="0" presId="urn:microsoft.com/office/officeart/2005/8/layout/orgChart1"/>
    <dgm:cxn modelId="{92FC54E8-CF0F-4583-BA88-CFDAEC02236F}" type="presParOf" srcId="{3A815EEF-6ABE-4515-94EB-1A769C3F02D0}" destId="{FE5B2FC9-23A5-43EA-BCB2-CDC97119B1FF}" srcOrd="0" destOrd="0" presId="urn:microsoft.com/office/officeart/2005/8/layout/orgChart1"/>
    <dgm:cxn modelId="{E97AACB5-62BA-4C87-AB55-1F0DB1991F41}" type="presParOf" srcId="{3A815EEF-6ABE-4515-94EB-1A769C3F02D0}" destId="{58D17127-BBBE-4FD9-8C85-DA657F2571B7}" srcOrd="1" destOrd="0" presId="urn:microsoft.com/office/officeart/2005/8/layout/orgChart1"/>
    <dgm:cxn modelId="{DD0247CB-A8A9-478D-8695-3BD591DA59DD}" type="presParOf" srcId="{D1DAF2CC-BDC6-4456-855C-E548F6DA03BD}" destId="{6FFD26C5-F85F-4A1A-AD55-7FCBEA7B70A5}" srcOrd="1" destOrd="0" presId="urn:microsoft.com/office/officeart/2005/8/layout/orgChart1"/>
    <dgm:cxn modelId="{827F2066-100C-4D9B-A445-DB9D38A71A9A}" type="presParOf" srcId="{6FFD26C5-F85F-4A1A-AD55-7FCBEA7B70A5}" destId="{B3199234-E05B-4760-A711-3CEE635D7130}" srcOrd="0" destOrd="0" presId="urn:microsoft.com/office/officeart/2005/8/layout/orgChart1"/>
    <dgm:cxn modelId="{4E000CFD-5377-4942-AEED-6DC4835F65E6}" type="presParOf" srcId="{6FFD26C5-F85F-4A1A-AD55-7FCBEA7B70A5}" destId="{EE6D96D5-F035-4651-B963-9B4D12299F7C}" srcOrd="1" destOrd="0" presId="urn:microsoft.com/office/officeart/2005/8/layout/orgChart1"/>
    <dgm:cxn modelId="{145C1D91-6443-44DC-9DE7-BE80D9130609}" type="presParOf" srcId="{EE6D96D5-F035-4651-B963-9B4D12299F7C}" destId="{AF26FF9B-7C3A-4DC8-BF9B-1DB5EBE1A24B}" srcOrd="0" destOrd="0" presId="urn:microsoft.com/office/officeart/2005/8/layout/orgChart1"/>
    <dgm:cxn modelId="{7FF53AC4-5900-42E7-9A4C-EDD5D30D0C77}" type="presParOf" srcId="{AF26FF9B-7C3A-4DC8-BF9B-1DB5EBE1A24B}" destId="{BF7194E2-5C20-494E-BFD3-ACAE4AB8B61D}" srcOrd="0" destOrd="0" presId="urn:microsoft.com/office/officeart/2005/8/layout/orgChart1"/>
    <dgm:cxn modelId="{4880983C-BB1C-42A7-B4B9-60745B3B9271}" type="presParOf" srcId="{AF26FF9B-7C3A-4DC8-BF9B-1DB5EBE1A24B}" destId="{4E39DA85-2552-4B7C-9839-64158E1EA820}" srcOrd="1" destOrd="0" presId="urn:microsoft.com/office/officeart/2005/8/layout/orgChart1"/>
    <dgm:cxn modelId="{22F28356-8392-4C5B-AA52-2B153C145D8E}" type="presParOf" srcId="{EE6D96D5-F035-4651-B963-9B4D12299F7C}" destId="{58976D76-28BC-4D4D-9363-21C2173B3394}" srcOrd="1" destOrd="0" presId="urn:microsoft.com/office/officeart/2005/8/layout/orgChart1"/>
    <dgm:cxn modelId="{479AD77B-0985-484C-8DC4-99058F91AF9C}" type="presParOf" srcId="{58976D76-28BC-4D4D-9363-21C2173B3394}" destId="{56DAA4AA-EB53-480C-B056-B679CB34911C}" srcOrd="0" destOrd="0" presId="urn:microsoft.com/office/officeart/2005/8/layout/orgChart1"/>
    <dgm:cxn modelId="{0BFD7369-0FED-4283-A6D9-FE90BB9CDFBD}" type="presParOf" srcId="{58976D76-28BC-4D4D-9363-21C2173B3394}" destId="{624B6056-C5CB-4004-AAB0-4FBF009993D1}" srcOrd="1" destOrd="0" presId="urn:microsoft.com/office/officeart/2005/8/layout/orgChart1"/>
    <dgm:cxn modelId="{69F2E86D-62DD-4D32-AAE6-E0CA859DB780}" type="presParOf" srcId="{624B6056-C5CB-4004-AAB0-4FBF009993D1}" destId="{F261950B-DAB6-4F90-9E24-F5F4FF194388}" srcOrd="0" destOrd="0" presId="urn:microsoft.com/office/officeart/2005/8/layout/orgChart1"/>
    <dgm:cxn modelId="{BB248310-9F38-4283-B700-273E3E412ACE}" type="presParOf" srcId="{F261950B-DAB6-4F90-9E24-F5F4FF194388}" destId="{C1E06042-E1A5-4215-9EB0-F7606B9EDDAC}" srcOrd="0" destOrd="0" presId="urn:microsoft.com/office/officeart/2005/8/layout/orgChart1"/>
    <dgm:cxn modelId="{AE1CDB6F-6BDE-4470-AAE7-67FE2F849E1E}" type="presParOf" srcId="{F261950B-DAB6-4F90-9E24-F5F4FF194388}" destId="{8FFCCEE9-90AC-49CF-A3FE-AEDFFB38E9E5}" srcOrd="1" destOrd="0" presId="urn:microsoft.com/office/officeart/2005/8/layout/orgChart1"/>
    <dgm:cxn modelId="{6E95E77F-CFC8-44D6-9259-4231787571B5}" type="presParOf" srcId="{624B6056-C5CB-4004-AAB0-4FBF009993D1}" destId="{2E85FC74-0E0D-4DCE-90C1-FBE18B59E871}" srcOrd="1" destOrd="0" presId="urn:microsoft.com/office/officeart/2005/8/layout/orgChart1"/>
    <dgm:cxn modelId="{9E55AB8C-2BE6-4263-8351-A0499EA9B24A}" type="presParOf" srcId="{624B6056-C5CB-4004-AAB0-4FBF009993D1}" destId="{832C067C-DDFA-41FA-B5CC-84603FA9FCB7}" srcOrd="2" destOrd="0" presId="urn:microsoft.com/office/officeart/2005/8/layout/orgChart1"/>
    <dgm:cxn modelId="{B584C466-4AD5-4A0D-96DC-02E2585365A9}" type="presParOf" srcId="{EE6D96D5-F035-4651-B963-9B4D12299F7C}" destId="{1932A0AA-E798-41A5-9EAF-4E45E8C277C7}" srcOrd="2" destOrd="0" presId="urn:microsoft.com/office/officeart/2005/8/layout/orgChart1"/>
    <dgm:cxn modelId="{A05BD16C-205F-459A-9518-E37048C4FA68}" type="presParOf" srcId="{6FFD26C5-F85F-4A1A-AD55-7FCBEA7B70A5}" destId="{0FA6EE48-CE8F-4DA1-AED2-5D8A8CD6EDAF}" srcOrd="2" destOrd="0" presId="urn:microsoft.com/office/officeart/2005/8/layout/orgChart1"/>
    <dgm:cxn modelId="{685D793F-7F37-47F8-B96C-4CEF2C2445E1}" type="presParOf" srcId="{6FFD26C5-F85F-4A1A-AD55-7FCBEA7B70A5}" destId="{C5828CCB-0960-408B-B9C2-A1563A922D21}" srcOrd="3" destOrd="0" presId="urn:microsoft.com/office/officeart/2005/8/layout/orgChart1"/>
    <dgm:cxn modelId="{90AF93FC-ABFA-402A-92F0-2CEB22648D41}" type="presParOf" srcId="{C5828CCB-0960-408B-B9C2-A1563A922D21}" destId="{97112672-6232-4E64-B3BC-9A4EAA0E9D2E}" srcOrd="0" destOrd="0" presId="urn:microsoft.com/office/officeart/2005/8/layout/orgChart1"/>
    <dgm:cxn modelId="{3C4FFAF9-4DDF-4DB1-972F-FEC903CB20A5}" type="presParOf" srcId="{97112672-6232-4E64-B3BC-9A4EAA0E9D2E}" destId="{0B6107C5-4913-44AC-8BE9-12F6DA936CED}" srcOrd="0" destOrd="0" presId="urn:microsoft.com/office/officeart/2005/8/layout/orgChart1"/>
    <dgm:cxn modelId="{91D4C090-AC95-4BDF-8D21-A00AAEB4B491}" type="presParOf" srcId="{97112672-6232-4E64-B3BC-9A4EAA0E9D2E}" destId="{B67A0994-3CD2-468E-9697-10D9E7A2152E}" srcOrd="1" destOrd="0" presId="urn:microsoft.com/office/officeart/2005/8/layout/orgChart1"/>
    <dgm:cxn modelId="{EAF84DC9-D13F-4CD0-B6FA-DB4559F9FFE4}" type="presParOf" srcId="{C5828CCB-0960-408B-B9C2-A1563A922D21}" destId="{65B5CED3-4998-4084-9B06-8EE272834ECA}" srcOrd="1" destOrd="0" presId="urn:microsoft.com/office/officeart/2005/8/layout/orgChart1"/>
    <dgm:cxn modelId="{34080EA2-FCF6-4599-861C-96AD7C7C788F}" type="presParOf" srcId="{65B5CED3-4998-4084-9B06-8EE272834ECA}" destId="{3EA8C5F6-0D49-44F7-9447-2B7B5F541899}" srcOrd="0" destOrd="0" presId="urn:microsoft.com/office/officeart/2005/8/layout/orgChart1"/>
    <dgm:cxn modelId="{9A271B4D-3DB3-4809-9DFD-A2FE2CB79DF6}" type="presParOf" srcId="{65B5CED3-4998-4084-9B06-8EE272834ECA}" destId="{F3F45592-1005-40F5-9A87-509CB7A0ECD7}" srcOrd="1" destOrd="0" presId="urn:microsoft.com/office/officeart/2005/8/layout/orgChart1"/>
    <dgm:cxn modelId="{9C2388B4-3A2C-44B2-9FDE-BBFDB4814DC9}" type="presParOf" srcId="{F3F45592-1005-40F5-9A87-509CB7A0ECD7}" destId="{A088C016-4110-49BF-8575-24D8C35AC91A}" srcOrd="0" destOrd="0" presId="urn:microsoft.com/office/officeart/2005/8/layout/orgChart1"/>
    <dgm:cxn modelId="{EFEFACF3-EEDE-4CE8-9A64-2A4C38445BF0}" type="presParOf" srcId="{A088C016-4110-49BF-8575-24D8C35AC91A}" destId="{291AA79A-2B96-44BA-B3F6-BF6BBD3C3F7A}" srcOrd="0" destOrd="0" presId="urn:microsoft.com/office/officeart/2005/8/layout/orgChart1"/>
    <dgm:cxn modelId="{B5BC560A-CB29-495B-9F78-06CD8AFCCA08}" type="presParOf" srcId="{A088C016-4110-49BF-8575-24D8C35AC91A}" destId="{C74132AE-3E3A-46C6-A822-EEA45964CFB4}" srcOrd="1" destOrd="0" presId="urn:microsoft.com/office/officeart/2005/8/layout/orgChart1"/>
    <dgm:cxn modelId="{A41D1B8D-95D5-4512-A13D-A7C63CBC8DA1}" type="presParOf" srcId="{F3F45592-1005-40F5-9A87-509CB7A0ECD7}" destId="{24281F02-BE00-47C5-A47C-D4AE64FD5AD9}" srcOrd="1" destOrd="0" presId="urn:microsoft.com/office/officeart/2005/8/layout/orgChart1"/>
    <dgm:cxn modelId="{7F3EF117-72D4-40CE-806F-954491505AA4}" type="presParOf" srcId="{F3F45592-1005-40F5-9A87-509CB7A0ECD7}" destId="{52B7377C-DEF5-4C61-8C9E-290CE8A470A4}" srcOrd="2" destOrd="0" presId="urn:microsoft.com/office/officeart/2005/8/layout/orgChart1"/>
    <dgm:cxn modelId="{7A87BFB7-A0D6-4478-AEFB-1BEC9BCF56C1}" type="presParOf" srcId="{C5828CCB-0960-408B-B9C2-A1563A922D21}" destId="{CA618D45-C996-4A4E-94C2-501EADB16703}" srcOrd="2" destOrd="0" presId="urn:microsoft.com/office/officeart/2005/8/layout/orgChart1"/>
    <dgm:cxn modelId="{B9D7DCB2-9685-4CD1-B2A0-6D368CCE3758}" type="presParOf" srcId="{6FFD26C5-F85F-4A1A-AD55-7FCBEA7B70A5}" destId="{51894E0B-9F95-4521-A7C7-70074792C6C3}" srcOrd="4" destOrd="0" presId="urn:microsoft.com/office/officeart/2005/8/layout/orgChart1"/>
    <dgm:cxn modelId="{FC9C6DC5-6E0C-49DF-B2F7-B84EE89893C4}" type="presParOf" srcId="{6FFD26C5-F85F-4A1A-AD55-7FCBEA7B70A5}" destId="{BC42FEAA-F3A4-4AB6-A324-5FE98B1B66FD}" srcOrd="5" destOrd="0" presId="urn:microsoft.com/office/officeart/2005/8/layout/orgChart1"/>
    <dgm:cxn modelId="{B4368AFF-BBB7-4DA3-BC12-3CED43095892}" type="presParOf" srcId="{BC42FEAA-F3A4-4AB6-A324-5FE98B1B66FD}" destId="{BB13E98E-6E88-4928-B7DA-D8F7888ADE82}" srcOrd="0" destOrd="0" presId="urn:microsoft.com/office/officeart/2005/8/layout/orgChart1"/>
    <dgm:cxn modelId="{3E2680C4-3A51-49AF-A466-79EC26146B25}" type="presParOf" srcId="{BB13E98E-6E88-4928-B7DA-D8F7888ADE82}" destId="{1FF18A40-AA27-4D8F-B3D2-EB27131729F2}" srcOrd="0" destOrd="0" presId="urn:microsoft.com/office/officeart/2005/8/layout/orgChart1"/>
    <dgm:cxn modelId="{88EA2BCC-202E-4993-B9D0-6B3BDB1CBE0F}" type="presParOf" srcId="{BB13E98E-6E88-4928-B7DA-D8F7888ADE82}" destId="{8C8817F1-5429-42D1-B968-4038AB9F7430}" srcOrd="1" destOrd="0" presId="urn:microsoft.com/office/officeart/2005/8/layout/orgChart1"/>
    <dgm:cxn modelId="{754B001A-822E-4CC1-8996-2D586E315AEB}" type="presParOf" srcId="{BC42FEAA-F3A4-4AB6-A324-5FE98B1B66FD}" destId="{2DE6D59E-3DA1-46DE-A7C6-D032CAC59383}" srcOrd="1" destOrd="0" presId="urn:microsoft.com/office/officeart/2005/8/layout/orgChart1"/>
    <dgm:cxn modelId="{6468AD32-A2CB-49F6-903A-F4987C4CACEE}" type="presParOf" srcId="{2DE6D59E-3DA1-46DE-A7C6-D032CAC59383}" destId="{0FEC19AA-D0AA-4DE9-96F5-510398E1ED45}" srcOrd="0" destOrd="0" presId="urn:microsoft.com/office/officeart/2005/8/layout/orgChart1"/>
    <dgm:cxn modelId="{1019E4C3-0919-4120-A365-888F7CD88032}" type="presParOf" srcId="{2DE6D59E-3DA1-46DE-A7C6-D032CAC59383}" destId="{A06AE33F-667A-4C71-927A-7FA8A0E35F3C}" srcOrd="1" destOrd="0" presId="urn:microsoft.com/office/officeart/2005/8/layout/orgChart1"/>
    <dgm:cxn modelId="{0E5A9940-8950-45D0-BE16-AF23D2B2140D}" type="presParOf" srcId="{A06AE33F-667A-4C71-927A-7FA8A0E35F3C}" destId="{70D0EA22-A5EB-4657-B49B-32C9A7B28A8C}" srcOrd="0" destOrd="0" presId="urn:microsoft.com/office/officeart/2005/8/layout/orgChart1"/>
    <dgm:cxn modelId="{5EB5D72B-FCF7-4808-9071-9E02E9E322B7}" type="presParOf" srcId="{70D0EA22-A5EB-4657-B49B-32C9A7B28A8C}" destId="{0216BA65-A75E-467C-B8E2-AFB61C534A0D}" srcOrd="0" destOrd="0" presId="urn:microsoft.com/office/officeart/2005/8/layout/orgChart1"/>
    <dgm:cxn modelId="{5639FBEF-8FA3-4E67-BADE-12E2CB7AE3DF}" type="presParOf" srcId="{70D0EA22-A5EB-4657-B49B-32C9A7B28A8C}" destId="{63CBA334-5A33-4CC4-9D18-7C857952A59F}" srcOrd="1" destOrd="0" presId="urn:microsoft.com/office/officeart/2005/8/layout/orgChart1"/>
    <dgm:cxn modelId="{A38624A0-8486-49B8-A552-792102876786}" type="presParOf" srcId="{A06AE33F-667A-4C71-927A-7FA8A0E35F3C}" destId="{06DDE57F-9437-41BA-848B-1E00815628C3}" srcOrd="1" destOrd="0" presId="urn:microsoft.com/office/officeart/2005/8/layout/orgChart1"/>
    <dgm:cxn modelId="{30AED988-9A18-4F33-9AF2-A0D3021EAF62}" type="presParOf" srcId="{A06AE33F-667A-4C71-927A-7FA8A0E35F3C}" destId="{04CE10AF-B577-41F1-B734-5D68C361D5DD}" srcOrd="2" destOrd="0" presId="urn:microsoft.com/office/officeart/2005/8/layout/orgChart1"/>
    <dgm:cxn modelId="{2696B401-9A6B-4B4D-9440-7C4D7BC8F050}" type="presParOf" srcId="{2DE6D59E-3DA1-46DE-A7C6-D032CAC59383}" destId="{65C71841-31A6-41BF-892C-CA121106B126}" srcOrd="2" destOrd="0" presId="urn:microsoft.com/office/officeart/2005/8/layout/orgChart1"/>
    <dgm:cxn modelId="{B7D56805-B140-4230-8D6C-3CB4EFB217AC}" type="presParOf" srcId="{2DE6D59E-3DA1-46DE-A7C6-D032CAC59383}" destId="{E6E3754E-F21A-48BF-99E8-DBA0F2AC8C91}" srcOrd="3" destOrd="0" presId="urn:microsoft.com/office/officeart/2005/8/layout/orgChart1"/>
    <dgm:cxn modelId="{63FAA91D-DE46-4014-9756-CCBC2950444A}" type="presParOf" srcId="{E6E3754E-F21A-48BF-99E8-DBA0F2AC8C91}" destId="{B64A1A31-440F-4B2A-A367-F147EF8DDE73}" srcOrd="0" destOrd="0" presId="urn:microsoft.com/office/officeart/2005/8/layout/orgChart1"/>
    <dgm:cxn modelId="{8DD74442-D16B-4561-88DE-03725E0E20B2}" type="presParOf" srcId="{B64A1A31-440F-4B2A-A367-F147EF8DDE73}" destId="{2481AE1F-5EC6-404B-B904-5BA756DB3926}" srcOrd="0" destOrd="0" presId="urn:microsoft.com/office/officeart/2005/8/layout/orgChart1"/>
    <dgm:cxn modelId="{A5559908-3CAE-443E-8003-20D3F0A1C386}" type="presParOf" srcId="{B64A1A31-440F-4B2A-A367-F147EF8DDE73}" destId="{AEAF4BBB-11D8-4C80-A445-EC1F343667A5}" srcOrd="1" destOrd="0" presId="urn:microsoft.com/office/officeart/2005/8/layout/orgChart1"/>
    <dgm:cxn modelId="{35D1B21D-A5CB-4442-94E8-AD4A175EAF32}" type="presParOf" srcId="{E6E3754E-F21A-48BF-99E8-DBA0F2AC8C91}" destId="{F6652FA8-B1F1-4B47-B895-714BBCE01FF4}" srcOrd="1" destOrd="0" presId="urn:microsoft.com/office/officeart/2005/8/layout/orgChart1"/>
    <dgm:cxn modelId="{A24F481E-5F28-48C9-8DE0-5337D5D6112D}" type="presParOf" srcId="{E6E3754E-F21A-48BF-99E8-DBA0F2AC8C91}" destId="{26E60D60-78AC-42AF-97AB-2C9EFE2BA82D}" srcOrd="2" destOrd="0" presId="urn:microsoft.com/office/officeart/2005/8/layout/orgChart1"/>
    <dgm:cxn modelId="{48BE9F76-D2E7-40E5-A75E-B82AFB7B95AA}" type="presParOf" srcId="{2DE6D59E-3DA1-46DE-A7C6-D032CAC59383}" destId="{F7D42C65-BDDB-4613-BC58-EE50BEB3A98A}" srcOrd="4" destOrd="0" presId="urn:microsoft.com/office/officeart/2005/8/layout/orgChart1"/>
    <dgm:cxn modelId="{347F70E9-2BDA-4B7E-9DAA-E4D5584D25D8}" type="presParOf" srcId="{2DE6D59E-3DA1-46DE-A7C6-D032CAC59383}" destId="{9EB57E3C-8B12-49ED-BD02-690E087DD066}" srcOrd="5" destOrd="0" presId="urn:microsoft.com/office/officeart/2005/8/layout/orgChart1"/>
    <dgm:cxn modelId="{9C1E60D8-D920-461F-B729-E3B10CA211E8}" type="presParOf" srcId="{9EB57E3C-8B12-49ED-BD02-690E087DD066}" destId="{8CB53357-0EFB-4066-8DC0-AF0BAD760D3E}" srcOrd="0" destOrd="0" presId="urn:microsoft.com/office/officeart/2005/8/layout/orgChart1"/>
    <dgm:cxn modelId="{A1A34214-E0DB-46BC-AB65-B8B74B39E167}" type="presParOf" srcId="{8CB53357-0EFB-4066-8DC0-AF0BAD760D3E}" destId="{82872442-CA11-40F7-BC7A-386B2BC2C965}" srcOrd="0" destOrd="0" presId="urn:microsoft.com/office/officeart/2005/8/layout/orgChart1"/>
    <dgm:cxn modelId="{E96D9174-CED5-4D78-8AD6-86CDCCBCCC9A}" type="presParOf" srcId="{8CB53357-0EFB-4066-8DC0-AF0BAD760D3E}" destId="{B8A2CA24-A6FA-41BA-92A7-F4B348387EBC}" srcOrd="1" destOrd="0" presId="urn:microsoft.com/office/officeart/2005/8/layout/orgChart1"/>
    <dgm:cxn modelId="{61896D47-BAAB-4646-A4A8-982B269EECDC}" type="presParOf" srcId="{9EB57E3C-8B12-49ED-BD02-690E087DD066}" destId="{5EA5A114-9C4F-4B12-AA9E-D87DFC560EBE}" srcOrd="1" destOrd="0" presId="urn:microsoft.com/office/officeart/2005/8/layout/orgChart1"/>
    <dgm:cxn modelId="{6D7DF623-14AD-44FC-B700-66159EDD3DA1}" type="presParOf" srcId="{9EB57E3C-8B12-49ED-BD02-690E087DD066}" destId="{7A5C9C6D-1E01-4766-8F77-3E1B069CCCC0}" srcOrd="2" destOrd="0" presId="urn:microsoft.com/office/officeart/2005/8/layout/orgChart1"/>
    <dgm:cxn modelId="{438A8B23-777E-4196-9229-5C24953D7F53}" type="presParOf" srcId="{2DE6D59E-3DA1-46DE-A7C6-D032CAC59383}" destId="{8CE0F998-5245-4576-BF50-72D7F168BAE6}" srcOrd="6" destOrd="0" presId="urn:microsoft.com/office/officeart/2005/8/layout/orgChart1"/>
    <dgm:cxn modelId="{2A36191D-9818-4748-8011-453D63861B43}" type="presParOf" srcId="{2DE6D59E-3DA1-46DE-A7C6-D032CAC59383}" destId="{25E5D4C0-5184-4602-897C-68AAEBAFA95C}" srcOrd="7" destOrd="0" presId="urn:microsoft.com/office/officeart/2005/8/layout/orgChart1"/>
    <dgm:cxn modelId="{3327455C-ADB3-4081-BC9E-87059FEF77D9}" type="presParOf" srcId="{25E5D4C0-5184-4602-897C-68AAEBAFA95C}" destId="{80E5F8F5-E408-4631-BFC2-386C21AADECA}" srcOrd="0" destOrd="0" presId="urn:microsoft.com/office/officeart/2005/8/layout/orgChart1"/>
    <dgm:cxn modelId="{75F37BC4-C60A-48EC-A245-18ACED67A070}" type="presParOf" srcId="{80E5F8F5-E408-4631-BFC2-386C21AADECA}" destId="{088C511A-29E0-46E5-B9F5-1D3E396B3F3E}" srcOrd="0" destOrd="0" presId="urn:microsoft.com/office/officeart/2005/8/layout/orgChart1"/>
    <dgm:cxn modelId="{5C065BB3-DC0B-46B0-85E5-CD9476022028}" type="presParOf" srcId="{80E5F8F5-E408-4631-BFC2-386C21AADECA}" destId="{50914E90-FEEB-4A9F-9F3D-929419F4A0E0}" srcOrd="1" destOrd="0" presId="urn:microsoft.com/office/officeart/2005/8/layout/orgChart1"/>
    <dgm:cxn modelId="{BFD602DE-C01F-49F2-A412-1BC27B188C9F}" type="presParOf" srcId="{25E5D4C0-5184-4602-897C-68AAEBAFA95C}" destId="{D15B337F-42D5-4B63-AB3C-DD29A9EDB64E}" srcOrd="1" destOrd="0" presId="urn:microsoft.com/office/officeart/2005/8/layout/orgChart1"/>
    <dgm:cxn modelId="{A39EDAD7-B3CA-4ECB-83D2-1CFBB7AACCD2}" type="presParOf" srcId="{25E5D4C0-5184-4602-897C-68AAEBAFA95C}" destId="{B00A3377-65E1-4964-8151-ABE95B597856}" srcOrd="2" destOrd="0" presId="urn:microsoft.com/office/officeart/2005/8/layout/orgChart1"/>
    <dgm:cxn modelId="{25E3B6B2-B574-44F7-962F-4C4D094EDCD8}" type="presParOf" srcId="{2DE6D59E-3DA1-46DE-A7C6-D032CAC59383}" destId="{52731019-CB15-41EC-9859-FF7D1893FD2A}" srcOrd="8" destOrd="0" presId="urn:microsoft.com/office/officeart/2005/8/layout/orgChart1"/>
    <dgm:cxn modelId="{56D065FF-16EA-4D30-9C77-85E4760818AB}" type="presParOf" srcId="{2DE6D59E-3DA1-46DE-A7C6-D032CAC59383}" destId="{95FA423D-D9F6-470E-8D74-7E072BFB412A}" srcOrd="9" destOrd="0" presId="urn:microsoft.com/office/officeart/2005/8/layout/orgChart1"/>
    <dgm:cxn modelId="{F0688127-B5C1-46CD-9EF0-0D28A1057A13}" type="presParOf" srcId="{95FA423D-D9F6-470E-8D74-7E072BFB412A}" destId="{214E5773-E79F-4FDE-9C01-956E79244181}" srcOrd="0" destOrd="0" presId="urn:microsoft.com/office/officeart/2005/8/layout/orgChart1"/>
    <dgm:cxn modelId="{BB50FEDD-501E-4469-A425-6CDAE2435BEA}" type="presParOf" srcId="{214E5773-E79F-4FDE-9C01-956E79244181}" destId="{8C7731EE-C381-47EC-B1CF-C60B24D83440}" srcOrd="0" destOrd="0" presId="urn:microsoft.com/office/officeart/2005/8/layout/orgChart1"/>
    <dgm:cxn modelId="{F899D083-6919-49E1-BD80-ADA5D676371A}" type="presParOf" srcId="{214E5773-E79F-4FDE-9C01-956E79244181}" destId="{4061D58D-BFBC-4F41-853A-A1B82EAB0F7A}" srcOrd="1" destOrd="0" presId="urn:microsoft.com/office/officeart/2005/8/layout/orgChart1"/>
    <dgm:cxn modelId="{92B5A4BA-BC3C-4CFC-A7E3-23A82BEC7051}" type="presParOf" srcId="{95FA423D-D9F6-470E-8D74-7E072BFB412A}" destId="{796F2AA0-7F84-4542-BBA8-0B4CD7245D3F}" srcOrd="1" destOrd="0" presId="urn:microsoft.com/office/officeart/2005/8/layout/orgChart1"/>
    <dgm:cxn modelId="{5BF45B72-7340-4960-88DD-96A49B37350A}" type="presParOf" srcId="{95FA423D-D9F6-470E-8D74-7E072BFB412A}" destId="{6B0C99B6-361F-443D-A844-D21138326385}" srcOrd="2" destOrd="0" presId="urn:microsoft.com/office/officeart/2005/8/layout/orgChart1"/>
    <dgm:cxn modelId="{C87E4CFE-41CF-405F-9DC8-1D3B3C3AFA2B}" type="presParOf" srcId="{2DE6D59E-3DA1-46DE-A7C6-D032CAC59383}" destId="{B7DE8747-72C6-416B-A653-A90775307E54}" srcOrd="10" destOrd="0" presId="urn:microsoft.com/office/officeart/2005/8/layout/orgChart1"/>
    <dgm:cxn modelId="{1FD0DB45-51CE-4010-BACF-DBC593FDF27A}" type="presParOf" srcId="{2DE6D59E-3DA1-46DE-A7C6-D032CAC59383}" destId="{DF8B7D94-DE3E-4F09-BC43-C78E1CF45D99}" srcOrd="11" destOrd="0" presId="urn:microsoft.com/office/officeart/2005/8/layout/orgChart1"/>
    <dgm:cxn modelId="{3E6C0B2D-1CE5-4883-8D06-0ADC8864356F}" type="presParOf" srcId="{DF8B7D94-DE3E-4F09-BC43-C78E1CF45D99}" destId="{71562AD3-8CA9-4971-A994-15A9BF242F46}" srcOrd="0" destOrd="0" presId="urn:microsoft.com/office/officeart/2005/8/layout/orgChart1"/>
    <dgm:cxn modelId="{EF46065A-B521-4F8F-BAD9-3B8C4C31ACC6}" type="presParOf" srcId="{71562AD3-8CA9-4971-A994-15A9BF242F46}" destId="{582E65A3-CC6F-4957-9D70-DF6622DFF8A5}" srcOrd="0" destOrd="0" presId="urn:microsoft.com/office/officeart/2005/8/layout/orgChart1"/>
    <dgm:cxn modelId="{0EF2989D-895F-405B-A857-41841754E2F0}" type="presParOf" srcId="{71562AD3-8CA9-4971-A994-15A9BF242F46}" destId="{9F190C24-2AB7-48BE-9E06-DCE540AB4DDC}" srcOrd="1" destOrd="0" presId="urn:microsoft.com/office/officeart/2005/8/layout/orgChart1"/>
    <dgm:cxn modelId="{F1E79BF0-C1C3-4C59-9E68-A947D094EF75}" type="presParOf" srcId="{DF8B7D94-DE3E-4F09-BC43-C78E1CF45D99}" destId="{C55AF93E-2D28-4544-8C42-C5ABEB99A8D3}" srcOrd="1" destOrd="0" presId="urn:microsoft.com/office/officeart/2005/8/layout/orgChart1"/>
    <dgm:cxn modelId="{C5A7BB0F-8E3F-4879-8547-3E550759E6FD}" type="presParOf" srcId="{DF8B7D94-DE3E-4F09-BC43-C78E1CF45D99}" destId="{5E81BFD5-C1AE-4982-B17B-F44B5B8E7A6C}" srcOrd="2" destOrd="0" presId="urn:microsoft.com/office/officeart/2005/8/layout/orgChart1"/>
    <dgm:cxn modelId="{7E3FDAA0-AD3B-42BB-B535-DB65C06B2330}" type="presParOf" srcId="{BC42FEAA-F3A4-4AB6-A324-5FE98B1B66FD}" destId="{1F58E375-C745-4078-A6F0-A08D4BE1A22C}" srcOrd="2" destOrd="0" presId="urn:microsoft.com/office/officeart/2005/8/layout/orgChart1"/>
    <dgm:cxn modelId="{8DCF962A-3E33-4E20-A482-1A45D07307B4}" type="presParOf" srcId="{6FFD26C5-F85F-4A1A-AD55-7FCBEA7B70A5}" destId="{4B7E23AD-357D-4CEE-957C-C72FD7EBC6A6}" srcOrd="6" destOrd="0" presId="urn:microsoft.com/office/officeart/2005/8/layout/orgChart1"/>
    <dgm:cxn modelId="{9EB744C9-F74E-428B-8EC2-6750DBCD1F11}" type="presParOf" srcId="{6FFD26C5-F85F-4A1A-AD55-7FCBEA7B70A5}" destId="{8CEEAF2A-DEDC-49A4-9F76-6FB36B901AC4}" srcOrd="7" destOrd="0" presId="urn:microsoft.com/office/officeart/2005/8/layout/orgChart1"/>
    <dgm:cxn modelId="{A6C8A91A-E49D-4445-8ACB-BACE30A806DA}" type="presParOf" srcId="{8CEEAF2A-DEDC-49A4-9F76-6FB36B901AC4}" destId="{D47B5A0A-8405-4E7A-8849-927C8DF76996}" srcOrd="0" destOrd="0" presId="urn:microsoft.com/office/officeart/2005/8/layout/orgChart1"/>
    <dgm:cxn modelId="{0050A64A-C5E7-417A-9F12-10C5DD4F980B}" type="presParOf" srcId="{D47B5A0A-8405-4E7A-8849-927C8DF76996}" destId="{BB9E2A84-757F-4425-A368-90F8AB9432AB}" srcOrd="0" destOrd="0" presId="urn:microsoft.com/office/officeart/2005/8/layout/orgChart1"/>
    <dgm:cxn modelId="{56C84A79-C13C-43B1-8FF5-35D531E62CEF}" type="presParOf" srcId="{D47B5A0A-8405-4E7A-8849-927C8DF76996}" destId="{92C100FD-C860-44AB-AA74-AB601D79421B}" srcOrd="1" destOrd="0" presId="urn:microsoft.com/office/officeart/2005/8/layout/orgChart1"/>
    <dgm:cxn modelId="{2C364DC6-19DE-466A-A147-F6CFD8F943EF}" type="presParOf" srcId="{8CEEAF2A-DEDC-49A4-9F76-6FB36B901AC4}" destId="{BC7636E1-44DA-4CC6-917B-4E58B6D1A959}" srcOrd="1" destOrd="0" presId="urn:microsoft.com/office/officeart/2005/8/layout/orgChart1"/>
    <dgm:cxn modelId="{DD400155-0B34-4372-9F7B-A091314E7CFC}" type="presParOf" srcId="{BC7636E1-44DA-4CC6-917B-4E58B6D1A959}" destId="{9584C554-BDFD-4621-A7D4-2122AD93C937}" srcOrd="0" destOrd="0" presId="urn:microsoft.com/office/officeart/2005/8/layout/orgChart1"/>
    <dgm:cxn modelId="{E5F6453E-2F00-4763-9E16-C6D8C4C2D294}" type="presParOf" srcId="{BC7636E1-44DA-4CC6-917B-4E58B6D1A959}" destId="{5BC9DB93-1B78-439A-B6FC-E1D27613EB10}" srcOrd="1" destOrd="0" presId="urn:microsoft.com/office/officeart/2005/8/layout/orgChart1"/>
    <dgm:cxn modelId="{F913C88B-F9ED-434B-90D6-852FB5B9AAD4}" type="presParOf" srcId="{5BC9DB93-1B78-439A-B6FC-E1D27613EB10}" destId="{64E47596-6413-450B-AADB-DD75B23561BA}" srcOrd="0" destOrd="0" presId="urn:microsoft.com/office/officeart/2005/8/layout/orgChart1"/>
    <dgm:cxn modelId="{6D358AEE-1777-4AA6-91DB-45DC92677606}" type="presParOf" srcId="{64E47596-6413-450B-AADB-DD75B23561BA}" destId="{C32FC2C3-98EA-4D1B-8FD1-4859D1A7CA2C}" srcOrd="0" destOrd="0" presId="urn:microsoft.com/office/officeart/2005/8/layout/orgChart1"/>
    <dgm:cxn modelId="{BBA5463B-ABD5-408B-948F-D896B95301A9}" type="presParOf" srcId="{64E47596-6413-450B-AADB-DD75B23561BA}" destId="{CF16F6D6-B803-4FFB-991B-2B998EF00608}" srcOrd="1" destOrd="0" presId="urn:microsoft.com/office/officeart/2005/8/layout/orgChart1"/>
    <dgm:cxn modelId="{48071AE6-E64D-49BE-9025-EE3EA0391063}" type="presParOf" srcId="{5BC9DB93-1B78-439A-B6FC-E1D27613EB10}" destId="{3A9D6F74-DD8D-42D2-856F-8F38DC9A3E8F}" srcOrd="1" destOrd="0" presId="urn:microsoft.com/office/officeart/2005/8/layout/orgChart1"/>
    <dgm:cxn modelId="{0E2B619A-BB12-4344-A036-8344A0CD3C11}" type="presParOf" srcId="{5BC9DB93-1B78-439A-B6FC-E1D27613EB10}" destId="{BB61DC86-AAAE-45EE-831C-AED1CF9AC8AA}" srcOrd="2" destOrd="0" presId="urn:microsoft.com/office/officeart/2005/8/layout/orgChart1"/>
    <dgm:cxn modelId="{96D0C05B-AEA7-4755-96B0-38AEC0FA1F61}" type="presParOf" srcId="{8CEEAF2A-DEDC-49A4-9F76-6FB36B901AC4}" destId="{A23B7A29-F9FE-4883-928E-0A8B6881B506}" srcOrd="2" destOrd="0" presId="urn:microsoft.com/office/officeart/2005/8/layout/orgChart1"/>
    <dgm:cxn modelId="{05ACEB10-350F-42A3-BF97-3046E55BEF20}" type="presParOf" srcId="{6FFD26C5-F85F-4A1A-AD55-7FCBEA7B70A5}" destId="{299BC345-4995-44B6-83CC-41294E4BDA05}" srcOrd="8" destOrd="0" presId="urn:microsoft.com/office/officeart/2005/8/layout/orgChart1"/>
    <dgm:cxn modelId="{6693A5DC-7CCF-42EB-BFA1-9D2ADD86844A}" type="presParOf" srcId="{6FFD26C5-F85F-4A1A-AD55-7FCBEA7B70A5}" destId="{A768CCFA-67F3-46AA-A876-046341D229D7}" srcOrd="9" destOrd="0" presId="urn:microsoft.com/office/officeart/2005/8/layout/orgChart1"/>
    <dgm:cxn modelId="{75F4C0E3-60D9-41FD-992B-793FE1AF46AE}" type="presParOf" srcId="{A768CCFA-67F3-46AA-A876-046341D229D7}" destId="{909FC57E-CDF9-49B6-A3A2-B31E60EE2C8D}" srcOrd="0" destOrd="0" presId="urn:microsoft.com/office/officeart/2005/8/layout/orgChart1"/>
    <dgm:cxn modelId="{2D0E082D-B308-41D8-8666-B1E02FCCCFC0}" type="presParOf" srcId="{909FC57E-CDF9-49B6-A3A2-B31E60EE2C8D}" destId="{FB995FAC-9696-476F-88ED-605BDF6926E8}" srcOrd="0" destOrd="0" presId="urn:microsoft.com/office/officeart/2005/8/layout/orgChart1"/>
    <dgm:cxn modelId="{18662522-9DAC-48E6-85BB-BC84ED2E186B}" type="presParOf" srcId="{909FC57E-CDF9-49B6-A3A2-B31E60EE2C8D}" destId="{FAE78AD1-D9BC-419E-A653-C58F2934FB89}" srcOrd="1" destOrd="0" presId="urn:microsoft.com/office/officeart/2005/8/layout/orgChart1"/>
    <dgm:cxn modelId="{68C2A75A-DAE3-4E87-9EEC-D130EDE4C148}" type="presParOf" srcId="{A768CCFA-67F3-46AA-A876-046341D229D7}" destId="{B208070C-5D9C-4D9A-958E-A720AE0ADA4B}" srcOrd="1" destOrd="0" presId="urn:microsoft.com/office/officeart/2005/8/layout/orgChart1"/>
    <dgm:cxn modelId="{21B7CB84-9BE9-48C1-AF69-329065524A86}" type="presParOf" srcId="{A768CCFA-67F3-46AA-A876-046341D229D7}" destId="{D5EED0CB-53CF-40D9-A1A9-8379930B70C4}" srcOrd="2" destOrd="0" presId="urn:microsoft.com/office/officeart/2005/8/layout/orgChart1"/>
    <dgm:cxn modelId="{E55F3D84-C203-484B-84B0-873B053009F0}" type="presParOf" srcId="{6FFD26C5-F85F-4A1A-AD55-7FCBEA7B70A5}" destId="{27DC32B8-C1B1-4166-BB28-FDC2DFD74D40}" srcOrd="10" destOrd="0" presId="urn:microsoft.com/office/officeart/2005/8/layout/orgChart1"/>
    <dgm:cxn modelId="{47659562-7D9C-4DC8-A31A-9F96FEC5C921}" type="presParOf" srcId="{6FFD26C5-F85F-4A1A-AD55-7FCBEA7B70A5}" destId="{BEFD6602-B90B-4F32-9A97-6241F1CBAC75}" srcOrd="11" destOrd="0" presId="urn:microsoft.com/office/officeart/2005/8/layout/orgChart1"/>
    <dgm:cxn modelId="{1C07BAAE-11E8-48A2-B4CE-89645A0567DA}" type="presParOf" srcId="{BEFD6602-B90B-4F32-9A97-6241F1CBAC75}" destId="{122FBAED-70DD-42D0-A174-1D904A0A5092}" srcOrd="0" destOrd="0" presId="urn:microsoft.com/office/officeart/2005/8/layout/orgChart1"/>
    <dgm:cxn modelId="{5876D468-EFAC-4989-B71B-9A2C39733814}" type="presParOf" srcId="{122FBAED-70DD-42D0-A174-1D904A0A5092}" destId="{1A9B66DF-F8C8-477E-A032-E3371C4CF079}" srcOrd="0" destOrd="0" presId="urn:microsoft.com/office/officeart/2005/8/layout/orgChart1"/>
    <dgm:cxn modelId="{D1387908-4B16-4E7A-BFC9-71A65AA39053}" type="presParOf" srcId="{122FBAED-70DD-42D0-A174-1D904A0A5092}" destId="{2C714E2B-46A0-44B7-B6B6-82ACCB42C4F4}" srcOrd="1" destOrd="0" presId="urn:microsoft.com/office/officeart/2005/8/layout/orgChart1"/>
    <dgm:cxn modelId="{0C9B5E82-A475-4BB4-9558-A919442C0B9E}" type="presParOf" srcId="{BEFD6602-B90B-4F32-9A97-6241F1CBAC75}" destId="{87017A67-4818-4679-AA95-391CFCA8A929}" srcOrd="1" destOrd="0" presId="urn:microsoft.com/office/officeart/2005/8/layout/orgChart1"/>
    <dgm:cxn modelId="{E3CA5EB1-561C-4D19-8DAE-34942C14C445}" type="presParOf" srcId="{BEFD6602-B90B-4F32-9A97-6241F1CBAC75}" destId="{EEDDD571-26D5-463A-A198-5B2DB5C7F427}" srcOrd="2" destOrd="0" presId="urn:microsoft.com/office/officeart/2005/8/layout/orgChart1"/>
    <dgm:cxn modelId="{7EAEC1BC-D940-4BF7-8EE1-01632695EF43}" type="presParOf" srcId="{6FFD26C5-F85F-4A1A-AD55-7FCBEA7B70A5}" destId="{F9AD2B64-8C15-4504-82AE-6787139B9E57}" srcOrd="12" destOrd="0" presId="urn:microsoft.com/office/officeart/2005/8/layout/orgChart1"/>
    <dgm:cxn modelId="{C2CF2632-49C3-4A3A-BAFF-B7EA465E4AE7}" type="presParOf" srcId="{6FFD26C5-F85F-4A1A-AD55-7FCBEA7B70A5}" destId="{1B957BC3-A715-40AB-AAC1-36FF056E1F8A}" srcOrd="13" destOrd="0" presId="urn:microsoft.com/office/officeart/2005/8/layout/orgChart1"/>
    <dgm:cxn modelId="{F4F83E35-302E-4DA6-B407-ABD03FDF5270}" type="presParOf" srcId="{1B957BC3-A715-40AB-AAC1-36FF056E1F8A}" destId="{3E63F91C-C5FE-4248-A36C-CD835A7ABEFE}" srcOrd="0" destOrd="0" presId="urn:microsoft.com/office/officeart/2005/8/layout/orgChart1"/>
    <dgm:cxn modelId="{279CDF0C-3E6C-4314-A859-C9919F0F9419}" type="presParOf" srcId="{3E63F91C-C5FE-4248-A36C-CD835A7ABEFE}" destId="{CBBEB0C6-B0F9-45BD-B4DE-F43B1A12EAD4}" srcOrd="0" destOrd="0" presId="urn:microsoft.com/office/officeart/2005/8/layout/orgChart1"/>
    <dgm:cxn modelId="{D9427215-E4E5-4DBB-B536-656D5E37E7E7}" type="presParOf" srcId="{3E63F91C-C5FE-4248-A36C-CD835A7ABEFE}" destId="{473A105C-8A7C-441F-A54F-A063E6FE9847}" srcOrd="1" destOrd="0" presId="urn:microsoft.com/office/officeart/2005/8/layout/orgChart1"/>
    <dgm:cxn modelId="{3F4AB4C4-28EC-4B20-9D0B-79E03BFBAC75}" type="presParOf" srcId="{1B957BC3-A715-40AB-AAC1-36FF056E1F8A}" destId="{210C27C6-5417-45EB-9BA6-8722ED9A3C28}" srcOrd="1" destOrd="0" presId="urn:microsoft.com/office/officeart/2005/8/layout/orgChart1"/>
    <dgm:cxn modelId="{48A85981-9C8F-4941-B968-64402A78C8B4}" type="presParOf" srcId="{1B957BC3-A715-40AB-AAC1-36FF056E1F8A}" destId="{383845A2-81C1-44C4-9C2D-FA37E65B588C}" srcOrd="2" destOrd="0" presId="urn:microsoft.com/office/officeart/2005/8/layout/orgChart1"/>
    <dgm:cxn modelId="{3DDE360A-18D0-4FB5-A3A4-A8AF3DFE991E}" type="presParOf" srcId="{6FFD26C5-F85F-4A1A-AD55-7FCBEA7B70A5}" destId="{A08853E6-3383-4E7A-877A-BDAF39C79B43}" srcOrd="14" destOrd="0" presId="urn:microsoft.com/office/officeart/2005/8/layout/orgChart1"/>
    <dgm:cxn modelId="{27F30F6C-9545-4412-B03F-5FF602E31375}" type="presParOf" srcId="{6FFD26C5-F85F-4A1A-AD55-7FCBEA7B70A5}" destId="{37EB04AD-2EBE-4D0E-A0AF-A790C8E1DF47}" srcOrd="15" destOrd="0" presId="urn:microsoft.com/office/officeart/2005/8/layout/orgChart1"/>
    <dgm:cxn modelId="{2F58C7C8-FA12-48D9-A27E-312765BB8F03}" type="presParOf" srcId="{37EB04AD-2EBE-4D0E-A0AF-A790C8E1DF47}" destId="{69B67401-C82A-4D78-9955-364B0CD3DF3F}" srcOrd="0" destOrd="0" presId="urn:microsoft.com/office/officeart/2005/8/layout/orgChart1"/>
    <dgm:cxn modelId="{9C2C260F-2FBE-4635-89F9-C1CA70963911}" type="presParOf" srcId="{69B67401-C82A-4D78-9955-364B0CD3DF3F}" destId="{7FFCD922-2A4B-416B-8849-3950049C520B}" srcOrd="0" destOrd="0" presId="urn:microsoft.com/office/officeart/2005/8/layout/orgChart1"/>
    <dgm:cxn modelId="{532979BA-2AA1-46DE-AC1A-DF605567CC9C}" type="presParOf" srcId="{69B67401-C82A-4D78-9955-364B0CD3DF3F}" destId="{22DFB625-50DA-4D84-A4D6-5E06C3F8DF66}" srcOrd="1" destOrd="0" presId="urn:microsoft.com/office/officeart/2005/8/layout/orgChart1"/>
    <dgm:cxn modelId="{AA507F79-85B2-496E-B7A5-842564223E31}" type="presParOf" srcId="{37EB04AD-2EBE-4D0E-A0AF-A790C8E1DF47}" destId="{D9E8B1E3-B25D-407E-BDDC-E8E5FAA5E0FC}" srcOrd="1" destOrd="0" presId="urn:microsoft.com/office/officeart/2005/8/layout/orgChart1"/>
    <dgm:cxn modelId="{828F9D60-95DE-4140-B3F8-AEE0D3ABD609}" type="presParOf" srcId="{37EB04AD-2EBE-4D0E-A0AF-A790C8E1DF47}" destId="{A2FD9111-48E1-4287-815D-759A5293EC8A}" srcOrd="2" destOrd="0" presId="urn:microsoft.com/office/officeart/2005/8/layout/orgChart1"/>
    <dgm:cxn modelId="{A0FE4273-EE0E-47F2-BFBC-9F481B7EC83A}" type="presParOf" srcId="{D1DAF2CC-BDC6-4456-855C-E548F6DA03BD}" destId="{55CA9EC8-D04C-4C17-A08D-419965413C7E}" srcOrd="2" destOrd="0" presId="urn:microsoft.com/office/officeart/2005/8/layout/orgChart1"/>
    <dgm:cxn modelId="{EF476810-2F71-43A5-80A3-1EF2026A601F}" type="presParOf" srcId="{55CA9EC8-D04C-4C17-A08D-419965413C7E}" destId="{1299CEAD-77A8-4BA4-8E9C-344CB8315BAF}" srcOrd="0" destOrd="0" presId="urn:microsoft.com/office/officeart/2005/8/layout/orgChart1"/>
    <dgm:cxn modelId="{6B9C3683-3D6F-4EF4-984D-9DA2D4266C31}" type="presParOf" srcId="{55CA9EC8-D04C-4C17-A08D-419965413C7E}" destId="{B9D9DBC6-76EB-4626-AD1E-AF4A38F9D560}" srcOrd="1" destOrd="0" presId="urn:microsoft.com/office/officeart/2005/8/layout/orgChart1"/>
    <dgm:cxn modelId="{154824A3-DBCF-4DDB-9343-41499A35D250}" type="presParOf" srcId="{B9D9DBC6-76EB-4626-AD1E-AF4A38F9D560}" destId="{7AE65C1E-F21D-4A0D-9038-9862E36A2140}" srcOrd="0" destOrd="0" presId="urn:microsoft.com/office/officeart/2005/8/layout/orgChart1"/>
    <dgm:cxn modelId="{C1255A33-F066-4618-BD37-F31305F29543}" type="presParOf" srcId="{7AE65C1E-F21D-4A0D-9038-9862E36A2140}" destId="{B89CE5FF-D2E8-4D6B-B313-DCF6ABC319DB}" srcOrd="0" destOrd="0" presId="urn:microsoft.com/office/officeart/2005/8/layout/orgChart1"/>
    <dgm:cxn modelId="{4640CB0B-DC6A-46B4-9575-BEDB63FA2134}" type="presParOf" srcId="{7AE65C1E-F21D-4A0D-9038-9862E36A2140}" destId="{8BCADB8A-2D18-4CCB-AA50-B7EB6AD11966}" srcOrd="1" destOrd="0" presId="urn:microsoft.com/office/officeart/2005/8/layout/orgChart1"/>
    <dgm:cxn modelId="{798101CB-C6C0-4845-9823-1E472DE07701}" type="presParOf" srcId="{B9D9DBC6-76EB-4626-AD1E-AF4A38F9D560}" destId="{0178EA21-911D-4075-9076-A5930BCAEB13}" srcOrd="1" destOrd="0" presId="urn:microsoft.com/office/officeart/2005/8/layout/orgChart1"/>
    <dgm:cxn modelId="{5F5C70AC-BDCE-486A-9A45-1B1829D9CE8E}" type="presParOf" srcId="{B9D9DBC6-76EB-4626-AD1E-AF4A38F9D560}" destId="{5E30DA6B-60F0-4FE1-98C5-A20B7AAA11DA}" srcOrd="2" destOrd="0" presId="urn:microsoft.com/office/officeart/2005/8/layout/orgChart1"/>
    <dgm:cxn modelId="{4CFA3DBA-DE92-4145-B4ED-B33683A9BD7F}" type="presParOf" srcId="{55CA9EC8-D04C-4C17-A08D-419965413C7E}" destId="{C3BBE781-96D6-482B-A403-960FBC8FDB87}" srcOrd="2" destOrd="0" presId="urn:microsoft.com/office/officeart/2005/8/layout/orgChart1"/>
    <dgm:cxn modelId="{3E4DCC63-9B5E-4615-99FE-36743E565FC8}" type="presParOf" srcId="{55CA9EC8-D04C-4C17-A08D-419965413C7E}" destId="{390B0079-F3C5-4CD6-A504-FF1713C849DC}" srcOrd="3" destOrd="0" presId="urn:microsoft.com/office/officeart/2005/8/layout/orgChart1"/>
    <dgm:cxn modelId="{772FFC06-1E79-4C83-8B73-DD18A307C896}" type="presParOf" srcId="{390B0079-F3C5-4CD6-A504-FF1713C849DC}" destId="{7AEACC21-1804-46F5-B386-714A7BECFC12}" srcOrd="0" destOrd="0" presId="urn:microsoft.com/office/officeart/2005/8/layout/orgChart1"/>
    <dgm:cxn modelId="{B0F61FFE-5C24-49E9-8015-9B6054988823}" type="presParOf" srcId="{7AEACC21-1804-46F5-B386-714A7BECFC12}" destId="{1D3B6028-A0C6-4227-BE60-2828B5E0EC0C}" srcOrd="0" destOrd="0" presId="urn:microsoft.com/office/officeart/2005/8/layout/orgChart1"/>
    <dgm:cxn modelId="{DE8A65B2-CEF0-4AB8-BDB4-DC995D69A2D4}" type="presParOf" srcId="{7AEACC21-1804-46F5-B386-714A7BECFC12}" destId="{B857404C-F3E5-4EEC-95F0-9FA15D3122CD}" srcOrd="1" destOrd="0" presId="urn:microsoft.com/office/officeart/2005/8/layout/orgChart1"/>
    <dgm:cxn modelId="{C502ACAF-87E1-433F-9420-DFE8214FD842}" type="presParOf" srcId="{390B0079-F3C5-4CD6-A504-FF1713C849DC}" destId="{7907DC99-8636-462B-9A66-B423200DAED2}" srcOrd="1" destOrd="0" presId="urn:microsoft.com/office/officeart/2005/8/layout/orgChart1"/>
    <dgm:cxn modelId="{FC4E3791-6D58-46B8-8A17-73DB2D573ACA}" type="presParOf" srcId="{390B0079-F3C5-4CD6-A504-FF1713C849DC}" destId="{8EF4BDA2-98D7-419D-BDB0-7BDCD8ABBEDC}" srcOrd="2" destOrd="0" presId="urn:microsoft.com/office/officeart/2005/8/layout/orgChart1"/>
    <dgm:cxn modelId="{2AADB98A-5631-4F57-A0D1-D9549BD0775A}" type="presParOf" srcId="{8EF4BDA2-98D7-419D-BDB0-7BDCD8ABBEDC}" destId="{4FC97FD9-76CA-4281-B6FF-110C10FD25D3}" srcOrd="0" destOrd="0" presId="urn:microsoft.com/office/officeart/2005/8/layout/orgChart1"/>
    <dgm:cxn modelId="{D3E580E8-5985-4834-8870-68991C449EF3}" type="presParOf" srcId="{8EF4BDA2-98D7-419D-BDB0-7BDCD8ABBEDC}" destId="{5D88E5DB-83AC-4E60-8152-DC37912322E1}" srcOrd="1" destOrd="0" presId="urn:microsoft.com/office/officeart/2005/8/layout/orgChart1"/>
    <dgm:cxn modelId="{AF242092-5FD1-44CA-A8BC-301EF9911E88}" type="presParOf" srcId="{5D88E5DB-83AC-4E60-8152-DC37912322E1}" destId="{1C3959F6-1982-492B-B852-EF04A94AE3A3}" srcOrd="0" destOrd="0" presId="urn:microsoft.com/office/officeart/2005/8/layout/orgChart1"/>
    <dgm:cxn modelId="{7C762E9F-4A85-486C-9D3E-BC8B4581E30C}" type="presParOf" srcId="{1C3959F6-1982-492B-B852-EF04A94AE3A3}" destId="{A9FB163C-6C5A-4EC9-8DD5-EBB73EA6C359}" srcOrd="0" destOrd="0" presId="urn:microsoft.com/office/officeart/2005/8/layout/orgChart1"/>
    <dgm:cxn modelId="{029D256D-7EE0-4069-9FD9-71FC9B886A4B}" type="presParOf" srcId="{1C3959F6-1982-492B-B852-EF04A94AE3A3}" destId="{A0C60FCC-E678-4810-B42D-6846C90C77B1}" srcOrd="1" destOrd="0" presId="urn:microsoft.com/office/officeart/2005/8/layout/orgChart1"/>
    <dgm:cxn modelId="{75940368-70DA-4925-9E16-D1B0F57AA55D}" type="presParOf" srcId="{5D88E5DB-83AC-4E60-8152-DC37912322E1}" destId="{D2C6E81C-BC45-491B-884F-28D5094BCF1C}" srcOrd="1" destOrd="0" presId="urn:microsoft.com/office/officeart/2005/8/layout/orgChart1"/>
    <dgm:cxn modelId="{5D5C6FB1-E022-49CD-8E11-125DC7755238}" type="presParOf" srcId="{5D88E5DB-83AC-4E60-8152-DC37912322E1}" destId="{A1248CEA-AC17-411A-AE9D-C63EF47A1781}" srcOrd="2" destOrd="0" presId="urn:microsoft.com/office/officeart/2005/8/layout/orgChart1"/>
    <dgm:cxn modelId="{D240E270-3344-4CC0-B2AB-A1E03DFE2875}" type="presParOf" srcId="{55CA9EC8-D04C-4C17-A08D-419965413C7E}" destId="{D04120B6-36E2-41BA-8471-8A558B766960}" srcOrd="4" destOrd="0" presId="urn:microsoft.com/office/officeart/2005/8/layout/orgChart1"/>
    <dgm:cxn modelId="{F73E90F4-C06E-46CF-B1EF-83A90376E0C8}" type="presParOf" srcId="{55CA9EC8-D04C-4C17-A08D-419965413C7E}" destId="{DD94C3AB-2D1C-45A4-8BA5-A68B4EB9B938}" srcOrd="5" destOrd="0" presId="urn:microsoft.com/office/officeart/2005/8/layout/orgChart1"/>
    <dgm:cxn modelId="{1A7F9D04-3536-4D66-85AC-1B3BB2B50962}" type="presParOf" srcId="{DD94C3AB-2D1C-45A4-8BA5-A68B4EB9B938}" destId="{593B85C3-048A-4573-9644-43B1693F65E0}" srcOrd="0" destOrd="0" presId="urn:microsoft.com/office/officeart/2005/8/layout/orgChart1"/>
    <dgm:cxn modelId="{9B21C4E9-B324-4510-B1B4-98BE6C83145F}" type="presParOf" srcId="{593B85C3-048A-4573-9644-43B1693F65E0}" destId="{DDF059D0-A972-4521-B3EF-A310CBA453BD}" srcOrd="0" destOrd="0" presId="urn:microsoft.com/office/officeart/2005/8/layout/orgChart1"/>
    <dgm:cxn modelId="{C75D0717-3C8A-4477-8439-F77B3FB09EB4}" type="presParOf" srcId="{593B85C3-048A-4573-9644-43B1693F65E0}" destId="{121CC002-876D-4285-90A5-8F0132C914FA}" srcOrd="1" destOrd="0" presId="urn:microsoft.com/office/officeart/2005/8/layout/orgChart1"/>
    <dgm:cxn modelId="{59567174-0822-432A-B487-E7E97542CBC4}" type="presParOf" srcId="{DD94C3AB-2D1C-45A4-8BA5-A68B4EB9B938}" destId="{DCA89C4B-F7A8-4EBF-BCE9-E626579BC5AC}" srcOrd="1" destOrd="0" presId="urn:microsoft.com/office/officeart/2005/8/layout/orgChart1"/>
    <dgm:cxn modelId="{BABDCB10-07EF-4919-B40C-9C8C7A4BACD1}" type="presParOf" srcId="{DD94C3AB-2D1C-45A4-8BA5-A68B4EB9B938}" destId="{5616B7F4-00FE-4AE0-9266-0E434535C950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4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04120B6-36E2-41BA-8471-8A558B766960}">
      <dsp:nvSpPr>
        <dsp:cNvPr id="0" name=""/>
        <dsp:cNvSpPr/>
      </dsp:nvSpPr>
      <dsp:spPr>
        <a:xfrm>
          <a:off x="3985881" y="399840"/>
          <a:ext cx="91440" cy="1489656"/>
        </a:xfrm>
        <a:custGeom>
          <a:avLst/>
          <a:gdLst/>
          <a:ahLst/>
          <a:cxnLst/>
          <a:rect l="0" t="0" r="0" b="0"/>
          <a:pathLst>
            <a:path>
              <a:moveTo>
                <a:pt x="129030" y="0"/>
              </a:moveTo>
              <a:lnTo>
                <a:pt x="129030" y="1491646"/>
              </a:lnTo>
              <a:lnTo>
                <a:pt x="45720" y="1491646"/>
              </a:lnTo>
            </a:path>
          </a:pathLst>
        </a:custGeom>
        <a:noFill/>
        <a:ln w="12700" cap="flat" cmpd="sng" algn="ctr">
          <a:solidFill>
            <a:srgbClr val="4472C4">
              <a:shade val="6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FC97FD9-76CA-4281-B6FF-110C10FD25D3}">
      <dsp:nvSpPr>
        <dsp:cNvPr id="0" name=""/>
        <dsp:cNvSpPr/>
      </dsp:nvSpPr>
      <dsp:spPr>
        <a:xfrm>
          <a:off x="4944649" y="962423"/>
          <a:ext cx="91440" cy="364490"/>
        </a:xfrm>
        <a:custGeom>
          <a:avLst/>
          <a:gdLst/>
          <a:ahLst/>
          <a:cxnLst/>
          <a:rect l="0" t="0" r="0" b="0"/>
          <a:pathLst>
            <a:path>
              <a:moveTo>
                <a:pt x="129030" y="0"/>
              </a:moveTo>
              <a:lnTo>
                <a:pt x="129030" y="364977"/>
              </a:lnTo>
              <a:lnTo>
                <a:pt x="45720" y="364977"/>
              </a:lnTo>
            </a:path>
          </a:pathLst>
        </a:custGeom>
        <a:noFill/>
        <a:ln w="12700" cap="flat" cmpd="sng" algn="ctr">
          <a:solidFill>
            <a:srgbClr val="4472C4">
              <a:shade val="8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3BBE781-96D6-482B-A403-960FBC8FDB87}">
      <dsp:nvSpPr>
        <dsp:cNvPr id="0" name=""/>
        <dsp:cNvSpPr/>
      </dsp:nvSpPr>
      <dsp:spPr>
        <a:xfrm>
          <a:off x="4114800" y="399840"/>
          <a:ext cx="562582" cy="36449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64977"/>
              </a:lnTo>
              <a:lnTo>
                <a:pt x="563334" y="364977"/>
              </a:lnTo>
            </a:path>
          </a:pathLst>
        </a:custGeom>
        <a:noFill/>
        <a:ln w="12700" cap="flat" cmpd="sng" algn="ctr">
          <a:solidFill>
            <a:srgbClr val="4472C4">
              <a:shade val="6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299CEAD-77A8-4BA4-8E9C-344CB8315BAF}">
      <dsp:nvSpPr>
        <dsp:cNvPr id="0" name=""/>
        <dsp:cNvSpPr/>
      </dsp:nvSpPr>
      <dsp:spPr>
        <a:xfrm>
          <a:off x="3985881" y="399840"/>
          <a:ext cx="91440" cy="364490"/>
        </a:xfrm>
        <a:custGeom>
          <a:avLst/>
          <a:gdLst/>
          <a:ahLst/>
          <a:cxnLst/>
          <a:rect l="0" t="0" r="0" b="0"/>
          <a:pathLst>
            <a:path>
              <a:moveTo>
                <a:pt x="129030" y="0"/>
              </a:moveTo>
              <a:lnTo>
                <a:pt x="129030" y="364977"/>
              </a:lnTo>
              <a:lnTo>
                <a:pt x="45720" y="364977"/>
              </a:lnTo>
            </a:path>
          </a:pathLst>
        </a:custGeom>
        <a:noFill/>
        <a:ln w="12700" cap="flat" cmpd="sng" algn="ctr">
          <a:solidFill>
            <a:srgbClr val="4472C4">
              <a:shade val="6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08853E6-3383-4E7A-877A-BDAF39C79B43}">
      <dsp:nvSpPr>
        <dsp:cNvPr id="0" name=""/>
        <dsp:cNvSpPr/>
      </dsp:nvSpPr>
      <dsp:spPr>
        <a:xfrm>
          <a:off x="4114800" y="399840"/>
          <a:ext cx="3355687" cy="185414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773314"/>
              </a:lnTo>
              <a:lnTo>
                <a:pt x="3360172" y="1773314"/>
              </a:lnTo>
              <a:lnTo>
                <a:pt x="3360172" y="1856624"/>
              </a:lnTo>
            </a:path>
          </a:pathLst>
        </a:custGeom>
        <a:noFill/>
        <a:ln w="12700" cap="flat" cmpd="sng" algn="ctr">
          <a:solidFill>
            <a:srgbClr val="4472C4">
              <a:shade val="6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9AD2B64-8C15-4504-82AE-6787139B9E57}">
      <dsp:nvSpPr>
        <dsp:cNvPr id="0" name=""/>
        <dsp:cNvSpPr/>
      </dsp:nvSpPr>
      <dsp:spPr>
        <a:xfrm>
          <a:off x="4114800" y="399840"/>
          <a:ext cx="2396919" cy="185414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773314"/>
              </a:lnTo>
              <a:lnTo>
                <a:pt x="2400122" y="1773314"/>
              </a:lnTo>
              <a:lnTo>
                <a:pt x="2400122" y="1856624"/>
              </a:lnTo>
            </a:path>
          </a:pathLst>
        </a:custGeom>
        <a:noFill/>
        <a:ln w="12700" cap="flat" cmpd="sng" algn="ctr">
          <a:solidFill>
            <a:srgbClr val="4472C4">
              <a:shade val="6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7DC32B8-C1B1-4166-BB28-FDC2DFD74D40}">
      <dsp:nvSpPr>
        <dsp:cNvPr id="0" name=""/>
        <dsp:cNvSpPr/>
      </dsp:nvSpPr>
      <dsp:spPr>
        <a:xfrm>
          <a:off x="4114800" y="399840"/>
          <a:ext cx="1438151" cy="185414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773314"/>
              </a:lnTo>
              <a:lnTo>
                <a:pt x="1440073" y="1773314"/>
              </a:lnTo>
              <a:lnTo>
                <a:pt x="1440073" y="1856624"/>
              </a:lnTo>
            </a:path>
          </a:pathLst>
        </a:custGeom>
        <a:noFill/>
        <a:ln w="12700" cap="flat" cmpd="sng" algn="ctr">
          <a:solidFill>
            <a:srgbClr val="4472C4">
              <a:shade val="6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99BC345-4995-44B6-83CC-41294E4BDA05}">
      <dsp:nvSpPr>
        <dsp:cNvPr id="0" name=""/>
        <dsp:cNvSpPr/>
      </dsp:nvSpPr>
      <dsp:spPr>
        <a:xfrm>
          <a:off x="4114800" y="399840"/>
          <a:ext cx="479383" cy="185414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773314"/>
              </a:lnTo>
              <a:lnTo>
                <a:pt x="480024" y="1773314"/>
              </a:lnTo>
              <a:lnTo>
                <a:pt x="480024" y="1856624"/>
              </a:lnTo>
            </a:path>
          </a:pathLst>
        </a:custGeom>
        <a:noFill/>
        <a:ln w="12700" cap="flat" cmpd="sng" algn="ctr">
          <a:solidFill>
            <a:srgbClr val="4472C4">
              <a:shade val="6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584C554-BDFD-4621-A7D4-2122AD93C937}">
      <dsp:nvSpPr>
        <dsp:cNvPr id="0" name=""/>
        <dsp:cNvSpPr/>
      </dsp:nvSpPr>
      <dsp:spPr>
        <a:xfrm>
          <a:off x="3318467" y="2650172"/>
          <a:ext cx="118855" cy="36449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64977"/>
              </a:lnTo>
              <a:lnTo>
                <a:pt x="119014" y="364977"/>
              </a:lnTo>
            </a:path>
          </a:pathLst>
        </a:custGeom>
        <a:noFill/>
        <a:ln w="12700" cap="flat" cmpd="sng" algn="ctr">
          <a:solidFill>
            <a:srgbClr val="4472C4">
              <a:shade val="8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B7E23AD-357D-4CEE-957C-C72FD7EBC6A6}">
      <dsp:nvSpPr>
        <dsp:cNvPr id="0" name=""/>
        <dsp:cNvSpPr/>
      </dsp:nvSpPr>
      <dsp:spPr>
        <a:xfrm>
          <a:off x="3635416" y="399840"/>
          <a:ext cx="479383" cy="1854146"/>
        </a:xfrm>
        <a:custGeom>
          <a:avLst/>
          <a:gdLst/>
          <a:ahLst/>
          <a:cxnLst/>
          <a:rect l="0" t="0" r="0" b="0"/>
          <a:pathLst>
            <a:path>
              <a:moveTo>
                <a:pt x="480024" y="0"/>
              </a:moveTo>
              <a:lnTo>
                <a:pt x="480024" y="1773314"/>
              </a:lnTo>
              <a:lnTo>
                <a:pt x="0" y="1773314"/>
              </a:lnTo>
              <a:lnTo>
                <a:pt x="0" y="1856624"/>
              </a:lnTo>
            </a:path>
          </a:pathLst>
        </a:custGeom>
        <a:noFill/>
        <a:ln w="12700" cap="flat" cmpd="sng" algn="ctr">
          <a:solidFill>
            <a:srgbClr val="4472C4">
              <a:shade val="6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7DE8747-72C6-416B-A653-A90775307E54}">
      <dsp:nvSpPr>
        <dsp:cNvPr id="0" name=""/>
        <dsp:cNvSpPr/>
      </dsp:nvSpPr>
      <dsp:spPr>
        <a:xfrm>
          <a:off x="2359699" y="2650172"/>
          <a:ext cx="118855" cy="317740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181650"/>
              </a:lnTo>
              <a:lnTo>
                <a:pt x="119014" y="3181650"/>
              </a:lnTo>
            </a:path>
          </a:pathLst>
        </a:custGeom>
        <a:noFill/>
        <a:ln w="12700" cap="flat" cmpd="sng" algn="ctr">
          <a:solidFill>
            <a:srgbClr val="4472C4">
              <a:shade val="8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2731019-CB15-41EC-9859-FF7D1893FD2A}">
      <dsp:nvSpPr>
        <dsp:cNvPr id="0" name=""/>
        <dsp:cNvSpPr/>
      </dsp:nvSpPr>
      <dsp:spPr>
        <a:xfrm>
          <a:off x="2359699" y="2650172"/>
          <a:ext cx="118855" cy="261482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618315"/>
              </a:lnTo>
              <a:lnTo>
                <a:pt x="119014" y="2618315"/>
              </a:lnTo>
            </a:path>
          </a:pathLst>
        </a:custGeom>
        <a:noFill/>
        <a:ln w="12700" cap="flat" cmpd="sng" algn="ctr">
          <a:solidFill>
            <a:srgbClr val="4472C4">
              <a:shade val="8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CE0F998-5245-4576-BF50-72D7F168BAE6}">
      <dsp:nvSpPr>
        <dsp:cNvPr id="0" name=""/>
        <dsp:cNvSpPr/>
      </dsp:nvSpPr>
      <dsp:spPr>
        <a:xfrm>
          <a:off x="2359699" y="2650172"/>
          <a:ext cx="118855" cy="205223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054981"/>
              </a:lnTo>
              <a:lnTo>
                <a:pt x="119014" y="2054981"/>
              </a:lnTo>
            </a:path>
          </a:pathLst>
        </a:custGeom>
        <a:noFill/>
        <a:ln w="12700" cap="flat" cmpd="sng" algn="ctr">
          <a:solidFill>
            <a:srgbClr val="4472C4">
              <a:shade val="8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7D42C65-BDDB-4613-BC58-EE50BEB3A98A}">
      <dsp:nvSpPr>
        <dsp:cNvPr id="0" name=""/>
        <dsp:cNvSpPr/>
      </dsp:nvSpPr>
      <dsp:spPr>
        <a:xfrm>
          <a:off x="2359699" y="2650172"/>
          <a:ext cx="118855" cy="148965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491646"/>
              </a:lnTo>
              <a:lnTo>
                <a:pt x="119014" y="1491646"/>
              </a:lnTo>
            </a:path>
          </a:pathLst>
        </a:custGeom>
        <a:noFill/>
        <a:ln w="12700" cap="flat" cmpd="sng" algn="ctr">
          <a:solidFill>
            <a:srgbClr val="4472C4">
              <a:shade val="8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5C71841-31A6-41BF-892C-CA121106B126}">
      <dsp:nvSpPr>
        <dsp:cNvPr id="0" name=""/>
        <dsp:cNvSpPr/>
      </dsp:nvSpPr>
      <dsp:spPr>
        <a:xfrm>
          <a:off x="2359699" y="2650172"/>
          <a:ext cx="118855" cy="92707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28312"/>
              </a:lnTo>
              <a:lnTo>
                <a:pt x="119014" y="928312"/>
              </a:lnTo>
            </a:path>
          </a:pathLst>
        </a:custGeom>
        <a:noFill/>
        <a:ln w="12700" cap="flat" cmpd="sng" algn="ctr">
          <a:solidFill>
            <a:srgbClr val="4472C4">
              <a:shade val="8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FEC19AA-D0AA-4DE9-96F5-510398E1ED45}">
      <dsp:nvSpPr>
        <dsp:cNvPr id="0" name=""/>
        <dsp:cNvSpPr/>
      </dsp:nvSpPr>
      <dsp:spPr>
        <a:xfrm>
          <a:off x="2359699" y="2650172"/>
          <a:ext cx="118855" cy="36449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64977"/>
              </a:lnTo>
              <a:lnTo>
                <a:pt x="119014" y="364977"/>
              </a:lnTo>
            </a:path>
          </a:pathLst>
        </a:custGeom>
        <a:noFill/>
        <a:ln w="12700" cap="flat" cmpd="sng" algn="ctr">
          <a:solidFill>
            <a:srgbClr val="4472C4">
              <a:shade val="8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1894E0B-9F95-4521-A7C7-70074792C6C3}">
      <dsp:nvSpPr>
        <dsp:cNvPr id="0" name=""/>
        <dsp:cNvSpPr/>
      </dsp:nvSpPr>
      <dsp:spPr>
        <a:xfrm>
          <a:off x="2676648" y="399840"/>
          <a:ext cx="1438151" cy="1854146"/>
        </a:xfrm>
        <a:custGeom>
          <a:avLst/>
          <a:gdLst/>
          <a:ahLst/>
          <a:cxnLst/>
          <a:rect l="0" t="0" r="0" b="0"/>
          <a:pathLst>
            <a:path>
              <a:moveTo>
                <a:pt x="1440073" y="0"/>
              </a:moveTo>
              <a:lnTo>
                <a:pt x="1440073" y="1773314"/>
              </a:lnTo>
              <a:lnTo>
                <a:pt x="0" y="1773314"/>
              </a:lnTo>
              <a:lnTo>
                <a:pt x="0" y="1856624"/>
              </a:lnTo>
            </a:path>
          </a:pathLst>
        </a:custGeom>
        <a:noFill/>
        <a:ln w="12700" cap="flat" cmpd="sng" algn="ctr">
          <a:solidFill>
            <a:srgbClr val="4472C4">
              <a:shade val="6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EA8C5F6-0D49-44F7-9447-2B7B5F541899}">
      <dsp:nvSpPr>
        <dsp:cNvPr id="0" name=""/>
        <dsp:cNvSpPr/>
      </dsp:nvSpPr>
      <dsp:spPr>
        <a:xfrm>
          <a:off x="1400931" y="2650172"/>
          <a:ext cx="118855" cy="36449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64977"/>
              </a:lnTo>
              <a:lnTo>
                <a:pt x="119014" y="364977"/>
              </a:lnTo>
            </a:path>
          </a:pathLst>
        </a:custGeom>
        <a:noFill/>
        <a:ln w="12700" cap="flat" cmpd="sng" algn="ctr">
          <a:solidFill>
            <a:srgbClr val="4472C4">
              <a:shade val="8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FA6EE48-CE8F-4DA1-AED2-5D8A8CD6EDAF}">
      <dsp:nvSpPr>
        <dsp:cNvPr id="0" name=""/>
        <dsp:cNvSpPr/>
      </dsp:nvSpPr>
      <dsp:spPr>
        <a:xfrm>
          <a:off x="1717880" y="399840"/>
          <a:ext cx="2396919" cy="1854146"/>
        </a:xfrm>
        <a:custGeom>
          <a:avLst/>
          <a:gdLst/>
          <a:ahLst/>
          <a:cxnLst/>
          <a:rect l="0" t="0" r="0" b="0"/>
          <a:pathLst>
            <a:path>
              <a:moveTo>
                <a:pt x="2400122" y="0"/>
              </a:moveTo>
              <a:lnTo>
                <a:pt x="2400122" y="1773314"/>
              </a:lnTo>
              <a:lnTo>
                <a:pt x="0" y="1773314"/>
              </a:lnTo>
              <a:lnTo>
                <a:pt x="0" y="1856624"/>
              </a:lnTo>
            </a:path>
          </a:pathLst>
        </a:custGeom>
        <a:noFill/>
        <a:ln w="12700" cap="flat" cmpd="sng" algn="ctr">
          <a:solidFill>
            <a:srgbClr val="4472C4">
              <a:shade val="6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6DAA4AA-EB53-480C-B056-B679CB34911C}">
      <dsp:nvSpPr>
        <dsp:cNvPr id="0" name=""/>
        <dsp:cNvSpPr/>
      </dsp:nvSpPr>
      <dsp:spPr>
        <a:xfrm>
          <a:off x="442163" y="2650172"/>
          <a:ext cx="118855" cy="36449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64977"/>
              </a:lnTo>
              <a:lnTo>
                <a:pt x="119014" y="364977"/>
              </a:lnTo>
            </a:path>
          </a:pathLst>
        </a:custGeom>
        <a:noFill/>
        <a:ln w="12700" cap="flat" cmpd="sng" algn="ctr">
          <a:solidFill>
            <a:srgbClr val="4472C4">
              <a:shade val="8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3199234-E05B-4760-A711-3CEE635D7130}">
      <dsp:nvSpPr>
        <dsp:cNvPr id="0" name=""/>
        <dsp:cNvSpPr/>
      </dsp:nvSpPr>
      <dsp:spPr>
        <a:xfrm>
          <a:off x="759112" y="399840"/>
          <a:ext cx="3355687" cy="1854146"/>
        </a:xfrm>
        <a:custGeom>
          <a:avLst/>
          <a:gdLst/>
          <a:ahLst/>
          <a:cxnLst/>
          <a:rect l="0" t="0" r="0" b="0"/>
          <a:pathLst>
            <a:path>
              <a:moveTo>
                <a:pt x="3360172" y="0"/>
              </a:moveTo>
              <a:lnTo>
                <a:pt x="3360172" y="1773314"/>
              </a:lnTo>
              <a:lnTo>
                <a:pt x="0" y="1773314"/>
              </a:lnTo>
              <a:lnTo>
                <a:pt x="0" y="1856624"/>
              </a:lnTo>
            </a:path>
          </a:pathLst>
        </a:custGeom>
        <a:noFill/>
        <a:ln w="12700" cap="flat" cmpd="sng" algn="ctr">
          <a:solidFill>
            <a:srgbClr val="4472C4">
              <a:shade val="6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C56ECA1-764F-401D-B56E-956D34C16594}">
      <dsp:nvSpPr>
        <dsp:cNvPr id="0" name=""/>
        <dsp:cNvSpPr/>
      </dsp:nvSpPr>
      <dsp:spPr>
        <a:xfrm>
          <a:off x="2759846" y="3655"/>
          <a:ext cx="792370" cy="396185"/>
        </a:xfrm>
        <a:prstGeom prst="rect">
          <a:avLst/>
        </a:prstGeom>
        <a:solidFill>
          <a:srgbClr val="4472C4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Regional Staff</a:t>
          </a:r>
          <a:endParaRPr lang="en-US" sz="900" kern="1200" dirty="0">
            <a:solidFill>
              <a:sysClr val="window" lastClr="FFFFFF"/>
            </a:solidFill>
            <a:latin typeface="Calibri" panose="020F0502020204030204"/>
            <a:ea typeface="+mn-ea"/>
            <a:cs typeface="+mn-cs"/>
          </a:endParaRPr>
        </a:p>
      </dsp:txBody>
      <dsp:txXfrm>
        <a:off x="2759846" y="3655"/>
        <a:ext cx="792370" cy="396185"/>
      </dsp:txXfrm>
    </dsp:sp>
    <dsp:sp modelId="{FE5B2FC9-23A5-43EA-BCB2-CDC97119B1FF}">
      <dsp:nvSpPr>
        <dsp:cNvPr id="0" name=""/>
        <dsp:cNvSpPr/>
      </dsp:nvSpPr>
      <dsp:spPr>
        <a:xfrm>
          <a:off x="3718614" y="3655"/>
          <a:ext cx="792370" cy="396185"/>
        </a:xfrm>
        <a:prstGeom prst="rect">
          <a:avLst/>
        </a:prstGeom>
        <a:solidFill>
          <a:srgbClr val="4472C4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 dirty="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Chair</a:t>
          </a:r>
        </a:p>
      </dsp:txBody>
      <dsp:txXfrm>
        <a:off x="3718614" y="3655"/>
        <a:ext cx="792370" cy="396185"/>
      </dsp:txXfrm>
    </dsp:sp>
    <dsp:sp modelId="{BF7194E2-5C20-494E-BFD3-ACAE4AB8B61D}">
      <dsp:nvSpPr>
        <dsp:cNvPr id="0" name=""/>
        <dsp:cNvSpPr/>
      </dsp:nvSpPr>
      <dsp:spPr>
        <a:xfrm>
          <a:off x="362926" y="2253987"/>
          <a:ext cx="792370" cy="396185"/>
        </a:xfrm>
        <a:prstGeom prst="rect">
          <a:avLst/>
        </a:prstGeom>
        <a:solidFill>
          <a:srgbClr val="4472C4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 dirty="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Hosting Coordinator</a:t>
          </a:r>
        </a:p>
      </dsp:txBody>
      <dsp:txXfrm>
        <a:off x="362926" y="2253987"/>
        <a:ext cx="792370" cy="396185"/>
      </dsp:txXfrm>
    </dsp:sp>
    <dsp:sp modelId="{C1E06042-E1A5-4215-9EB0-F7606B9EDDAC}">
      <dsp:nvSpPr>
        <dsp:cNvPr id="0" name=""/>
        <dsp:cNvSpPr/>
      </dsp:nvSpPr>
      <dsp:spPr>
        <a:xfrm>
          <a:off x="561019" y="2816569"/>
          <a:ext cx="792370" cy="396185"/>
        </a:xfrm>
        <a:prstGeom prst="rect">
          <a:avLst/>
        </a:prstGeom>
        <a:solidFill>
          <a:srgbClr val="4472C4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 dirty="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Hosting volunteers</a:t>
          </a:r>
        </a:p>
      </dsp:txBody>
      <dsp:txXfrm>
        <a:off x="561019" y="2816569"/>
        <a:ext cx="792370" cy="396185"/>
      </dsp:txXfrm>
    </dsp:sp>
    <dsp:sp modelId="{0B6107C5-4913-44AC-8BE9-12F6DA936CED}">
      <dsp:nvSpPr>
        <dsp:cNvPr id="0" name=""/>
        <dsp:cNvSpPr/>
      </dsp:nvSpPr>
      <dsp:spPr>
        <a:xfrm>
          <a:off x="1321694" y="2253987"/>
          <a:ext cx="792370" cy="396185"/>
        </a:xfrm>
        <a:prstGeom prst="rect">
          <a:avLst/>
        </a:prstGeom>
        <a:solidFill>
          <a:srgbClr val="4472C4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 dirty="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Sending Coordinator</a:t>
          </a:r>
        </a:p>
      </dsp:txBody>
      <dsp:txXfrm>
        <a:off x="1321694" y="2253987"/>
        <a:ext cx="792370" cy="396185"/>
      </dsp:txXfrm>
    </dsp:sp>
    <dsp:sp modelId="{291AA79A-2B96-44BA-B3F6-BF6BBD3C3F7A}">
      <dsp:nvSpPr>
        <dsp:cNvPr id="0" name=""/>
        <dsp:cNvSpPr/>
      </dsp:nvSpPr>
      <dsp:spPr>
        <a:xfrm>
          <a:off x="1519787" y="2816569"/>
          <a:ext cx="792370" cy="396185"/>
        </a:xfrm>
        <a:prstGeom prst="rect">
          <a:avLst/>
        </a:prstGeom>
        <a:solidFill>
          <a:srgbClr val="4472C4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 dirty="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Sending Volunteers</a:t>
          </a:r>
        </a:p>
      </dsp:txBody>
      <dsp:txXfrm>
        <a:off x="1519787" y="2816569"/>
        <a:ext cx="792370" cy="396185"/>
      </dsp:txXfrm>
    </dsp:sp>
    <dsp:sp modelId="{1FF18A40-AA27-4D8F-B3D2-EB27131729F2}">
      <dsp:nvSpPr>
        <dsp:cNvPr id="0" name=""/>
        <dsp:cNvSpPr/>
      </dsp:nvSpPr>
      <dsp:spPr>
        <a:xfrm>
          <a:off x="2280462" y="2253987"/>
          <a:ext cx="792370" cy="396185"/>
        </a:xfrm>
        <a:prstGeom prst="rect">
          <a:avLst/>
        </a:prstGeom>
        <a:solidFill>
          <a:srgbClr val="4472C4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 dirty="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Orientation Coordinator</a:t>
          </a:r>
        </a:p>
      </dsp:txBody>
      <dsp:txXfrm>
        <a:off x="2280462" y="2253987"/>
        <a:ext cx="792370" cy="396185"/>
      </dsp:txXfrm>
    </dsp:sp>
    <dsp:sp modelId="{0216BA65-A75E-467C-B8E2-AFB61C534A0D}">
      <dsp:nvSpPr>
        <dsp:cNvPr id="0" name=""/>
        <dsp:cNvSpPr/>
      </dsp:nvSpPr>
      <dsp:spPr>
        <a:xfrm>
          <a:off x="2478555" y="2816569"/>
          <a:ext cx="792370" cy="396185"/>
        </a:xfrm>
        <a:prstGeom prst="rect">
          <a:avLst/>
        </a:prstGeom>
        <a:solidFill>
          <a:srgbClr val="4472C4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 dirty="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Arrival Volunteers</a:t>
          </a:r>
        </a:p>
      </dsp:txBody>
      <dsp:txXfrm>
        <a:off x="2478555" y="2816569"/>
        <a:ext cx="792370" cy="396185"/>
      </dsp:txXfrm>
    </dsp:sp>
    <dsp:sp modelId="{2481AE1F-5EC6-404B-B904-5BA756DB3926}">
      <dsp:nvSpPr>
        <dsp:cNvPr id="0" name=""/>
        <dsp:cNvSpPr/>
      </dsp:nvSpPr>
      <dsp:spPr>
        <a:xfrm>
          <a:off x="2478555" y="3379152"/>
          <a:ext cx="792370" cy="396185"/>
        </a:xfrm>
        <a:prstGeom prst="rect">
          <a:avLst/>
        </a:prstGeom>
        <a:solidFill>
          <a:srgbClr val="4472C4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 dirty="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Post Arrival Volunteers</a:t>
          </a:r>
        </a:p>
      </dsp:txBody>
      <dsp:txXfrm>
        <a:off x="2478555" y="3379152"/>
        <a:ext cx="792370" cy="396185"/>
      </dsp:txXfrm>
    </dsp:sp>
    <dsp:sp modelId="{82872442-CA11-40F7-BC7A-386B2BC2C965}">
      <dsp:nvSpPr>
        <dsp:cNvPr id="0" name=""/>
        <dsp:cNvSpPr/>
      </dsp:nvSpPr>
      <dsp:spPr>
        <a:xfrm>
          <a:off x="2478555" y="3941735"/>
          <a:ext cx="792370" cy="396185"/>
        </a:xfrm>
        <a:prstGeom prst="rect">
          <a:avLst/>
        </a:prstGeom>
        <a:solidFill>
          <a:srgbClr val="4472C4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 dirty="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Mid-Year Volunteers</a:t>
          </a:r>
        </a:p>
      </dsp:txBody>
      <dsp:txXfrm>
        <a:off x="2478555" y="3941735"/>
        <a:ext cx="792370" cy="396185"/>
      </dsp:txXfrm>
    </dsp:sp>
    <dsp:sp modelId="{088C511A-29E0-46E5-B9F5-1D3E396B3F3E}">
      <dsp:nvSpPr>
        <dsp:cNvPr id="0" name=""/>
        <dsp:cNvSpPr/>
      </dsp:nvSpPr>
      <dsp:spPr>
        <a:xfrm>
          <a:off x="2478555" y="4504318"/>
          <a:ext cx="792370" cy="396185"/>
        </a:xfrm>
        <a:prstGeom prst="rect">
          <a:avLst/>
        </a:prstGeom>
        <a:solidFill>
          <a:srgbClr val="4472C4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 dirty="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Pre-Return Volunteers</a:t>
          </a:r>
        </a:p>
      </dsp:txBody>
      <dsp:txXfrm>
        <a:off x="2478555" y="4504318"/>
        <a:ext cx="792370" cy="396185"/>
      </dsp:txXfrm>
    </dsp:sp>
    <dsp:sp modelId="{8C7731EE-C381-47EC-B1CF-C60B24D83440}">
      <dsp:nvSpPr>
        <dsp:cNvPr id="0" name=""/>
        <dsp:cNvSpPr/>
      </dsp:nvSpPr>
      <dsp:spPr>
        <a:xfrm>
          <a:off x="2478555" y="5066901"/>
          <a:ext cx="792370" cy="396185"/>
        </a:xfrm>
        <a:prstGeom prst="rect">
          <a:avLst/>
        </a:prstGeom>
        <a:solidFill>
          <a:srgbClr val="4472C4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 dirty="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Departure Volunteers</a:t>
          </a:r>
        </a:p>
      </dsp:txBody>
      <dsp:txXfrm>
        <a:off x="2478555" y="5066901"/>
        <a:ext cx="792370" cy="396185"/>
      </dsp:txXfrm>
    </dsp:sp>
    <dsp:sp modelId="{582E65A3-CC6F-4957-9D70-DF6622DFF8A5}">
      <dsp:nvSpPr>
        <dsp:cNvPr id="0" name=""/>
        <dsp:cNvSpPr/>
      </dsp:nvSpPr>
      <dsp:spPr>
        <a:xfrm>
          <a:off x="2478555" y="5629484"/>
          <a:ext cx="792370" cy="396185"/>
        </a:xfrm>
        <a:prstGeom prst="rect">
          <a:avLst/>
        </a:prstGeom>
        <a:solidFill>
          <a:srgbClr val="4472C4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 dirty="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Pre-Departure Volunteers</a:t>
          </a:r>
        </a:p>
      </dsp:txBody>
      <dsp:txXfrm>
        <a:off x="2478555" y="5629484"/>
        <a:ext cx="792370" cy="396185"/>
      </dsp:txXfrm>
    </dsp:sp>
    <dsp:sp modelId="{BB9E2A84-757F-4425-A368-90F8AB9432AB}">
      <dsp:nvSpPr>
        <dsp:cNvPr id="0" name=""/>
        <dsp:cNvSpPr/>
      </dsp:nvSpPr>
      <dsp:spPr>
        <a:xfrm>
          <a:off x="3239230" y="2253987"/>
          <a:ext cx="792370" cy="396185"/>
        </a:xfrm>
        <a:prstGeom prst="rect">
          <a:avLst/>
        </a:prstGeom>
        <a:solidFill>
          <a:srgbClr val="4472C4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 dirty="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Liaison Coordinator</a:t>
          </a:r>
        </a:p>
      </dsp:txBody>
      <dsp:txXfrm>
        <a:off x="3239230" y="2253987"/>
        <a:ext cx="792370" cy="396185"/>
      </dsp:txXfrm>
    </dsp:sp>
    <dsp:sp modelId="{C32FC2C3-98EA-4D1B-8FD1-4859D1A7CA2C}">
      <dsp:nvSpPr>
        <dsp:cNvPr id="0" name=""/>
        <dsp:cNvSpPr/>
      </dsp:nvSpPr>
      <dsp:spPr>
        <a:xfrm>
          <a:off x="3437323" y="2816569"/>
          <a:ext cx="792370" cy="396185"/>
        </a:xfrm>
        <a:prstGeom prst="rect">
          <a:avLst/>
        </a:prstGeom>
        <a:solidFill>
          <a:srgbClr val="4472C4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 dirty="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Liaisons </a:t>
          </a:r>
        </a:p>
      </dsp:txBody>
      <dsp:txXfrm>
        <a:off x="3437323" y="2816569"/>
        <a:ext cx="792370" cy="396185"/>
      </dsp:txXfrm>
    </dsp:sp>
    <dsp:sp modelId="{FB995FAC-9696-476F-88ED-605BDF6926E8}">
      <dsp:nvSpPr>
        <dsp:cNvPr id="0" name=""/>
        <dsp:cNvSpPr/>
      </dsp:nvSpPr>
      <dsp:spPr>
        <a:xfrm>
          <a:off x="4197998" y="2253987"/>
          <a:ext cx="792370" cy="396185"/>
        </a:xfrm>
        <a:prstGeom prst="rect">
          <a:avLst/>
        </a:prstGeom>
        <a:solidFill>
          <a:srgbClr val="4472C4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 dirty="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Marketing Coordinator</a:t>
          </a:r>
        </a:p>
      </dsp:txBody>
      <dsp:txXfrm>
        <a:off x="4197998" y="2253987"/>
        <a:ext cx="792370" cy="396185"/>
      </dsp:txXfrm>
    </dsp:sp>
    <dsp:sp modelId="{1A9B66DF-F8C8-477E-A032-E3371C4CF079}">
      <dsp:nvSpPr>
        <dsp:cNvPr id="0" name=""/>
        <dsp:cNvSpPr/>
      </dsp:nvSpPr>
      <dsp:spPr>
        <a:xfrm>
          <a:off x="5156766" y="2253987"/>
          <a:ext cx="792370" cy="396185"/>
        </a:xfrm>
        <a:prstGeom prst="rect">
          <a:avLst/>
        </a:prstGeom>
        <a:solidFill>
          <a:srgbClr val="4472C4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 dirty="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Support Coordinator</a:t>
          </a:r>
        </a:p>
      </dsp:txBody>
      <dsp:txXfrm>
        <a:off x="5156766" y="2253987"/>
        <a:ext cx="792370" cy="396185"/>
      </dsp:txXfrm>
    </dsp:sp>
    <dsp:sp modelId="{CBBEB0C6-B0F9-45BD-B4DE-F43B1A12EAD4}">
      <dsp:nvSpPr>
        <dsp:cNvPr id="0" name=""/>
        <dsp:cNvSpPr/>
      </dsp:nvSpPr>
      <dsp:spPr>
        <a:xfrm>
          <a:off x="6115534" y="2253987"/>
          <a:ext cx="792370" cy="396185"/>
        </a:xfrm>
        <a:prstGeom prst="rect">
          <a:avLst/>
        </a:prstGeom>
        <a:solidFill>
          <a:srgbClr val="4472C4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 dirty="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Returnee Coordinator</a:t>
          </a:r>
        </a:p>
      </dsp:txBody>
      <dsp:txXfrm>
        <a:off x="6115534" y="2253987"/>
        <a:ext cx="792370" cy="396185"/>
      </dsp:txXfrm>
    </dsp:sp>
    <dsp:sp modelId="{7FFCD922-2A4B-416B-8849-3950049C520B}">
      <dsp:nvSpPr>
        <dsp:cNvPr id="0" name=""/>
        <dsp:cNvSpPr/>
      </dsp:nvSpPr>
      <dsp:spPr>
        <a:xfrm>
          <a:off x="7074302" y="2253987"/>
          <a:ext cx="792370" cy="396185"/>
        </a:xfrm>
        <a:prstGeom prst="rect">
          <a:avLst/>
        </a:prstGeom>
        <a:solidFill>
          <a:srgbClr val="4472C4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 dirty="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Sponsored Program Coordinator</a:t>
          </a:r>
        </a:p>
      </dsp:txBody>
      <dsp:txXfrm>
        <a:off x="7074302" y="2253987"/>
        <a:ext cx="792370" cy="396185"/>
      </dsp:txXfrm>
    </dsp:sp>
    <dsp:sp modelId="{B89CE5FF-D2E8-4D6B-B313-DCF6ABC319DB}">
      <dsp:nvSpPr>
        <dsp:cNvPr id="0" name=""/>
        <dsp:cNvSpPr/>
      </dsp:nvSpPr>
      <dsp:spPr>
        <a:xfrm>
          <a:off x="3239230" y="566238"/>
          <a:ext cx="792370" cy="396185"/>
        </a:xfrm>
        <a:prstGeom prst="rect">
          <a:avLst/>
        </a:prstGeom>
        <a:solidFill>
          <a:srgbClr val="4472C4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 dirty="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Chair Elect</a:t>
          </a:r>
        </a:p>
      </dsp:txBody>
      <dsp:txXfrm>
        <a:off x="3239230" y="566238"/>
        <a:ext cx="792370" cy="396185"/>
      </dsp:txXfrm>
    </dsp:sp>
    <dsp:sp modelId="{1D3B6028-A0C6-4227-BE60-2828B5E0EC0C}">
      <dsp:nvSpPr>
        <dsp:cNvPr id="0" name=""/>
        <dsp:cNvSpPr/>
      </dsp:nvSpPr>
      <dsp:spPr>
        <a:xfrm>
          <a:off x="4677382" y="566238"/>
          <a:ext cx="792370" cy="396185"/>
        </a:xfrm>
        <a:prstGeom prst="rect">
          <a:avLst/>
        </a:prstGeom>
        <a:solidFill>
          <a:srgbClr val="4472C4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 dirty="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Volunteer Coordinator</a:t>
          </a:r>
        </a:p>
      </dsp:txBody>
      <dsp:txXfrm>
        <a:off x="4677382" y="566238"/>
        <a:ext cx="792370" cy="396185"/>
      </dsp:txXfrm>
    </dsp:sp>
    <dsp:sp modelId="{A9FB163C-6C5A-4EC9-8DD5-EBB73EA6C359}">
      <dsp:nvSpPr>
        <dsp:cNvPr id="0" name=""/>
        <dsp:cNvSpPr/>
      </dsp:nvSpPr>
      <dsp:spPr>
        <a:xfrm>
          <a:off x="4197998" y="1128821"/>
          <a:ext cx="792370" cy="396185"/>
        </a:xfrm>
        <a:prstGeom prst="rect">
          <a:avLst/>
        </a:prstGeom>
        <a:solidFill>
          <a:srgbClr val="4472C4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 dirty="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Volunteer Engagement Volunteers</a:t>
          </a:r>
        </a:p>
      </dsp:txBody>
      <dsp:txXfrm>
        <a:off x="4197998" y="1128821"/>
        <a:ext cx="792370" cy="396185"/>
      </dsp:txXfrm>
    </dsp:sp>
    <dsp:sp modelId="{DDF059D0-A972-4521-B3EF-A310CBA453BD}">
      <dsp:nvSpPr>
        <dsp:cNvPr id="0" name=""/>
        <dsp:cNvSpPr/>
      </dsp:nvSpPr>
      <dsp:spPr>
        <a:xfrm>
          <a:off x="3239230" y="1691404"/>
          <a:ext cx="792370" cy="396185"/>
        </a:xfrm>
        <a:prstGeom prst="rect">
          <a:avLst/>
        </a:prstGeom>
        <a:solidFill>
          <a:srgbClr val="4472C4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 dirty="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Treasurer</a:t>
          </a:r>
        </a:p>
      </dsp:txBody>
      <dsp:txXfrm>
        <a:off x="3239230" y="1691404"/>
        <a:ext cx="792370" cy="39618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3543DF8884E34488383CDB7ED91365" ma:contentTypeVersion="13" ma:contentTypeDescription="Create a new document." ma:contentTypeScope="" ma:versionID="aee2014243dbee4d0921f523ca9e3e2a">
  <xsd:schema xmlns:xsd="http://www.w3.org/2001/XMLSchema" xmlns:xs="http://www.w3.org/2001/XMLSchema" xmlns:p="http://schemas.microsoft.com/office/2006/metadata/properties" xmlns:ns3="702295f3-b47e-44f8-ac86-aa4ed9464ab6" xmlns:ns4="25ac1f27-c688-409d-9eb4-0b834175aa4c" targetNamespace="http://schemas.microsoft.com/office/2006/metadata/properties" ma:root="true" ma:fieldsID="27a258ef00d1ac1317186c23e35b0ad2" ns3:_="" ns4:_="">
    <xsd:import namespace="702295f3-b47e-44f8-ac86-aa4ed9464ab6"/>
    <xsd:import namespace="25ac1f27-c688-409d-9eb4-0b834175aa4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2295f3-b47e-44f8-ac86-aa4ed9464a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ac1f27-c688-409d-9eb4-0b834175aa4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A156EFE-DEAF-437F-84CA-F2B0C33DB6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2295f3-b47e-44f8-ac86-aa4ed9464ab6"/>
    <ds:schemaRef ds:uri="25ac1f27-c688-409d-9eb4-0b834175aa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A2D865C-FF4F-47C8-B100-4023AA24058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2E38AA-99A5-4106-B899-CC64A15744FE}">
  <ds:schemaRefs>
    <ds:schemaRef ds:uri="http://purl.org/dc/dcmitype/"/>
    <ds:schemaRef ds:uri="25ac1f27-c688-409d-9eb4-0b834175aa4c"/>
    <ds:schemaRef ds:uri="702295f3-b47e-44f8-ac86-aa4ed9464ab6"/>
    <ds:schemaRef ds:uri="http://schemas.microsoft.com/office/2006/metadata/properties"/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dace O'Malley</dc:creator>
  <cp:keywords/>
  <dc:description/>
  <cp:lastModifiedBy>Kathi Kozik</cp:lastModifiedBy>
  <cp:revision>2</cp:revision>
  <dcterms:created xsi:type="dcterms:W3CDTF">2019-12-20T19:32:00Z</dcterms:created>
  <dcterms:modified xsi:type="dcterms:W3CDTF">2019-12-20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3543DF8884E34488383CDB7ED91365</vt:lpwstr>
  </property>
</Properties>
</file>